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4C2CB" w14:textId="4A48B3F6" w:rsidR="00611581" w:rsidRDefault="007D6CA0" w:rsidP="00DA394A">
      <w:pPr>
        <w:jc w:val="center"/>
      </w:pPr>
      <w:bookmarkStart w:id="0" w:name="_GoBack"/>
      <w:bookmarkEnd w:id="0"/>
      <w:r w:rsidRPr="007D6CA0">
        <w:rPr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2A449E4E" wp14:editId="2579DA26">
            <wp:simplePos x="0" y="0"/>
            <wp:positionH relativeFrom="margin">
              <wp:posOffset>2686050</wp:posOffset>
            </wp:positionH>
            <wp:positionV relativeFrom="paragraph">
              <wp:posOffset>-695325</wp:posOffset>
            </wp:positionV>
            <wp:extent cx="1104900" cy="1104900"/>
            <wp:effectExtent l="0" t="0" r="0" b="0"/>
            <wp:wrapNone/>
            <wp:docPr id="3" name="Picture 3" descr="C:\Users\UBIBI\Documents\UKeyJE0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BIBI\Documents\UKeyJE0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D1860A" w14:textId="1749C510" w:rsidR="00DA394A" w:rsidRPr="00C143A8" w:rsidRDefault="00504A6E" w:rsidP="007D6CA0">
      <w:pPr>
        <w:framePr w:hSpace="180" w:wrap="around" w:vAnchor="text" w:hAnchor="page" w:x="2071" w:y="181"/>
        <w:spacing w:after="0" w:line="240" w:lineRule="auto"/>
        <w:jc w:val="center"/>
        <w:rPr>
          <w:rFonts w:ascii="Arial" w:hAnsi="Arial" w:cs="Arial"/>
          <w:szCs w:val="16"/>
          <w:lang w:val="en-GB"/>
        </w:rPr>
      </w:pPr>
      <w:r w:rsidRPr="00EC7F81">
        <w:rPr>
          <w:rFonts w:ascii="Arial" w:hAnsi="Arial" w:cs="Arial"/>
          <w:b/>
          <w:szCs w:val="16"/>
          <w:lang w:val="en-GB"/>
        </w:rPr>
        <w:t>Urgent Court Registrar</w:t>
      </w:r>
      <w:r w:rsidR="00DA394A" w:rsidRPr="00C143A8">
        <w:rPr>
          <w:rFonts w:ascii="Arial" w:hAnsi="Arial" w:cs="Arial"/>
          <w:szCs w:val="16"/>
          <w:lang w:val="en-GB"/>
        </w:rPr>
        <w:t>: Gaute</w:t>
      </w:r>
      <w:r w:rsidR="00911E36">
        <w:rPr>
          <w:rFonts w:ascii="Arial" w:hAnsi="Arial" w:cs="Arial"/>
          <w:szCs w:val="16"/>
          <w:lang w:val="en-GB"/>
        </w:rPr>
        <w:t>ng Division of the High Court, P</w:t>
      </w:r>
      <w:r w:rsidR="00DA394A" w:rsidRPr="00C143A8">
        <w:rPr>
          <w:rFonts w:ascii="Arial" w:hAnsi="Arial" w:cs="Arial"/>
          <w:szCs w:val="16"/>
          <w:lang w:val="en-GB"/>
        </w:rPr>
        <w:t>retoria</w:t>
      </w:r>
      <w:r w:rsidR="00DA394A" w:rsidRPr="00C143A8">
        <w:rPr>
          <w:rFonts w:ascii="Arial" w:hAnsi="Arial" w:cs="Arial"/>
          <w:szCs w:val="16"/>
          <w:lang w:val="en-GB"/>
        </w:rPr>
        <w:br/>
        <w:t>First Floor, Room 1.37</w:t>
      </w:r>
      <w:r w:rsidR="00DA394A" w:rsidRPr="00C143A8">
        <w:rPr>
          <w:rFonts w:ascii="Arial" w:hAnsi="Arial" w:cs="Arial"/>
          <w:szCs w:val="16"/>
          <w:lang w:val="en-GB"/>
        </w:rPr>
        <w:br/>
      </w:r>
      <w:proofErr w:type="spellStart"/>
      <w:r w:rsidR="00613628">
        <w:rPr>
          <w:rFonts w:ascii="Arial" w:hAnsi="Arial" w:cs="Arial"/>
          <w:szCs w:val="16"/>
          <w:lang w:val="en-GB"/>
        </w:rPr>
        <w:t>C</w:t>
      </w:r>
      <w:r>
        <w:rPr>
          <w:rFonts w:ascii="Arial" w:hAnsi="Arial" w:cs="Arial"/>
          <w:szCs w:val="16"/>
          <w:lang w:val="en-GB"/>
        </w:rPr>
        <w:t>nr</w:t>
      </w:r>
      <w:proofErr w:type="spellEnd"/>
      <w:r>
        <w:rPr>
          <w:rFonts w:ascii="Arial" w:hAnsi="Arial" w:cs="Arial"/>
          <w:szCs w:val="16"/>
          <w:lang w:val="en-GB"/>
        </w:rPr>
        <w:t xml:space="preserve"> </w:t>
      </w:r>
      <w:proofErr w:type="spellStart"/>
      <w:r>
        <w:rPr>
          <w:rFonts w:ascii="Arial" w:hAnsi="Arial" w:cs="Arial"/>
          <w:szCs w:val="16"/>
          <w:lang w:val="en-GB"/>
        </w:rPr>
        <w:t>Madiba</w:t>
      </w:r>
      <w:proofErr w:type="spellEnd"/>
      <w:r>
        <w:rPr>
          <w:rFonts w:ascii="Arial" w:hAnsi="Arial" w:cs="Arial"/>
          <w:szCs w:val="16"/>
          <w:lang w:val="en-GB"/>
        </w:rPr>
        <w:t xml:space="preserve"> and Paul K</w:t>
      </w:r>
      <w:r w:rsidR="00CF51FF">
        <w:rPr>
          <w:rFonts w:ascii="Arial" w:hAnsi="Arial" w:cs="Arial"/>
          <w:szCs w:val="16"/>
          <w:lang w:val="en-GB"/>
        </w:rPr>
        <w:t>ruger S</w:t>
      </w:r>
      <w:r w:rsidR="00DA394A" w:rsidRPr="00C143A8">
        <w:rPr>
          <w:rFonts w:ascii="Arial" w:hAnsi="Arial" w:cs="Arial"/>
          <w:szCs w:val="16"/>
          <w:lang w:val="en-GB"/>
        </w:rPr>
        <w:t>treet</w:t>
      </w:r>
      <w:r w:rsidR="00DA394A" w:rsidRPr="00C143A8">
        <w:rPr>
          <w:rFonts w:ascii="Arial" w:hAnsi="Arial" w:cs="Arial"/>
          <w:szCs w:val="16"/>
          <w:lang w:val="en-GB"/>
        </w:rPr>
        <w:br/>
        <w:t>Office No: (012) 315 7429</w:t>
      </w:r>
      <w:r w:rsidR="00331DE0">
        <w:rPr>
          <w:rFonts w:ascii="Arial" w:hAnsi="Arial" w:cs="Arial"/>
          <w:szCs w:val="16"/>
          <w:lang w:val="en-GB"/>
        </w:rPr>
        <w:t xml:space="preserve"> / 012 492 6700</w:t>
      </w:r>
    </w:p>
    <w:p w14:paraId="6410127C" w14:textId="77777777" w:rsidR="007D6CA0" w:rsidRDefault="007D6CA0" w:rsidP="007D6CA0"/>
    <w:p w14:paraId="57A20B9E" w14:textId="77777777" w:rsidR="00F80EBD" w:rsidRDefault="006B7F3D" w:rsidP="007D6CA0">
      <w:pPr>
        <w:rPr>
          <w:rFonts w:ascii="Arial" w:hAnsi="Arial" w:cs="Arial"/>
          <w:b/>
          <w:bCs/>
          <w:szCs w:val="16"/>
          <w:lang w:val="en-GB"/>
        </w:rPr>
      </w:pPr>
      <w:r>
        <w:t xml:space="preserve">                     </w:t>
      </w:r>
    </w:p>
    <w:p w14:paraId="7EA48DCD" w14:textId="77777777" w:rsidR="007D6CA0" w:rsidRDefault="007D6CA0" w:rsidP="00DA394A">
      <w:pPr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</w:p>
    <w:p w14:paraId="09E0F6C6" w14:textId="77777777" w:rsidR="007D6CA0" w:rsidRPr="007D6CA0" w:rsidRDefault="007D6CA0" w:rsidP="00DA394A">
      <w:pPr>
        <w:jc w:val="center"/>
        <w:rPr>
          <w:rFonts w:ascii="Arial" w:hAnsi="Arial" w:cs="Arial"/>
          <w:b/>
          <w:bCs/>
          <w:sz w:val="26"/>
          <w:szCs w:val="26"/>
          <w:u w:val="thick"/>
          <w:lang w:val="en-GB"/>
        </w:rPr>
      </w:pP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  <w:r>
        <w:rPr>
          <w:rFonts w:ascii="Arial" w:hAnsi="Arial" w:cs="Arial"/>
          <w:b/>
          <w:bCs/>
          <w:sz w:val="26"/>
          <w:szCs w:val="26"/>
          <w:u w:val="thick"/>
          <w:lang w:val="en-GB"/>
        </w:rPr>
        <w:tab/>
      </w:r>
    </w:p>
    <w:p w14:paraId="1667C2CE" w14:textId="4C49FEF9" w:rsidR="00111352" w:rsidRPr="007D6CA0" w:rsidRDefault="00F80EBD" w:rsidP="00DA394A">
      <w:pPr>
        <w:jc w:val="center"/>
        <w:rPr>
          <w:rFonts w:ascii="Berlin Sans FB Demi" w:hAnsi="Berlin Sans FB Demi" w:cs="Arial"/>
          <w:b/>
          <w:bCs/>
          <w:sz w:val="24"/>
          <w:szCs w:val="24"/>
          <w:lang w:val="en-GB"/>
        </w:rPr>
      </w:pPr>
      <w:r w:rsidRPr="007D6CA0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URGENT </w:t>
      </w:r>
      <w:r w:rsidR="003F1D89" w:rsidRPr="007D6CA0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COURT </w:t>
      </w:r>
      <w:r w:rsidR="000A6BCE" w:rsidRPr="007D6CA0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ROLL FOR A WEEK COMMENCING ON THE </w:t>
      </w:r>
      <w:r w:rsidR="00A529D4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 </w:t>
      </w:r>
      <w:r w:rsidR="00152BBF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 </w:t>
      </w:r>
      <w:r w:rsidR="00397D64">
        <w:rPr>
          <w:rFonts w:ascii="Berlin Sans FB Demi" w:hAnsi="Berlin Sans FB Demi" w:cs="Arial"/>
          <w:b/>
          <w:bCs/>
          <w:sz w:val="24"/>
          <w:szCs w:val="24"/>
          <w:lang w:val="en-GB"/>
        </w:rPr>
        <w:t>08</w:t>
      </w:r>
      <w:r w:rsidR="00397D64">
        <w:rPr>
          <w:rFonts w:ascii="Berlin Sans FB Demi" w:hAnsi="Berlin Sans FB Demi" w:cs="Arial"/>
          <w:b/>
          <w:bCs/>
          <w:sz w:val="24"/>
          <w:szCs w:val="24"/>
          <w:vertAlign w:val="superscript"/>
          <w:lang w:val="en-GB"/>
        </w:rPr>
        <w:t>TH</w:t>
      </w:r>
      <w:r w:rsidR="004A19F2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 AUGUST</w:t>
      </w:r>
      <w:r w:rsidR="00282282">
        <w:rPr>
          <w:rFonts w:ascii="Berlin Sans FB Demi" w:hAnsi="Berlin Sans FB Demi" w:cs="Arial"/>
          <w:b/>
          <w:bCs/>
          <w:sz w:val="24"/>
          <w:szCs w:val="24"/>
          <w:lang w:val="en-GB"/>
        </w:rPr>
        <w:t xml:space="preserve"> </w:t>
      </w:r>
      <w:r w:rsidR="00BA7BE9">
        <w:rPr>
          <w:rFonts w:ascii="Berlin Sans FB Demi" w:hAnsi="Berlin Sans FB Demi" w:cs="Arial"/>
          <w:b/>
          <w:bCs/>
          <w:sz w:val="24"/>
          <w:szCs w:val="24"/>
          <w:lang w:val="en-GB"/>
        </w:rPr>
        <w:t>2023</w:t>
      </w:r>
    </w:p>
    <w:p w14:paraId="25A90725" w14:textId="4590B220" w:rsidR="001236A7" w:rsidRPr="001236A7" w:rsidRDefault="00F80EBD" w:rsidP="001236A7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  <w:r w:rsidRPr="003F3015">
        <w:rPr>
          <w:rFonts w:ascii="Arial" w:hAnsi="Arial" w:cs="Arial"/>
          <w:b/>
          <w:bCs/>
          <w:sz w:val="26"/>
          <w:szCs w:val="26"/>
          <w:lang w:val="en-GB"/>
        </w:rPr>
        <w:t>JUDGE</w:t>
      </w:r>
      <w:r w:rsidR="009F20A6">
        <w:rPr>
          <w:rFonts w:ascii="Arial" w:hAnsi="Arial" w:cs="Arial"/>
          <w:b/>
          <w:bCs/>
          <w:sz w:val="26"/>
          <w:szCs w:val="26"/>
          <w:u w:val="single"/>
          <w:lang w:val="en-GB"/>
        </w:rPr>
        <w:t>:</w:t>
      </w:r>
      <w:r w:rsidR="00846680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VAN DER SCHYFF</w:t>
      </w:r>
      <w:r w:rsidR="005D7103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 J</w:t>
      </w:r>
      <w:proofErr w:type="gramStart"/>
      <w:r w:rsidR="005D7103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5D41B2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5D7103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(</w:t>
      </w:r>
      <w:proofErr w:type="gramEnd"/>
      <w:r w:rsidR="005D7103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MS) </w:t>
      </w:r>
      <w:r w:rsidR="00C5085D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775C30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136E17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775C30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847A33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5678EA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F50B40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44664E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5678EA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DA4FC8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5678EA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E56499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 </w:t>
      </w:r>
      <w:r w:rsidR="00DA4FC8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     </w:t>
      </w:r>
      <w:r w:rsidR="00FA24CD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F933AE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582EEF">
        <w:rPr>
          <w:rFonts w:ascii="Arial" w:hAnsi="Arial" w:cs="Arial"/>
          <w:b/>
          <w:bCs/>
          <w:sz w:val="26"/>
          <w:szCs w:val="26"/>
          <w:lang w:val="en-GB"/>
        </w:rPr>
        <w:t xml:space="preserve">                </w:t>
      </w:r>
      <w:r w:rsidR="00A54A2E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</w:p>
    <w:p w14:paraId="6083D3A8" w14:textId="21828A73" w:rsidR="00AB5B0B" w:rsidRPr="00912B24" w:rsidRDefault="00360E43" w:rsidP="001236A7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>SECRETARY</w:t>
      </w:r>
      <w:r w:rsidR="00244AE4">
        <w:rPr>
          <w:rFonts w:ascii="Arial" w:hAnsi="Arial" w:cs="Arial"/>
          <w:b/>
          <w:bCs/>
          <w:sz w:val="26"/>
          <w:szCs w:val="26"/>
          <w:lang w:val="en-GB"/>
        </w:rPr>
        <w:t>:</w:t>
      </w:r>
      <w:r w:rsidR="00D00FE3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  <w:r w:rsidR="00846680">
        <w:rPr>
          <w:rFonts w:ascii="Arial" w:hAnsi="Arial" w:cs="Arial"/>
          <w:b/>
          <w:bCs/>
          <w:sz w:val="26"/>
          <w:szCs w:val="26"/>
          <w:u w:val="single"/>
          <w:lang w:val="en-GB"/>
        </w:rPr>
        <w:t>SELLO TSHETLHO</w:t>
      </w:r>
    </w:p>
    <w:p w14:paraId="3C5BBD3B" w14:textId="77777777" w:rsidR="00027ACA" w:rsidRDefault="00027ACA" w:rsidP="00A54A2E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</w:p>
    <w:p w14:paraId="26775B2C" w14:textId="5EE2F8B5" w:rsidR="004A31C7" w:rsidRPr="000873D6" w:rsidRDefault="00210520" w:rsidP="00AB5B0B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 xml:space="preserve">      </w:t>
      </w:r>
      <w:r w:rsidR="00504A6E" w:rsidRPr="003F3015">
        <w:rPr>
          <w:rFonts w:ascii="Arial" w:hAnsi="Arial" w:cs="Arial"/>
          <w:b/>
          <w:bCs/>
          <w:sz w:val="26"/>
          <w:szCs w:val="26"/>
          <w:lang w:val="en-GB"/>
        </w:rPr>
        <w:t>JUDGE:</w:t>
      </w:r>
      <w:r w:rsidR="005D7103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  <w:r w:rsidR="00846680">
        <w:rPr>
          <w:rFonts w:ascii="Arial" w:hAnsi="Arial" w:cs="Arial"/>
          <w:b/>
          <w:bCs/>
          <w:sz w:val="26"/>
          <w:szCs w:val="26"/>
          <w:u w:val="single"/>
          <w:lang w:val="en-GB"/>
        </w:rPr>
        <w:t>PHOOKO</w:t>
      </w:r>
      <w:r w:rsidR="005D7103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 </w:t>
      </w:r>
      <w:r w:rsidR="005D41B2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AJ  </w:t>
      </w:r>
      <w:r w:rsidR="00136E17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BA495E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</w:t>
      </w:r>
      <w:r w:rsidR="00194968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 </w:t>
      </w:r>
      <w:r w:rsidR="00283ED6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</w:t>
      </w:r>
      <w:r w:rsidR="00E56499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   </w:t>
      </w:r>
      <w:r w:rsidR="00DA4FC8">
        <w:rPr>
          <w:rFonts w:ascii="Arial" w:hAnsi="Arial" w:cs="Arial"/>
          <w:b/>
          <w:bCs/>
          <w:sz w:val="26"/>
          <w:szCs w:val="26"/>
          <w:u w:val="single"/>
          <w:lang w:val="en-GB"/>
        </w:rPr>
        <w:t xml:space="preserve">    </w:t>
      </w:r>
    </w:p>
    <w:p w14:paraId="4BF17F8D" w14:textId="3453502B" w:rsidR="001F64DD" w:rsidRDefault="00504A6E" w:rsidP="00AB5B0B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>SECRETARY</w:t>
      </w:r>
      <w:r w:rsidRPr="00F8424D">
        <w:rPr>
          <w:rFonts w:ascii="Arial" w:hAnsi="Arial" w:cs="Arial"/>
          <w:b/>
          <w:bCs/>
          <w:sz w:val="26"/>
          <w:szCs w:val="26"/>
          <w:lang w:val="en-GB"/>
        </w:rPr>
        <w:t>:</w:t>
      </w:r>
      <w:r w:rsidR="00912B24" w:rsidRPr="00F8424D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  <w:r w:rsidR="00846680">
        <w:rPr>
          <w:rFonts w:ascii="Arial" w:hAnsi="Arial" w:cs="Arial"/>
          <w:b/>
          <w:bCs/>
          <w:sz w:val="26"/>
          <w:szCs w:val="26"/>
          <w:u w:val="single"/>
          <w:lang w:val="en-GB"/>
        </w:rPr>
        <w:t>JOHANNA KWENAITE</w:t>
      </w:r>
    </w:p>
    <w:p w14:paraId="37560A4F" w14:textId="77777777" w:rsidR="00FE01EB" w:rsidRDefault="00FE01EB" w:rsidP="00FE01EB">
      <w:pPr>
        <w:ind w:left="2880"/>
        <w:jc w:val="both"/>
        <w:rPr>
          <w:rFonts w:ascii="Arial" w:hAnsi="Arial" w:cs="Arial"/>
          <w:b/>
          <w:bCs/>
          <w:sz w:val="26"/>
          <w:szCs w:val="26"/>
          <w:lang w:val="en-GB"/>
        </w:rPr>
      </w:pPr>
    </w:p>
    <w:p w14:paraId="07EED163" w14:textId="3AE939E6" w:rsidR="00FE01EB" w:rsidRDefault="00FE01EB" w:rsidP="00FE01EB">
      <w:pPr>
        <w:ind w:left="2880"/>
        <w:jc w:val="both"/>
        <w:rPr>
          <w:rFonts w:ascii="Arial" w:hAnsi="Arial" w:cs="Arial"/>
          <w:b/>
          <w:bCs/>
          <w:sz w:val="26"/>
          <w:szCs w:val="26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>THIS ROLL ONLY INDICATES TO WHICH JUDGE A SPECIFIC MATTER IS ALLOCATED.</w:t>
      </w:r>
    </w:p>
    <w:p w14:paraId="21D129E1" w14:textId="47974555" w:rsidR="007F04D6" w:rsidRDefault="007F04D6" w:rsidP="00FE01EB">
      <w:pPr>
        <w:ind w:left="2880"/>
        <w:jc w:val="both"/>
        <w:rPr>
          <w:rFonts w:ascii="Arial" w:hAnsi="Arial" w:cs="Arial"/>
          <w:b/>
          <w:bCs/>
          <w:sz w:val="26"/>
          <w:szCs w:val="26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>JUDGE VAN DER SCHYFF’S ALLOCATIONS CONTAIN THE DATE OF HEARING.</w:t>
      </w:r>
    </w:p>
    <w:p w14:paraId="210EB141" w14:textId="62F12CDF" w:rsidR="007F04D6" w:rsidRDefault="001259BC" w:rsidP="00FE01EB">
      <w:pPr>
        <w:ind w:left="2880"/>
        <w:jc w:val="both"/>
        <w:rPr>
          <w:rFonts w:ascii="Arial" w:hAnsi="Arial" w:cs="Arial"/>
          <w:b/>
          <w:bCs/>
          <w:sz w:val="26"/>
          <w:szCs w:val="26"/>
          <w:lang w:val="en-GB"/>
        </w:rPr>
      </w:pPr>
      <w:r>
        <w:rPr>
          <w:rFonts w:ascii="Arial" w:hAnsi="Arial" w:cs="Arial"/>
          <w:b/>
          <w:bCs/>
          <w:sz w:val="26"/>
          <w:szCs w:val="26"/>
          <w:lang w:val="en-GB"/>
        </w:rPr>
        <w:t>ACTING JUDGE PHOOKO WILL FILE A SEPARATE PRACTICE DIRECTIVE AND INDICATE HOW MATTERS ALLOCATED TO HIM WILL BE DEALT WITH.</w:t>
      </w:r>
    </w:p>
    <w:p w14:paraId="0AB71287" w14:textId="77777777" w:rsidR="00027ACA" w:rsidRPr="004A31C7" w:rsidRDefault="00027ACA" w:rsidP="00AB5B0B">
      <w:pPr>
        <w:ind w:left="2880"/>
        <w:jc w:val="right"/>
        <w:rPr>
          <w:rFonts w:ascii="Arial" w:hAnsi="Arial" w:cs="Arial"/>
          <w:b/>
          <w:bCs/>
          <w:sz w:val="26"/>
          <w:szCs w:val="26"/>
          <w:u w:val="single"/>
          <w:lang w:val="en-GB"/>
        </w:rPr>
      </w:pPr>
    </w:p>
    <w:tbl>
      <w:tblPr>
        <w:tblStyle w:val="PlainTable1"/>
        <w:tblpPr w:leftFromText="180" w:rightFromText="180" w:vertAnchor="text" w:tblpY="1"/>
        <w:tblOverlap w:val="never"/>
        <w:tblW w:w="7366" w:type="dxa"/>
        <w:tblLook w:val="04A0" w:firstRow="1" w:lastRow="0" w:firstColumn="1" w:lastColumn="0" w:noHBand="0" w:noVBand="1"/>
      </w:tblPr>
      <w:tblGrid>
        <w:gridCol w:w="1271"/>
        <w:gridCol w:w="3517"/>
        <w:gridCol w:w="2578"/>
      </w:tblGrid>
      <w:tr w:rsidR="00824A7B" w14:paraId="53F66005" w14:textId="77777777" w:rsidTr="00A46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C4E7167" w14:textId="77777777" w:rsidR="00F80EBD" w:rsidRPr="007D6CA0" w:rsidRDefault="00205213" w:rsidP="00CC2CE2">
            <w:pPr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  <w:r w:rsidRPr="007D6CA0">
              <w:rPr>
                <w:rFonts w:ascii="Arial" w:hAnsi="Arial" w:cs="Arial"/>
                <w:sz w:val="20"/>
                <w:szCs w:val="20"/>
                <w:lang w:val="en-GB"/>
              </w:rPr>
              <w:t xml:space="preserve">NUMBERS </w:t>
            </w:r>
          </w:p>
          <w:p w14:paraId="58614446" w14:textId="77777777" w:rsidR="00F80EBD" w:rsidRPr="007D6CA0" w:rsidRDefault="00F80EBD" w:rsidP="00CC2CE2">
            <w:pPr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</w:p>
          <w:p w14:paraId="268512B0" w14:textId="77777777" w:rsidR="00F80EBD" w:rsidRPr="007D6CA0" w:rsidRDefault="00F80EBD" w:rsidP="00CC2CE2">
            <w:pPr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3517" w:type="dxa"/>
          </w:tcPr>
          <w:p w14:paraId="5A2ABAEF" w14:textId="77777777" w:rsidR="00F80EBD" w:rsidRPr="004939D2" w:rsidRDefault="001F64DD" w:rsidP="00CC2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en-GB"/>
              </w:rPr>
            </w:pPr>
            <w:r w:rsidRPr="007D6CA0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                 </w:t>
            </w:r>
            <w:r w:rsidRPr="004939D2">
              <w:rPr>
                <w:rFonts w:ascii="Arial" w:hAnsi="Arial" w:cs="Arial"/>
                <w:sz w:val="20"/>
                <w:szCs w:val="20"/>
                <w:lang w:val="en-GB"/>
              </w:rPr>
              <w:t xml:space="preserve"> PARTIES</w:t>
            </w:r>
          </w:p>
        </w:tc>
        <w:tc>
          <w:tcPr>
            <w:tcW w:w="2578" w:type="dxa"/>
          </w:tcPr>
          <w:p w14:paraId="34524A3A" w14:textId="77777777" w:rsidR="00F80EBD" w:rsidRPr="007D6CA0" w:rsidRDefault="001F64DD" w:rsidP="00CC2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</w:pPr>
            <w:r w:rsidRPr="007D6CA0">
              <w:rPr>
                <w:rFonts w:ascii="Arial" w:hAnsi="Arial" w:cs="Arial"/>
                <w:sz w:val="20"/>
                <w:szCs w:val="20"/>
                <w:lang w:val="en-GB"/>
              </w:rPr>
              <w:t>CASE NUMBER</w:t>
            </w:r>
            <w:r w:rsidR="009D14E8" w:rsidRPr="007D6CA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</w:tc>
      </w:tr>
      <w:tr w:rsidR="00824A7B" w14:paraId="1B22F0E2" w14:textId="77777777" w:rsidTr="009200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DCE8E90" w14:textId="77777777" w:rsidR="00183B75" w:rsidRDefault="00183B75" w:rsidP="00CC2CE2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.</w:t>
            </w:r>
          </w:p>
        </w:tc>
        <w:tc>
          <w:tcPr>
            <w:tcW w:w="3517" w:type="dxa"/>
          </w:tcPr>
          <w:p w14:paraId="77D88146" w14:textId="3354AA65" w:rsidR="00DA685E" w:rsidRPr="001236A7" w:rsidRDefault="009B0DF9" w:rsidP="00432D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KOBUS VLOK </w:t>
            </w:r>
            <w:r w:rsidRPr="009B0DF9">
              <w:rPr>
                <w:rFonts w:ascii="Arial" w:hAnsi="Arial" w:cs="Arial"/>
                <w:b/>
                <w:sz w:val="20"/>
                <w:szCs w:val="20"/>
                <w:lang w:val="en-GB"/>
              </w:rPr>
              <w:t>V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BCG CONSTRUCTION AND CIVILS (PTY) LTD PLUS TWO OTHERS</w:t>
            </w:r>
          </w:p>
        </w:tc>
        <w:tc>
          <w:tcPr>
            <w:tcW w:w="2578" w:type="dxa"/>
          </w:tcPr>
          <w:p w14:paraId="2BFBD2AB" w14:textId="77777777" w:rsidR="009E6A92" w:rsidRDefault="009167D1" w:rsidP="00CC2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3-055592</w:t>
            </w:r>
          </w:p>
          <w:p w14:paraId="4662B729" w14:textId="77777777" w:rsidR="00797686" w:rsidRDefault="00797686" w:rsidP="00CC2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Van der Schyff J</w:t>
            </w:r>
          </w:p>
          <w:p w14:paraId="382C71AE" w14:textId="77777777" w:rsidR="00F42FA4" w:rsidRDefault="00F42FA4" w:rsidP="00CC2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Thursday </w:t>
            </w:r>
            <w:r w:rsidR="009D39D0">
              <w:rPr>
                <w:rFonts w:ascii="Arial" w:hAnsi="Arial" w:cs="Arial"/>
                <w:b/>
                <w:szCs w:val="16"/>
                <w:lang w:val="en-GB"/>
              </w:rPr>
              <w:t>10/8</w:t>
            </w:r>
          </w:p>
          <w:p w14:paraId="47E44474" w14:textId="46BF8E42" w:rsidR="009D39D0" w:rsidRPr="00D23B44" w:rsidRDefault="009D39D0" w:rsidP="00CC2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10h00</w:t>
            </w:r>
          </w:p>
        </w:tc>
      </w:tr>
      <w:tr w:rsidR="00824A7B" w14:paraId="61559740" w14:textId="77777777" w:rsidTr="00A46435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67FC04E" w14:textId="77777777" w:rsidR="00647E07" w:rsidRDefault="00183B75" w:rsidP="00CC2CE2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2</w:t>
            </w:r>
            <w:r w:rsidR="00647E07">
              <w:rPr>
                <w:rFonts w:ascii="Arial" w:hAnsi="Arial" w:cs="Arial"/>
                <w:szCs w:val="16"/>
                <w:lang w:val="en-GB"/>
              </w:rPr>
              <w:t>.</w:t>
            </w:r>
          </w:p>
        </w:tc>
        <w:tc>
          <w:tcPr>
            <w:tcW w:w="3517" w:type="dxa"/>
          </w:tcPr>
          <w:p w14:paraId="6F2121C0" w14:textId="77777777" w:rsidR="000C56BC" w:rsidRDefault="009B0DF9" w:rsidP="00715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RBJ BRICK AND BLOCK LTD </w:t>
            </w:r>
            <w:r w:rsidRPr="009B0DF9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DIPHORORO CONSULTING (PTY) LTD </w:t>
            </w:r>
          </w:p>
          <w:p w14:paraId="60CCC5EF" w14:textId="42819363" w:rsidR="009B0DF9" w:rsidRPr="00F43CB4" w:rsidRDefault="009B0DF9" w:rsidP="00715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1E0A736D" w14:textId="77777777" w:rsidR="00995988" w:rsidRDefault="009167D1" w:rsidP="00CC2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56173</w:t>
            </w:r>
          </w:p>
          <w:p w14:paraId="5E74C3B4" w14:textId="77777777" w:rsidR="00F13DBD" w:rsidRDefault="00F13DBD" w:rsidP="00CC2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</w:p>
          <w:p w14:paraId="2AD2500C" w14:textId="604742F2" w:rsidR="00F13DBD" w:rsidRPr="00D23B44" w:rsidRDefault="00F13DBD" w:rsidP="00CC2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 w:rsidRPr="00F13DBD">
              <w:rPr>
                <w:rFonts w:ascii="Arial" w:hAnsi="Arial" w:cs="Arial"/>
                <w:b/>
                <w:bCs/>
                <w:color w:val="FF0000"/>
                <w:szCs w:val="16"/>
                <w:lang w:val="en-GB"/>
              </w:rPr>
              <w:t>REMOVED</w:t>
            </w:r>
          </w:p>
        </w:tc>
      </w:tr>
      <w:tr w:rsidR="003F5A71" w14:paraId="68332602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B98699D" w14:textId="77777777" w:rsidR="003F5A71" w:rsidRDefault="003F5A71" w:rsidP="003F5A7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3.</w:t>
            </w:r>
          </w:p>
        </w:tc>
        <w:tc>
          <w:tcPr>
            <w:tcW w:w="3517" w:type="dxa"/>
          </w:tcPr>
          <w:p w14:paraId="661B59F0" w14:textId="77777777" w:rsidR="000C56BC" w:rsidRDefault="009B0DF9" w:rsidP="003F5A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THE PRUDENTIAL AUTHORITY PLUS ONE </w:t>
            </w:r>
            <w:r w:rsidRPr="009B0DF9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HABIB OVERSEAS BANK LIMITED PLUS THREE OTHERS</w:t>
            </w:r>
          </w:p>
          <w:p w14:paraId="711D3EDA" w14:textId="2FE02E10" w:rsidR="009B0DF9" w:rsidRPr="00D657A1" w:rsidRDefault="009B0DF9" w:rsidP="003F5A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0E0A3AD2" w14:textId="77777777" w:rsidR="003F5A71" w:rsidRDefault="009167D1" w:rsidP="003F5A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1935</w:t>
            </w:r>
          </w:p>
          <w:p w14:paraId="3B12BD9C" w14:textId="77777777" w:rsidR="00797686" w:rsidRDefault="00797686" w:rsidP="003F5A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5C441147" w14:textId="77777777" w:rsidR="009D39D0" w:rsidRDefault="009D39D0" w:rsidP="003F5A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0A011FF1" w14:textId="3D6CC3B8" w:rsidR="000E7A72" w:rsidRPr="00D23B44" w:rsidRDefault="000E7A72" w:rsidP="003F5A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1h30</w:t>
            </w:r>
          </w:p>
        </w:tc>
      </w:tr>
      <w:tr w:rsidR="003F5A71" w14:paraId="224061F9" w14:textId="77777777" w:rsidTr="00A46435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D46032E" w14:textId="77777777" w:rsidR="003F5A71" w:rsidRDefault="003F5A71" w:rsidP="003F5A7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lastRenderedPageBreak/>
              <w:t>4.</w:t>
            </w:r>
          </w:p>
        </w:tc>
        <w:tc>
          <w:tcPr>
            <w:tcW w:w="3517" w:type="dxa"/>
          </w:tcPr>
          <w:p w14:paraId="3F60566A" w14:textId="77777777" w:rsidR="000C56BC" w:rsidRDefault="009B0DF9" w:rsidP="003F5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RWACUMIKA KIHURA NKUBA NKAMUHAYO PLUS ONE </w:t>
            </w:r>
            <w:r w:rsidRPr="009B0DF9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HOWARD DION BULER PLUS TWO</w:t>
            </w:r>
          </w:p>
          <w:p w14:paraId="51F4B721" w14:textId="21040D1B" w:rsidR="009B0DF9" w:rsidRPr="00547140" w:rsidRDefault="009B0DF9" w:rsidP="003F5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1EA5FB2A" w14:textId="77777777" w:rsidR="009167D1" w:rsidRDefault="009167D1" w:rsidP="003F5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2648</w:t>
            </w:r>
          </w:p>
          <w:p w14:paraId="34224867" w14:textId="2FB3CE05" w:rsidR="00797686" w:rsidRDefault="00051118" w:rsidP="003F5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Phooko</w:t>
            </w:r>
            <w:proofErr w:type="spellEnd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J</w:t>
            </w:r>
          </w:p>
        </w:tc>
      </w:tr>
      <w:tr w:rsidR="009970A1" w14:paraId="3596B44E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AFB5D09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5.</w:t>
            </w:r>
          </w:p>
        </w:tc>
        <w:tc>
          <w:tcPr>
            <w:tcW w:w="3517" w:type="dxa"/>
          </w:tcPr>
          <w:p w14:paraId="6DE5C646" w14:textId="77777777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BORIS GEORGE SAVVAS PLUS ONE </w:t>
            </w:r>
            <w:r w:rsidRPr="005F15A1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THE MINISTER OF HOME AFFAIRS FOR THE REPUBLIC OF SOUTH AFRICA PLUSTHREE OTHERS</w:t>
            </w:r>
          </w:p>
          <w:p w14:paraId="382CD200" w14:textId="78A4C001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56B96C9A" w14:textId="77777777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65931</w:t>
            </w:r>
          </w:p>
          <w:p w14:paraId="2A811887" w14:textId="1032C096" w:rsidR="00051118" w:rsidRDefault="00051118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Phooko</w:t>
            </w:r>
            <w:proofErr w:type="spellEnd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J</w:t>
            </w:r>
          </w:p>
        </w:tc>
      </w:tr>
      <w:tr w:rsidR="009970A1" w14:paraId="074A4AD0" w14:textId="77777777" w:rsidTr="00A46435">
        <w:trPr>
          <w:trHeight w:val="9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18FF631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6.</w:t>
            </w:r>
          </w:p>
        </w:tc>
        <w:tc>
          <w:tcPr>
            <w:tcW w:w="3517" w:type="dxa"/>
          </w:tcPr>
          <w:p w14:paraId="0B83E9D9" w14:textId="77777777" w:rsidR="009970A1" w:rsidRPr="009B0DF9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9B0DF9">
              <w:rPr>
                <w:rFonts w:ascii="Arial" w:hAnsi="Arial" w:cs="Arial"/>
                <w:bCs/>
                <w:szCs w:val="16"/>
                <w:lang w:val="en-GB"/>
              </w:rPr>
              <w:t xml:space="preserve">NEL EUGENE PLUS TWO </w:t>
            </w:r>
            <w:r w:rsidRPr="009B0DF9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 w:rsidRPr="009B0DF9">
              <w:rPr>
                <w:rFonts w:ascii="Arial" w:hAnsi="Arial" w:cs="Arial"/>
                <w:bCs/>
                <w:szCs w:val="16"/>
                <w:lang w:val="en-GB"/>
              </w:rPr>
              <w:t>THE COMMISSIONER FOR THE SOUTH AFRICA REVENUE SERVISES</w:t>
            </w:r>
          </w:p>
          <w:p w14:paraId="6EAF0994" w14:textId="2B919813" w:rsidR="009970A1" w:rsidRPr="004C2E9B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color w:val="FF0000"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20B00437" w14:textId="77777777" w:rsidR="009970A1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3869</w:t>
            </w:r>
          </w:p>
          <w:p w14:paraId="7A96B520" w14:textId="77777777" w:rsidR="00051118" w:rsidRDefault="00051118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51DE8EA0" w14:textId="77777777" w:rsidR="000E7A72" w:rsidRDefault="000E7A72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4C0F700C" w14:textId="4D88835D" w:rsidR="00335AD6" w:rsidRDefault="00335AD6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1h00</w:t>
            </w:r>
          </w:p>
        </w:tc>
      </w:tr>
      <w:tr w:rsidR="009970A1" w14:paraId="416D7C71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824C7DB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7.</w:t>
            </w:r>
          </w:p>
        </w:tc>
        <w:tc>
          <w:tcPr>
            <w:tcW w:w="3517" w:type="dxa"/>
          </w:tcPr>
          <w:p w14:paraId="08B223C8" w14:textId="7C87C710" w:rsidR="009970A1" w:rsidRDefault="002719C5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Ex Parte </w:t>
            </w:r>
            <w:r w:rsidR="009970A1">
              <w:rPr>
                <w:rFonts w:ascii="Arial" w:hAnsi="Arial" w:cs="Arial"/>
                <w:bCs/>
                <w:szCs w:val="16"/>
                <w:lang w:val="en-GB"/>
              </w:rPr>
              <w:t>RETHA STOCKHOFF PLUS THREE OTHERS</w:t>
            </w:r>
            <w:r w:rsidR="009970A1" w:rsidRPr="009B0DF9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</w:t>
            </w:r>
          </w:p>
        </w:tc>
        <w:tc>
          <w:tcPr>
            <w:tcW w:w="2578" w:type="dxa"/>
          </w:tcPr>
          <w:p w14:paraId="7B7048EF" w14:textId="77777777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3885</w:t>
            </w:r>
          </w:p>
          <w:p w14:paraId="331C7D22" w14:textId="77777777" w:rsidR="00051118" w:rsidRDefault="00D14F4A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3267D129" w14:textId="77777777" w:rsidR="002719C5" w:rsidRDefault="002719C5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35135340" w14:textId="7565AC3A" w:rsidR="002719C5" w:rsidRDefault="002719C5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0h00</w:t>
            </w:r>
          </w:p>
        </w:tc>
      </w:tr>
      <w:tr w:rsidR="009970A1" w14:paraId="46BE35D2" w14:textId="77777777" w:rsidTr="00A46435">
        <w:trPr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04BCBC0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8.</w:t>
            </w:r>
          </w:p>
        </w:tc>
        <w:tc>
          <w:tcPr>
            <w:tcW w:w="3517" w:type="dxa"/>
          </w:tcPr>
          <w:p w14:paraId="5CD431FB" w14:textId="77777777" w:rsidR="009970A1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PAUL MANGALISO LANGA </w:t>
            </w:r>
            <w:r w:rsidRPr="00F745A0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THE COMPANIES AND INTELLECTUAL PROPEERRTY COMMISION PLUS FIVE OTHERS</w:t>
            </w:r>
          </w:p>
          <w:p w14:paraId="6A18913A" w14:textId="1E9E95BB" w:rsidR="009970A1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4B5C4B16" w14:textId="77777777" w:rsidR="009970A1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3-075474</w:t>
            </w:r>
          </w:p>
          <w:p w14:paraId="4B884B51" w14:textId="560F3262" w:rsidR="00D14F4A" w:rsidRDefault="00D14F4A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Phooko</w:t>
            </w:r>
            <w:proofErr w:type="spellEnd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J</w:t>
            </w:r>
          </w:p>
        </w:tc>
      </w:tr>
      <w:tr w:rsidR="009970A1" w14:paraId="3C5A847B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A239980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9.</w:t>
            </w:r>
          </w:p>
        </w:tc>
        <w:tc>
          <w:tcPr>
            <w:tcW w:w="3517" w:type="dxa"/>
          </w:tcPr>
          <w:p w14:paraId="044ED982" w14:textId="77777777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WALKER SENNE INC PLUS TWO OTHERS </w:t>
            </w:r>
            <w:r w:rsidRPr="003B104F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CITY OF STHWANE MUNICIPALITY PLUS ONE</w:t>
            </w:r>
          </w:p>
          <w:p w14:paraId="12C47FAC" w14:textId="1964E641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2599E1B4" w14:textId="77777777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4285</w:t>
            </w:r>
          </w:p>
          <w:p w14:paraId="1762977E" w14:textId="00E4DEB4" w:rsidR="00D14F4A" w:rsidRDefault="00D14F4A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Phooko</w:t>
            </w:r>
            <w:proofErr w:type="spellEnd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J</w:t>
            </w:r>
          </w:p>
        </w:tc>
      </w:tr>
      <w:tr w:rsidR="009970A1" w14:paraId="6EF9B872" w14:textId="77777777" w:rsidTr="00A46435">
        <w:trPr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7993600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0.</w:t>
            </w:r>
          </w:p>
        </w:tc>
        <w:tc>
          <w:tcPr>
            <w:tcW w:w="3517" w:type="dxa"/>
          </w:tcPr>
          <w:p w14:paraId="2203EEFB" w14:textId="77777777" w:rsidR="009970A1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THE BOARD OF HEALTHCARE FUNDERS NPC </w:t>
            </w:r>
            <w:r w:rsidRPr="00F370B3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COUNCIL FOR MEDICAL SCHEMES PLUS TWO OTHERS</w:t>
            </w:r>
          </w:p>
          <w:p w14:paraId="4BB99D9A" w14:textId="6FBCCCF8" w:rsidR="009970A1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26B862DA" w14:textId="56A63ED0" w:rsidR="009970A1" w:rsidRDefault="009970A1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</w:t>
            </w:r>
            <w:r w:rsidR="004D4704">
              <w:rPr>
                <w:rFonts w:ascii="Arial" w:hAnsi="Arial" w:cs="Arial"/>
                <w:b/>
                <w:bCs/>
                <w:szCs w:val="16"/>
                <w:lang w:val="en-GB"/>
              </w:rPr>
              <w:t>2</w:t>
            </w: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-012058</w:t>
            </w:r>
          </w:p>
          <w:p w14:paraId="0CC25673" w14:textId="77777777" w:rsidR="00D14F4A" w:rsidRDefault="00D14F4A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5A5F9390" w14:textId="77777777" w:rsidR="004D4704" w:rsidRDefault="004D4704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2AE003AC" w14:textId="1584D664" w:rsidR="004D4704" w:rsidRDefault="004D4704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</w:t>
            </w:r>
            <w:r w:rsidR="004703E4">
              <w:rPr>
                <w:rFonts w:ascii="Arial" w:hAnsi="Arial" w:cs="Arial"/>
                <w:b/>
                <w:bCs/>
                <w:szCs w:val="16"/>
                <w:lang w:val="en-GB"/>
              </w:rPr>
              <w:t>3h30</w:t>
            </w:r>
          </w:p>
        </w:tc>
      </w:tr>
      <w:tr w:rsidR="009970A1" w14:paraId="608B46C1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D25DAE2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1.</w:t>
            </w:r>
          </w:p>
        </w:tc>
        <w:tc>
          <w:tcPr>
            <w:tcW w:w="3517" w:type="dxa"/>
          </w:tcPr>
          <w:p w14:paraId="304AF87A" w14:textId="17A89475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F370B3">
              <w:rPr>
                <w:rFonts w:ascii="Arial" w:hAnsi="Arial" w:cs="Arial"/>
                <w:b/>
                <w:bCs/>
                <w:szCs w:val="16"/>
                <w:lang w:val="en-GB"/>
              </w:rPr>
              <w:t>(EX-PARTE)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EUGENE NEL PLUS ONE</w:t>
            </w:r>
          </w:p>
        </w:tc>
        <w:tc>
          <w:tcPr>
            <w:tcW w:w="2578" w:type="dxa"/>
          </w:tcPr>
          <w:p w14:paraId="0992B8CE" w14:textId="77777777" w:rsidR="009970A1" w:rsidRDefault="009970A1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4520</w:t>
            </w:r>
          </w:p>
          <w:p w14:paraId="34C5A3BF" w14:textId="77777777" w:rsidR="00D14F4A" w:rsidRDefault="00D14F4A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7EE6554A" w14:textId="77777777" w:rsidR="004703E4" w:rsidRDefault="004703E4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472B3B35" w14:textId="0821883B" w:rsidR="004703E4" w:rsidRDefault="004703E4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0h00</w:t>
            </w:r>
          </w:p>
        </w:tc>
      </w:tr>
      <w:tr w:rsidR="009970A1" w14:paraId="5CBC8869" w14:textId="77777777" w:rsidTr="00A46435">
        <w:trPr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5A264689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2.</w:t>
            </w:r>
          </w:p>
        </w:tc>
        <w:tc>
          <w:tcPr>
            <w:tcW w:w="3517" w:type="dxa"/>
          </w:tcPr>
          <w:p w14:paraId="1959D417" w14:textId="77777777" w:rsidR="009970A1" w:rsidRDefault="00290F94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GOLDEN FALLS TRADING 125 (PTY) LTD t/a SANDTON APARTMENTS </w:t>
            </w:r>
            <w:r w:rsidRPr="00290F94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WVG-PTOPERTIES (PTY) LTD</w:t>
            </w:r>
          </w:p>
          <w:p w14:paraId="2D711056" w14:textId="29937770" w:rsidR="00290F94" w:rsidRDefault="00290F94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62F659FC" w14:textId="77777777" w:rsidR="009970A1" w:rsidRDefault="00F42473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2023-070910</w:t>
            </w:r>
          </w:p>
          <w:p w14:paraId="658C91A6" w14:textId="66FAE7C2" w:rsidR="00A5036D" w:rsidRPr="00072EB2" w:rsidRDefault="00A5036D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16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16"/>
                <w:lang w:val="en-GB"/>
              </w:rPr>
              <w:t>Phooko</w:t>
            </w:r>
            <w:proofErr w:type="spellEnd"/>
            <w:r>
              <w:rPr>
                <w:rFonts w:ascii="Arial" w:hAnsi="Arial" w:cs="Arial"/>
                <w:b/>
                <w:szCs w:val="16"/>
                <w:lang w:val="en-GB"/>
              </w:rPr>
              <w:t xml:space="preserve"> J</w:t>
            </w:r>
          </w:p>
        </w:tc>
      </w:tr>
      <w:tr w:rsidR="009970A1" w14:paraId="2508A8B8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7CA0EB1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3.</w:t>
            </w:r>
          </w:p>
        </w:tc>
        <w:tc>
          <w:tcPr>
            <w:tcW w:w="3517" w:type="dxa"/>
          </w:tcPr>
          <w:p w14:paraId="2752829D" w14:textId="77777777" w:rsidR="009970A1" w:rsidRDefault="00C946B7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>KABELO SEEMS BOKABA</w:t>
            </w:r>
            <w:r w:rsidRPr="00C946B7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VS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TAMMY TAYLOR NAILS GLOBAL FRANCHISING (PTY) LTD SEVEN OTHERS</w:t>
            </w:r>
          </w:p>
          <w:p w14:paraId="4E4A415A" w14:textId="1A9027C5" w:rsidR="00C946B7" w:rsidRDefault="00C946B7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0CE65E63" w14:textId="77777777" w:rsidR="009970A1" w:rsidRDefault="00C946B7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B3312/2023</w:t>
            </w:r>
          </w:p>
          <w:p w14:paraId="27865AD1" w14:textId="01CFDFE5" w:rsidR="00A5036D" w:rsidRDefault="00A5036D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755F067A" w14:textId="5E9F6E0F" w:rsidR="00A50768" w:rsidRDefault="00A50768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6035B478" w14:textId="6BD82595" w:rsidR="00555DDA" w:rsidRDefault="00A50768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4h00</w:t>
            </w:r>
          </w:p>
          <w:p w14:paraId="0FB53372" w14:textId="77777777" w:rsidR="009F2D55" w:rsidRDefault="009F2D55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</w:p>
          <w:p w14:paraId="11B9EEBE" w14:textId="5E09FF04" w:rsidR="00A5036D" w:rsidRPr="00C527E7" w:rsidRDefault="00A5036D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</w:p>
        </w:tc>
      </w:tr>
      <w:tr w:rsidR="009970A1" w14:paraId="0BE84CD4" w14:textId="77777777" w:rsidTr="00A46435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583D6F70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4.</w:t>
            </w:r>
          </w:p>
        </w:tc>
        <w:tc>
          <w:tcPr>
            <w:tcW w:w="3517" w:type="dxa"/>
          </w:tcPr>
          <w:p w14:paraId="5D062070" w14:textId="77777777" w:rsidR="009970A1" w:rsidRDefault="006D3FD9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>MAHAMED MAHUED PLUS EIGHT OTHERS</w:t>
            </w:r>
            <w:r w:rsidRPr="006D3FD9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THE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lastRenderedPageBreak/>
              <w:t>MINISTER OF POLICE PLUS FIVE OTHERS</w:t>
            </w:r>
          </w:p>
          <w:p w14:paraId="47E8F84C" w14:textId="51A768A3" w:rsidR="006D3FD9" w:rsidRDefault="00CE5689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D876F3">
              <w:rPr>
                <w:rFonts w:ascii="Arial" w:hAnsi="Arial" w:cs="Arial"/>
                <w:bCs/>
                <w:color w:val="FF0000"/>
                <w:szCs w:val="16"/>
                <w:lang w:val="en-GB"/>
              </w:rPr>
              <w:t xml:space="preserve">Matter Not On </w:t>
            </w:r>
            <w:proofErr w:type="spellStart"/>
            <w:r w:rsidRPr="00D876F3">
              <w:rPr>
                <w:rFonts w:ascii="Arial" w:hAnsi="Arial" w:cs="Arial"/>
                <w:bCs/>
                <w:color w:val="FF0000"/>
                <w:szCs w:val="16"/>
                <w:lang w:val="en-GB"/>
              </w:rPr>
              <w:t>Caselines</w:t>
            </w:r>
            <w:proofErr w:type="spellEnd"/>
          </w:p>
        </w:tc>
        <w:tc>
          <w:tcPr>
            <w:tcW w:w="2578" w:type="dxa"/>
          </w:tcPr>
          <w:p w14:paraId="3B3BB654" w14:textId="77777777" w:rsidR="009970A1" w:rsidRDefault="006D3FD9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lastRenderedPageBreak/>
              <w:t>2023-076437</w:t>
            </w:r>
          </w:p>
          <w:p w14:paraId="6264989A" w14:textId="77777777" w:rsidR="00A5036D" w:rsidRDefault="00A5036D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003AF7E3" w14:textId="77777777" w:rsidR="00A50768" w:rsidRDefault="00A50768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4F8A68EE" w14:textId="2E3E0348" w:rsidR="00A50768" w:rsidRDefault="00A50768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lastRenderedPageBreak/>
              <w:t>10h00</w:t>
            </w:r>
          </w:p>
        </w:tc>
      </w:tr>
      <w:tr w:rsidR="009970A1" w14:paraId="5F94F8A2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9D816BD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lastRenderedPageBreak/>
              <w:t>15.</w:t>
            </w:r>
          </w:p>
        </w:tc>
        <w:tc>
          <w:tcPr>
            <w:tcW w:w="3517" w:type="dxa"/>
          </w:tcPr>
          <w:p w14:paraId="6348F6E5" w14:textId="77777777" w:rsidR="009970A1" w:rsidRDefault="002E7FCD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THE ROAD ACCIDENT FUND </w:t>
            </w:r>
            <w:r w:rsidRPr="002E7FCD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NEWNET PROPERTIES (PTY) LTD t/a SUNSHINE HOSPITAL PLUS THREE OTHERS</w:t>
            </w:r>
          </w:p>
          <w:p w14:paraId="23E01287" w14:textId="4ABA2C79" w:rsidR="002E7FCD" w:rsidRPr="00CE6C38" w:rsidRDefault="002E7FCD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1AB16995" w14:textId="77777777" w:rsidR="009970A1" w:rsidRDefault="002E7FCD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0696</w:t>
            </w:r>
          </w:p>
          <w:p w14:paraId="04DD8A6C" w14:textId="77777777" w:rsidR="00A5036D" w:rsidRDefault="00A5036D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7A038B3E" w14:textId="77777777" w:rsidR="00555DDA" w:rsidRDefault="00555DDA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66337824" w14:textId="0AAEE167" w:rsidR="00555DDA" w:rsidRDefault="00555DDA" w:rsidP="00997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0h00</w:t>
            </w:r>
          </w:p>
        </w:tc>
      </w:tr>
      <w:tr w:rsidR="009970A1" w14:paraId="0CEDC57A" w14:textId="77777777" w:rsidTr="00A46435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1134CD8" w14:textId="77777777" w:rsidR="009970A1" w:rsidRDefault="009970A1" w:rsidP="009970A1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6.</w:t>
            </w:r>
          </w:p>
        </w:tc>
        <w:tc>
          <w:tcPr>
            <w:tcW w:w="3517" w:type="dxa"/>
          </w:tcPr>
          <w:p w14:paraId="46A6C4C4" w14:textId="77777777" w:rsidR="009970A1" w:rsidRDefault="005A1FF4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LIONEL MAKOKOTLELA </w:t>
            </w:r>
            <w:r w:rsidRPr="005A1FF4">
              <w:rPr>
                <w:rFonts w:ascii="Arial" w:hAnsi="Arial" w:cs="Arial"/>
                <w:b/>
                <w:bCs/>
                <w:szCs w:val="16"/>
                <w:lang w:val="en-GB"/>
              </w:rPr>
              <w:t>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THE BODY CORPORATE EIFFEL TOWERS PLUS ONE</w:t>
            </w:r>
          </w:p>
          <w:p w14:paraId="0C77ED30" w14:textId="1FCBEFA3" w:rsidR="005A1FF4" w:rsidRPr="00967B47" w:rsidRDefault="005A1FF4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580D9B42" w14:textId="77777777" w:rsidR="009970A1" w:rsidRDefault="00854E7E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6788</w:t>
            </w:r>
          </w:p>
          <w:p w14:paraId="5B110B72" w14:textId="1844C3A3" w:rsidR="00A5036D" w:rsidRDefault="00A5036D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7F9D08D6" w14:textId="37199CB3" w:rsidR="00555DDA" w:rsidRDefault="00555DDA" w:rsidP="00997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Monday 7/8</w:t>
            </w:r>
          </w:p>
          <w:p w14:paraId="6FD30182" w14:textId="12E37B97" w:rsidR="005A1FF4" w:rsidRDefault="00555DDA" w:rsidP="005F06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0h00</w:t>
            </w:r>
          </w:p>
        </w:tc>
      </w:tr>
      <w:tr w:rsidR="00681FE2" w14:paraId="6EFA0A8D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8BD8681" w14:textId="77777777" w:rsidR="00681FE2" w:rsidRDefault="00681FE2" w:rsidP="00681FE2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7.</w:t>
            </w:r>
          </w:p>
        </w:tc>
        <w:tc>
          <w:tcPr>
            <w:tcW w:w="3517" w:type="dxa"/>
          </w:tcPr>
          <w:p w14:paraId="6FE5646D" w14:textId="4C6EA1F1" w:rsidR="00681FE2" w:rsidRDefault="009F2D55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Ex Parte </w:t>
            </w:r>
            <w:r w:rsidR="00681FE2">
              <w:rPr>
                <w:rFonts w:ascii="Arial" w:hAnsi="Arial" w:cs="Arial"/>
                <w:bCs/>
                <w:szCs w:val="16"/>
                <w:lang w:val="en-GB"/>
              </w:rPr>
              <w:t xml:space="preserve">KAL TIRE MINING TYRE SERVICES SA (PTY) LTD PLUS ONE </w:t>
            </w:r>
          </w:p>
          <w:p w14:paraId="39DDCAA5" w14:textId="735AED52" w:rsidR="00681FE2" w:rsidRDefault="00681FE2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4715767A" w14:textId="77777777" w:rsidR="00681FE2" w:rsidRDefault="00681FE2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6958</w:t>
            </w:r>
          </w:p>
          <w:p w14:paraId="0CB3F63C" w14:textId="69C6F7C5" w:rsidR="0029072B" w:rsidRDefault="0029072B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Phooko</w:t>
            </w:r>
            <w:proofErr w:type="spellEnd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J</w:t>
            </w:r>
          </w:p>
        </w:tc>
      </w:tr>
      <w:tr w:rsidR="00681FE2" w14:paraId="3F115A7E" w14:textId="77777777" w:rsidTr="00A46435">
        <w:trPr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973AA41" w14:textId="77777777" w:rsidR="00681FE2" w:rsidRDefault="00681FE2" w:rsidP="00681FE2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8.</w:t>
            </w:r>
          </w:p>
        </w:tc>
        <w:tc>
          <w:tcPr>
            <w:tcW w:w="3517" w:type="dxa"/>
          </w:tcPr>
          <w:p w14:paraId="5B545EDD" w14:textId="77777777" w:rsidR="00681FE2" w:rsidRDefault="00681FE2" w:rsidP="00681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>XHANTI VUYO PUMZILE HOLOMISA</w:t>
            </w:r>
            <w:r w:rsidRPr="0017547C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VS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 ZANELE LORRAINE JAFTA PLUS SIX OTHERS</w:t>
            </w:r>
          </w:p>
          <w:p w14:paraId="355729CD" w14:textId="4EC837C0" w:rsidR="00681FE2" w:rsidRDefault="00681FE2" w:rsidP="00681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 w:rsidRPr="00D876F3">
              <w:rPr>
                <w:rFonts w:ascii="Arial" w:hAnsi="Arial" w:cs="Arial"/>
                <w:bCs/>
                <w:color w:val="FF0000"/>
                <w:szCs w:val="16"/>
                <w:lang w:val="en-GB"/>
              </w:rPr>
              <w:t xml:space="preserve">Matter Not On </w:t>
            </w:r>
            <w:proofErr w:type="spellStart"/>
            <w:r w:rsidRPr="00D876F3">
              <w:rPr>
                <w:rFonts w:ascii="Arial" w:hAnsi="Arial" w:cs="Arial"/>
                <w:bCs/>
                <w:color w:val="FF0000"/>
                <w:szCs w:val="16"/>
                <w:lang w:val="en-GB"/>
              </w:rPr>
              <w:t>Caselines</w:t>
            </w:r>
            <w:proofErr w:type="spellEnd"/>
          </w:p>
        </w:tc>
        <w:tc>
          <w:tcPr>
            <w:tcW w:w="2578" w:type="dxa"/>
          </w:tcPr>
          <w:p w14:paraId="7F92496A" w14:textId="77777777" w:rsidR="00681FE2" w:rsidRDefault="00681FE2" w:rsidP="00681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2023-076968</w:t>
            </w:r>
          </w:p>
          <w:p w14:paraId="6BEB5B10" w14:textId="2A88C490" w:rsidR="0029072B" w:rsidRDefault="0029072B" w:rsidP="00681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Phooko</w:t>
            </w:r>
            <w:proofErr w:type="spellEnd"/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 J</w:t>
            </w:r>
          </w:p>
        </w:tc>
      </w:tr>
      <w:tr w:rsidR="00681FE2" w14:paraId="7F0BF28A" w14:textId="77777777" w:rsidTr="00A46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7C959FC" w14:textId="77777777" w:rsidR="00681FE2" w:rsidRDefault="00681FE2" w:rsidP="00681FE2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19.</w:t>
            </w:r>
          </w:p>
        </w:tc>
        <w:tc>
          <w:tcPr>
            <w:tcW w:w="3517" w:type="dxa"/>
          </w:tcPr>
          <w:p w14:paraId="0560E5ED" w14:textId="77777777" w:rsidR="00681FE2" w:rsidRDefault="00681FE2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Cs/>
                <w:szCs w:val="16"/>
                <w:lang w:val="en-GB"/>
              </w:rPr>
              <w:t xml:space="preserve">NGISANE LOUIS NGOMANE </w:t>
            </w:r>
            <w:r w:rsidRPr="00A819EB">
              <w:rPr>
                <w:rFonts w:ascii="Arial" w:hAnsi="Arial" w:cs="Arial"/>
                <w:b/>
                <w:bCs/>
                <w:szCs w:val="16"/>
                <w:lang w:val="en-GB"/>
              </w:rPr>
              <w:t xml:space="preserve">VS </w:t>
            </w:r>
            <w:r>
              <w:rPr>
                <w:rFonts w:ascii="Arial" w:hAnsi="Arial" w:cs="Arial"/>
                <w:bCs/>
                <w:szCs w:val="16"/>
                <w:lang w:val="en-GB"/>
              </w:rPr>
              <w:t>MARIA SESI NGOMANE</w:t>
            </w:r>
          </w:p>
          <w:p w14:paraId="228DD398" w14:textId="0C70EF93" w:rsidR="00681FE2" w:rsidRDefault="00681FE2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2CD92586" w14:textId="77777777" w:rsidR="00681FE2" w:rsidRDefault="00681FE2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B4383/2023</w:t>
            </w:r>
          </w:p>
          <w:p w14:paraId="0F996E62" w14:textId="77777777" w:rsidR="0029072B" w:rsidRDefault="0029072B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Van der Schyff J</w:t>
            </w:r>
          </w:p>
          <w:p w14:paraId="559DA0F3" w14:textId="1E643FBA" w:rsidR="00AE755C" w:rsidRDefault="00AE755C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Tuesday 8/8</w:t>
            </w:r>
          </w:p>
          <w:p w14:paraId="5F5D95F4" w14:textId="45FE567E" w:rsidR="00AE755C" w:rsidRDefault="00AE755C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16"/>
                <w:lang w:val="en-GB"/>
              </w:rPr>
              <w:t>10h00</w:t>
            </w:r>
          </w:p>
          <w:p w14:paraId="35FB26CA" w14:textId="65092602" w:rsidR="009F2D55" w:rsidRDefault="009F2D55" w:rsidP="00681F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</w:p>
        </w:tc>
      </w:tr>
      <w:tr w:rsidR="00681FE2" w14:paraId="06050E54" w14:textId="77777777" w:rsidTr="00E477ED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8648C33" w14:textId="77777777" w:rsidR="00681FE2" w:rsidRDefault="00681FE2" w:rsidP="00681FE2">
            <w:pPr>
              <w:rPr>
                <w:rFonts w:ascii="Arial" w:hAnsi="Arial" w:cs="Arial"/>
                <w:szCs w:val="16"/>
                <w:lang w:val="en-GB"/>
              </w:rPr>
            </w:pPr>
            <w:r>
              <w:rPr>
                <w:rFonts w:ascii="Arial" w:hAnsi="Arial" w:cs="Arial"/>
                <w:szCs w:val="16"/>
                <w:lang w:val="en-GB"/>
              </w:rPr>
              <w:t>20.</w:t>
            </w:r>
          </w:p>
        </w:tc>
        <w:tc>
          <w:tcPr>
            <w:tcW w:w="3517" w:type="dxa"/>
          </w:tcPr>
          <w:p w14:paraId="146341F1" w14:textId="078A98B9" w:rsidR="00681FE2" w:rsidRDefault="00681FE2" w:rsidP="00681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16"/>
                <w:lang w:val="en-GB"/>
              </w:rPr>
            </w:pPr>
          </w:p>
        </w:tc>
        <w:tc>
          <w:tcPr>
            <w:tcW w:w="2578" w:type="dxa"/>
          </w:tcPr>
          <w:p w14:paraId="3EE583FB" w14:textId="6BC534E1" w:rsidR="00681FE2" w:rsidRDefault="00681FE2" w:rsidP="00681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16"/>
                <w:lang w:val="en-GB"/>
              </w:rPr>
            </w:pPr>
          </w:p>
        </w:tc>
      </w:tr>
    </w:tbl>
    <w:p w14:paraId="36224B25" w14:textId="77777777" w:rsidR="00301EFB" w:rsidRPr="007D6CA0" w:rsidRDefault="00301EFB" w:rsidP="007D6CA0">
      <w:pPr>
        <w:tabs>
          <w:tab w:val="left" w:pos="1350"/>
        </w:tabs>
      </w:pPr>
    </w:p>
    <w:sectPr w:rsidR="00301EFB" w:rsidRPr="007D6CA0" w:rsidSect="003F3015">
      <w:footerReference w:type="default" r:id="rId9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E2204" w14:textId="77777777" w:rsidR="00D166D7" w:rsidRDefault="00D166D7" w:rsidP="001963B4">
      <w:pPr>
        <w:spacing w:after="0" w:line="240" w:lineRule="auto"/>
      </w:pPr>
      <w:r>
        <w:separator/>
      </w:r>
    </w:p>
  </w:endnote>
  <w:endnote w:type="continuationSeparator" w:id="0">
    <w:p w14:paraId="75D5CE70" w14:textId="77777777" w:rsidR="00D166D7" w:rsidRDefault="00D166D7" w:rsidP="00196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9055A" w14:textId="4224A7A6" w:rsidR="001963B4" w:rsidRPr="001963B4" w:rsidRDefault="00804956" w:rsidP="001963B4">
    <w:pPr>
      <w:pStyle w:val="Footer"/>
      <w:jc w:val="center"/>
      <w:rPr>
        <w:i/>
        <w:lang w:val="en-US"/>
      </w:rPr>
    </w:pPr>
    <w:r>
      <w:rPr>
        <w:i/>
        <w:lang w:val="en-US"/>
      </w:rPr>
      <w:t>U</w:t>
    </w:r>
    <w:r w:rsidR="006B16A0">
      <w:rPr>
        <w:i/>
        <w:lang w:val="en-US"/>
      </w:rPr>
      <w:t xml:space="preserve">rgent Court Roll for </w:t>
    </w:r>
    <w:r w:rsidR="00E57563">
      <w:rPr>
        <w:i/>
        <w:lang w:val="en-US"/>
      </w:rPr>
      <w:t xml:space="preserve">a week </w:t>
    </w:r>
    <w:r w:rsidR="006004C0">
      <w:rPr>
        <w:i/>
        <w:lang w:val="en-US"/>
      </w:rPr>
      <w:t xml:space="preserve">commencing on the </w:t>
    </w:r>
    <w:r w:rsidR="00397D64">
      <w:rPr>
        <w:i/>
        <w:lang w:val="en-US"/>
      </w:rPr>
      <w:t>08</w:t>
    </w:r>
    <w:r w:rsidR="00397D64">
      <w:rPr>
        <w:i/>
        <w:vertAlign w:val="superscript"/>
        <w:lang w:val="en-US"/>
      </w:rPr>
      <w:t>th</w:t>
    </w:r>
    <w:r w:rsidR="00A55AA9">
      <w:rPr>
        <w:i/>
        <w:lang w:val="en-US"/>
      </w:rPr>
      <w:t xml:space="preserve"> </w:t>
    </w:r>
    <w:r w:rsidR="005D41B2">
      <w:rPr>
        <w:i/>
        <w:lang w:val="en-US"/>
      </w:rPr>
      <w:t>August</w:t>
    </w:r>
    <w:r w:rsidR="00B62F09">
      <w:rPr>
        <w:i/>
        <w:lang w:val="en-US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28D15" w14:textId="77777777" w:rsidR="00D166D7" w:rsidRDefault="00D166D7" w:rsidP="001963B4">
      <w:pPr>
        <w:spacing w:after="0" w:line="240" w:lineRule="auto"/>
      </w:pPr>
      <w:r>
        <w:separator/>
      </w:r>
    </w:p>
  </w:footnote>
  <w:footnote w:type="continuationSeparator" w:id="0">
    <w:p w14:paraId="449F3097" w14:textId="77777777" w:rsidR="00D166D7" w:rsidRDefault="00D166D7" w:rsidP="001963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8F624A"/>
    <w:multiLevelType w:val="hybridMultilevel"/>
    <w:tmpl w:val="2B34B7E8"/>
    <w:lvl w:ilvl="0" w:tplc="A7B457A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NTc0MjIyMba0tDBU0lEKTi0uzszPAykwrAUAPAXt1ywAAAA="/>
  </w:docVars>
  <w:rsids>
    <w:rsidRoot w:val="006F4C9B"/>
    <w:rsid w:val="000005FF"/>
    <w:rsid w:val="00000812"/>
    <w:rsid w:val="00000CD2"/>
    <w:rsid w:val="00003139"/>
    <w:rsid w:val="00003348"/>
    <w:rsid w:val="000042FF"/>
    <w:rsid w:val="000044CC"/>
    <w:rsid w:val="0000488D"/>
    <w:rsid w:val="00004927"/>
    <w:rsid w:val="00004D07"/>
    <w:rsid w:val="000059C3"/>
    <w:rsid w:val="000065B0"/>
    <w:rsid w:val="0000669F"/>
    <w:rsid w:val="00006840"/>
    <w:rsid w:val="00006D7A"/>
    <w:rsid w:val="00011D58"/>
    <w:rsid w:val="00012D5E"/>
    <w:rsid w:val="00012DD1"/>
    <w:rsid w:val="0001309A"/>
    <w:rsid w:val="0001367E"/>
    <w:rsid w:val="00013F67"/>
    <w:rsid w:val="00013F9C"/>
    <w:rsid w:val="00014ECE"/>
    <w:rsid w:val="00014FCF"/>
    <w:rsid w:val="00015796"/>
    <w:rsid w:val="00015ACC"/>
    <w:rsid w:val="00015DF2"/>
    <w:rsid w:val="00015EFB"/>
    <w:rsid w:val="00016BAD"/>
    <w:rsid w:val="00016F00"/>
    <w:rsid w:val="00017D69"/>
    <w:rsid w:val="00017DF3"/>
    <w:rsid w:val="00017DF9"/>
    <w:rsid w:val="000205B7"/>
    <w:rsid w:val="00020D34"/>
    <w:rsid w:val="00021D36"/>
    <w:rsid w:val="00022407"/>
    <w:rsid w:val="0002247C"/>
    <w:rsid w:val="00022C07"/>
    <w:rsid w:val="00023CBC"/>
    <w:rsid w:val="000242C4"/>
    <w:rsid w:val="00024823"/>
    <w:rsid w:val="00024B3F"/>
    <w:rsid w:val="00025AFC"/>
    <w:rsid w:val="00025C61"/>
    <w:rsid w:val="00025FBC"/>
    <w:rsid w:val="00026B49"/>
    <w:rsid w:val="000278D0"/>
    <w:rsid w:val="00027AC6"/>
    <w:rsid w:val="00027ACA"/>
    <w:rsid w:val="0003040C"/>
    <w:rsid w:val="00030799"/>
    <w:rsid w:val="000312F7"/>
    <w:rsid w:val="0003321D"/>
    <w:rsid w:val="000339F2"/>
    <w:rsid w:val="00033F35"/>
    <w:rsid w:val="00034A8E"/>
    <w:rsid w:val="0003555E"/>
    <w:rsid w:val="00035742"/>
    <w:rsid w:val="00035939"/>
    <w:rsid w:val="000359CD"/>
    <w:rsid w:val="00035EE6"/>
    <w:rsid w:val="00036D2A"/>
    <w:rsid w:val="00037BE6"/>
    <w:rsid w:val="00042159"/>
    <w:rsid w:val="000422CF"/>
    <w:rsid w:val="00043A1A"/>
    <w:rsid w:val="0004669A"/>
    <w:rsid w:val="00046733"/>
    <w:rsid w:val="00046B0D"/>
    <w:rsid w:val="00046F7B"/>
    <w:rsid w:val="00047118"/>
    <w:rsid w:val="00047444"/>
    <w:rsid w:val="00047A72"/>
    <w:rsid w:val="00047B4C"/>
    <w:rsid w:val="0005068F"/>
    <w:rsid w:val="000508AB"/>
    <w:rsid w:val="00050EDF"/>
    <w:rsid w:val="00051118"/>
    <w:rsid w:val="000516B8"/>
    <w:rsid w:val="000521E3"/>
    <w:rsid w:val="0005261B"/>
    <w:rsid w:val="000538AC"/>
    <w:rsid w:val="00053A9A"/>
    <w:rsid w:val="00053D9E"/>
    <w:rsid w:val="00054151"/>
    <w:rsid w:val="00054F34"/>
    <w:rsid w:val="00054F39"/>
    <w:rsid w:val="000556C4"/>
    <w:rsid w:val="00055777"/>
    <w:rsid w:val="0005592D"/>
    <w:rsid w:val="00055CC9"/>
    <w:rsid w:val="00055F52"/>
    <w:rsid w:val="00056231"/>
    <w:rsid w:val="00056C9C"/>
    <w:rsid w:val="0005770E"/>
    <w:rsid w:val="000577B9"/>
    <w:rsid w:val="00057B07"/>
    <w:rsid w:val="000607AD"/>
    <w:rsid w:val="00061826"/>
    <w:rsid w:val="00061A79"/>
    <w:rsid w:val="00061EE8"/>
    <w:rsid w:val="00061FE7"/>
    <w:rsid w:val="000623A3"/>
    <w:rsid w:val="0006258D"/>
    <w:rsid w:val="000628AF"/>
    <w:rsid w:val="00062FDD"/>
    <w:rsid w:val="000633E2"/>
    <w:rsid w:val="00063869"/>
    <w:rsid w:val="00063BED"/>
    <w:rsid w:val="0006417F"/>
    <w:rsid w:val="00064628"/>
    <w:rsid w:val="000646FA"/>
    <w:rsid w:val="00065372"/>
    <w:rsid w:val="00065399"/>
    <w:rsid w:val="00065A48"/>
    <w:rsid w:val="00065DB2"/>
    <w:rsid w:val="0006642C"/>
    <w:rsid w:val="000668B3"/>
    <w:rsid w:val="00066BAF"/>
    <w:rsid w:val="00067E7A"/>
    <w:rsid w:val="00070CD6"/>
    <w:rsid w:val="00070D7A"/>
    <w:rsid w:val="00071FE3"/>
    <w:rsid w:val="0007209F"/>
    <w:rsid w:val="00072EB2"/>
    <w:rsid w:val="00073137"/>
    <w:rsid w:val="0007320F"/>
    <w:rsid w:val="00073853"/>
    <w:rsid w:val="00073A5A"/>
    <w:rsid w:val="0007413C"/>
    <w:rsid w:val="00074926"/>
    <w:rsid w:val="00075C57"/>
    <w:rsid w:val="000760D8"/>
    <w:rsid w:val="000769C4"/>
    <w:rsid w:val="00076E68"/>
    <w:rsid w:val="00076EF1"/>
    <w:rsid w:val="00076F9C"/>
    <w:rsid w:val="00077B50"/>
    <w:rsid w:val="000811DF"/>
    <w:rsid w:val="0008177B"/>
    <w:rsid w:val="000827E6"/>
    <w:rsid w:val="0008302F"/>
    <w:rsid w:val="00083692"/>
    <w:rsid w:val="00083AD7"/>
    <w:rsid w:val="00083E7E"/>
    <w:rsid w:val="00084EE8"/>
    <w:rsid w:val="00085171"/>
    <w:rsid w:val="0008554A"/>
    <w:rsid w:val="00085791"/>
    <w:rsid w:val="00085D9B"/>
    <w:rsid w:val="00086CB6"/>
    <w:rsid w:val="000873D6"/>
    <w:rsid w:val="00087696"/>
    <w:rsid w:val="00087B98"/>
    <w:rsid w:val="00087E78"/>
    <w:rsid w:val="0009054A"/>
    <w:rsid w:val="000925CC"/>
    <w:rsid w:val="00092FAB"/>
    <w:rsid w:val="0009312A"/>
    <w:rsid w:val="0009313C"/>
    <w:rsid w:val="00093422"/>
    <w:rsid w:val="00093CD1"/>
    <w:rsid w:val="00095E1B"/>
    <w:rsid w:val="0009730F"/>
    <w:rsid w:val="00097898"/>
    <w:rsid w:val="00097A8B"/>
    <w:rsid w:val="00097E46"/>
    <w:rsid w:val="000A0563"/>
    <w:rsid w:val="000A0BE8"/>
    <w:rsid w:val="000A1494"/>
    <w:rsid w:val="000A2803"/>
    <w:rsid w:val="000A2A80"/>
    <w:rsid w:val="000A323C"/>
    <w:rsid w:val="000A3269"/>
    <w:rsid w:val="000A3527"/>
    <w:rsid w:val="000A3638"/>
    <w:rsid w:val="000A43DA"/>
    <w:rsid w:val="000A4494"/>
    <w:rsid w:val="000A4A7F"/>
    <w:rsid w:val="000A4D6D"/>
    <w:rsid w:val="000A4EC4"/>
    <w:rsid w:val="000A52CC"/>
    <w:rsid w:val="000A5530"/>
    <w:rsid w:val="000A581E"/>
    <w:rsid w:val="000A5C42"/>
    <w:rsid w:val="000A649C"/>
    <w:rsid w:val="000A67B2"/>
    <w:rsid w:val="000A6BCE"/>
    <w:rsid w:val="000A770D"/>
    <w:rsid w:val="000A7C36"/>
    <w:rsid w:val="000A7E5C"/>
    <w:rsid w:val="000B05A0"/>
    <w:rsid w:val="000B082A"/>
    <w:rsid w:val="000B1063"/>
    <w:rsid w:val="000B13A1"/>
    <w:rsid w:val="000B2109"/>
    <w:rsid w:val="000B2193"/>
    <w:rsid w:val="000B2B82"/>
    <w:rsid w:val="000B3211"/>
    <w:rsid w:val="000B3520"/>
    <w:rsid w:val="000B3FD5"/>
    <w:rsid w:val="000B41D8"/>
    <w:rsid w:val="000B4F7F"/>
    <w:rsid w:val="000B5787"/>
    <w:rsid w:val="000B5F58"/>
    <w:rsid w:val="000B683F"/>
    <w:rsid w:val="000B6C51"/>
    <w:rsid w:val="000B701C"/>
    <w:rsid w:val="000B72FC"/>
    <w:rsid w:val="000B732C"/>
    <w:rsid w:val="000C0A81"/>
    <w:rsid w:val="000C0E7B"/>
    <w:rsid w:val="000C1177"/>
    <w:rsid w:val="000C1816"/>
    <w:rsid w:val="000C1853"/>
    <w:rsid w:val="000C1AE1"/>
    <w:rsid w:val="000C26AE"/>
    <w:rsid w:val="000C28F4"/>
    <w:rsid w:val="000C3414"/>
    <w:rsid w:val="000C35F9"/>
    <w:rsid w:val="000C4B56"/>
    <w:rsid w:val="000C56BC"/>
    <w:rsid w:val="000C5BB9"/>
    <w:rsid w:val="000C6229"/>
    <w:rsid w:val="000C6AFD"/>
    <w:rsid w:val="000C700C"/>
    <w:rsid w:val="000C76B3"/>
    <w:rsid w:val="000C7864"/>
    <w:rsid w:val="000C7F25"/>
    <w:rsid w:val="000D02B7"/>
    <w:rsid w:val="000D0306"/>
    <w:rsid w:val="000D05A1"/>
    <w:rsid w:val="000D08D0"/>
    <w:rsid w:val="000D0D6E"/>
    <w:rsid w:val="000D0F82"/>
    <w:rsid w:val="000D1F38"/>
    <w:rsid w:val="000D216E"/>
    <w:rsid w:val="000D38E7"/>
    <w:rsid w:val="000D3B84"/>
    <w:rsid w:val="000D47A7"/>
    <w:rsid w:val="000D47B4"/>
    <w:rsid w:val="000D480E"/>
    <w:rsid w:val="000D4F3D"/>
    <w:rsid w:val="000D502E"/>
    <w:rsid w:val="000D5479"/>
    <w:rsid w:val="000D5EC3"/>
    <w:rsid w:val="000D6B96"/>
    <w:rsid w:val="000D7773"/>
    <w:rsid w:val="000E05FA"/>
    <w:rsid w:val="000E13B5"/>
    <w:rsid w:val="000E2880"/>
    <w:rsid w:val="000E2C14"/>
    <w:rsid w:val="000E3751"/>
    <w:rsid w:val="000E3A95"/>
    <w:rsid w:val="000E3C03"/>
    <w:rsid w:val="000E43C7"/>
    <w:rsid w:val="000E4CDB"/>
    <w:rsid w:val="000E5C85"/>
    <w:rsid w:val="000E5DE5"/>
    <w:rsid w:val="000E6AEC"/>
    <w:rsid w:val="000E71ED"/>
    <w:rsid w:val="000E726F"/>
    <w:rsid w:val="000E7445"/>
    <w:rsid w:val="000E781C"/>
    <w:rsid w:val="000E7943"/>
    <w:rsid w:val="000E7A72"/>
    <w:rsid w:val="000E7EFE"/>
    <w:rsid w:val="000F0356"/>
    <w:rsid w:val="000F0562"/>
    <w:rsid w:val="000F06BB"/>
    <w:rsid w:val="000F18A9"/>
    <w:rsid w:val="000F19D0"/>
    <w:rsid w:val="000F1C2C"/>
    <w:rsid w:val="000F3BF9"/>
    <w:rsid w:val="000F48D7"/>
    <w:rsid w:val="000F5294"/>
    <w:rsid w:val="000F60D6"/>
    <w:rsid w:val="000F65C4"/>
    <w:rsid w:val="000F6843"/>
    <w:rsid w:val="000F688D"/>
    <w:rsid w:val="000F6FB1"/>
    <w:rsid w:val="000F71D7"/>
    <w:rsid w:val="000F7765"/>
    <w:rsid w:val="000F788A"/>
    <w:rsid w:val="000F79E5"/>
    <w:rsid w:val="000F7D11"/>
    <w:rsid w:val="001000C4"/>
    <w:rsid w:val="001001E7"/>
    <w:rsid w:val="00100CD5"/>
    <w:rsid w:val="00101109"/>
    <w:rsid w:val="001012E9"/>
    <w:rsid w:val="0010169F"/>
    <w:rsid w:val="00101F62"/>
    <w:rsid w:val="00103FFE"/>
    <w:rsid w:val="001041E1"/>
    <w:rsid w:val="001043DB"/>
    <w:rsid w:val="00104D8A"/>
    <w:rsid w:val="00104FF8"/>
    <w:rsid w:val="00105C03"/>
    <w:rsid w:val="00105C07"/>
    <w:rsid w:val="00105E50"/>
    <w:rsid w:val="00106EFF"/>
    <w:rsid w:val="00107419"/>
    <w:rsid w:val="00107CC9"/>
    <w:rsid w:val="00107F79"/>
    <w:rsid w:val="00110125"/>
    <w:rsid w:val="00111352"/>
    <w:rsid w:val="00113751"/>
    <w:rsid w:val="00114BB6"/>
    <w:rsid w:val="0011512A"/>
    <w:rsid w:val="0011542E"/>
    <w:rsid w:val="0011544B"/>
    <w:rsid w:val="001163AD"/>
    <w:rsid w:val="00117402"/>
    <w:rsid w:val="001175D7"/>
    <w:rsid w:val="001205C4"/>
    <w:rsid w:val="001209C7"/>
    <w:rsid w:val="001212DE"/>
    <w:rsid w:val="00121A57"/>
    <w:rsid w:val="0012221E"/>
    <w:rsid w:val="001223BD"/>
    <w:rsid w:val="00123021"/>
    <w:rsid w:val="0012359F"/>
    <w:rsid w:val="001236A7"/>
    <w:rsid w:val="0012374E"/>
    <w:rsid w:val="00124CCC"/>
    <w:rsid w:val="00124D7F"/>
    <w:rsid w:val="00124D8F"/>
    <w:rsid w:val="001259BC"/>
    <w:rsid w:val="00125C58"/>
    <w:rsid w:val="001267EF"/>
    <w:rsid w:val="00126B14"/>
    <w:rsid w:val="0012728C"/>
    <w:rsid w:val="0012755E"/>
    <w:rsid w:val="00127CCD"/>
    <w:rsid w:val="00130053"/>
    <w:rsid w:val="001306CD"/>
    <w:rsid w:val="00130BDE"/>
    <w:rsid w:val="00131453"/>
    <w:rsid w:val="00131541"/>
    <w:rsid w:val="00131604"/>
    <w:rsid w:val="0013196D"/>
    <w:rsid w:val="00132808"/>
    <w:rsid w:val="001337E3"/>
    <w:rsid w:val="00133E03"/>
    <w:rsid w:val="00135162"/>
    <w:rsid w:val="00135ECF"/>
    <w:rsid w:val="00136DFE"/>
    <w:rsid w:val="00136E17"/>
    <w:rsid w:val="00137F90"/>
    <w:rsid w:val="001401CC"/>
    <w:rsid w:val="001402FE"/>
    <w:rsid w:val="00140ADB"/>
    <w:rsid w:val="00140C2A"/>
    <w:rsid w:val="001413D3"/>
    <w:rsid w:val="001417E9"/>
    <w:rsid w:val="001420A2"/>
    <w:rsid w:val="001427A1"/>
    <w:rsid w:val="00142E01"/>
    <w:rsid w:val="001432A9"/>
    <w:rsid w:val="00143566"/>
    <w:rsid w:val="001436E7"/>
    <w:rsid w:val="00143F12"/>
    <w:rsid w:val="0014402E"/>
    <w:rsid w:val="00144A8B"/>
    <w:rsid w:val="00144D07"/>
    <w:rsid w:val="00144DB4"/>
    <w:rsid w:val="00145B07"/>
    <w:rsid w:val="0014617B"/>
    <w:rsid w:val="00147525"/>
    <w:rsid w:val="00147F18"/>
    <w:rsid w:val="00150D52"/>
    <w:rsid w:val="00150EF5"/>
    <w:rsid w:val="00152418"/>
    <w:rsid w:val="0015249D"/>
    <w:rsid w:val="00152BBF"/>
    <w:rsid w:val="00153501"/>
    <w:rsid w:val="00153E17"/>
    <w:rsid w:val="00153F65"/>
    <w:rsid w:val="0015442D"/>
    <w:rsid w:val="00154DAE"/>
    <w:rsid w:val="00155665"/>
    <w:rsid w:val="00155F6F"/>
    <w:rsid w:val="00156028"/>
    <w:rsid w:val="00156E6C"/>
    <w:rsid w:val="00156F84"/>
    <w:rsid w:val="00160448"/>
    <w:rsid w:val="001606E7"/>
    <w:rsid w:val="0016107F"/>
    <w:rsid w:val="0016177E"/>
    <w:rsid w:val="001622F2"/>
    <w:rsid w:val="00162A52"/>
    <w:rsid w:val="00163159"/>
    <w:rsid w:val="00163B67"/>
    <w:rsid w:val="00163BDD"/>
    <w:rsid w:val="00163D74"/>
    <w:rsid w:val="00164B14"/>
    <w:rsid w:val="00164D70"/>
    <w:rsid w:val="00164FE6"/>
    <w:rsid w:val="00165885"/>
    <w:rsid w:val="0016663B"/>
    <w:rsid w:val="001668D7"/>
    <w:rsid w:val="00167270"/>
    <w:rsid w:val="00167693"/>
    <w:rsid w:val="001701D4"/>
    <w:rsid w:val="00170449"/>
    <w:rsid w:val="00170D12"/>
    <w:rsid w:val="001719A1"/>
    <w:rsid w:val="00172250"/>
    <w:rsid w:val="00173548"/>
    <w:rsid w:val="001737E4"/>
    <w:rsid w:val="00173B8A"/>
    <w:rsid w:val="0017423D"/>
    <w:rsid w:val="0017547C"/>
    <w:rsid w:val="001756BF"/>
    <w:rsid w:val="00175D16"/>
    <w:rsid w:val="00176C87"/>
    <w:rsid w:val="0017781A"/>
    <w:rsid w:val="001804C1"/>
    <w:rsid w:val="0018099C"/>
    <w:rsid w:val="00180CDB"/>
    <w:rsid w:val="00182249"/>
    <w:rsid w:val="001822F9"/>
    <w:rsid w:val="001823D7"/>
    <w:rsid w:val="001826F1"/>
    <w:rsid w:val="0018290F"/>
    <w:rsid w:val="00182EA1"/>
    <w:rsid w:val="0018391D"/>
    <w:rsid w:val="00183B75"/>
    <w:rsid w:val="00183E79"/>
    <w:rsid w:val="00185034"/>
    <w:rsid w:val="0018560E"/>
    <w:rsid w:val="00186212"/>
    <w:rsid w:val="001864D6"/>
    <w:rsid w:val="00186829"/>
    <w:rsid w:val="00186B15"/>
    <w:rsid w:val="00186FF1"/>
    <w:rsid w:val="00186FFB"/>
    <w:rsid w:val="0018767A"/>
    <w:rsid w:val="001878A9"/>
    <w:rsid w:val="0019035D"/>
    <w:rsid w:val="00191394"/>
    <w:rsid w:val="001917C9"/>
    <w:rsid w:val="001922FD"/>
    <w:rsid w:val="00192369"/>
    <w:rsid w:val="00192427"/>
    <w:rsid w:val="00192897"/>
    <w:rsid w:val="00192E75"/>
    <w:rsid w:val="001935B7"/>
    <w:rsid w:val="001938BE"/>
    <w:rsid w:val="00193B4F"/>
    <w:rsid w:val="00193EC5"/>
    <w:rsid w:val="00194163"/>
    <w:rsid w:val="001948EA"/>
    <w:rsid w:val="00194968"/>
    <w:rsid w:val="00194A2C"/>
    <w:rsid w:val="00194E2C"/>
    <w:rsid w:val="001954F7"/>
    <w:rsid w:val="001963B4"/>
    <w:rsid w:val="00196763"/>
    <w:rsid w:val="00196D4A"/>
    <w:rsid w:val="001A18FF"/>
    <w:rsid w:val="001A1A5D"/>
    <w:rsid w:val="001A25FC"/>
    <w:rsid w:val="001A2873"/>
    <w:rsid w:val="001A3467"/>
    <w:rsid w:val="001A4207"/>
    <w:rsid w:val="001A4277"/>
    <w:rsid w:val="001A5AA6"/>
    <w:rsid w:val="001A6311"/>
    <w:rsid w:val="001A63DB"/>
    <w:rsid w:val="001A78AF"/>
    <w:rsid w:val="001A7B5D"/>
    <w:rsid w:val="001B0450"/>
    <w:rsid w:val="001B0EC0"/>
    <w:rsid w:val="001B10F0"/>
    <w:rsid w:val="001B191C"/>
    <w:rsid w:val="001B2152"/>
    <w:rsid w:val="001B24E1"/>
    <w:rsid w:val="001B3154"/>
    <w:rsid w:val="001B3A3F"/>
    <w:rsid w:val="001B3D55"/>
    <w:rsid w:val="001B4044"/>
    <w:rsid w:val="001B57A2"/>
    <w:rsid w:val="001C113A"/>
    <w:rsid w:val="001C15A7"/>
    <w:rsid w:val="001C1C8B"/>
    <w:rsid w:val="001C1E92"/>
    <w:rsid w:val="001C22D0"/>
    <w:rsid w:val="001C25C5"/>
    <w:rsid w:val="001C2EA8"/>
    <w:rsid w:val="001C333C"/>
    <w:rsid w:val="001C3D2A"/>
    <w:rsid w:val="001C4397"/>
    <w:rsid w:val="001C4BF0"/>
    <w:rsid w:val="001C52CC"/>
    <w:rsid w:val="001C54E5"/>
    <w:rsid w:val="001C5567"/>
    <w:rsid w:val="001C5670"/>
    <w:rsid w:val="001C64D7"/>
    <w:rsid w:val="001C773B"/>
    <w:rsid w:val="001D0759"/>
    <w:rsid w:val="001D0C9C"/>
    <w:rsid w:val="001D1B93"/>
    <w:rsid w:val="001D2381"/>
    <w:rsid w:val="001D2965"/>
    <w:rsid w:val="001D3964"/>
    <w:rsid w:val="001D4172"/>
    <w:rsid w:val="001D57EA"/>
    <w:rsid w:val="001D6412"/>
    <w:rsid w:val="001D683B"/>
    <w:rsid w:val="001D7450"/>
    <w:rsid w:val="001D78FF"/>
    <w:rsid w:val="001D7A3F"/>
    <w:rsid w:val="001E0599"/>
    <w:rsid w:val="001E0998"/>
    <w:rsid w:val="001E0B4F"/>
    <w:rsid w:val="001E1A5E"/>
    <w:rsid w:val="001E2023"/>
    <w:rsid w:val="001E2453"/>
    <w:rsid w:val="001E350B"/>
    <w:rsid w:val="001E50F4"/>
    <w:rsid w:val="001E562D"/>
    <w:rsid w:val="001E5C61"/>
    <w:rsid w:val="001E5E50"/>
    <w:rsid w:val="001E61A7"/>
    <w:rsid w:val="001E6945"/>
    <w:rsid w:val="001E7088"/>
    <w:rsid w:val="001E735A"/>
    <w:rsid w:val="001E787C"/>
    <w:rsid w:val="001E7AE5"/>
    <w:rsid w:val="001E7BF0"/>
    <w:rsid w:val="001E7DF3"/>
    <w:rsid w:val="001F0C31"/>
    <w:rsid w:val="001F1780"/>
    <w:rsid w:val="001F1F54"/>
    <w:rsid w:val="001F2003"/>
    <w:rsid w:val="001F24E3"/>
    <w:rsid w:val="001F2A50"/>
    <w:rsid w:val="001F3DBC"/>
    <w:rsid w:val="001F4E4E"/>
    <w:rsid w:val="001F4F2F"/>
    <w:rsid w:val="001F517B"/>
    <w:rsid w:val="001F5760"/>
    <w:rsid w:val="001F64DD"/>
    <w:rsid w:val="001F6812"/>
    <w:rsid w:val="001F6843"/>
    <w:rsid w:val="001F6BC6"/>
    <w:rsid w:val="001F71D8"/>
    <w:rsid w:val="001F73A5"/>
    <w:rsid w:val="001F73B5"/>
    <w:rsid w:val="001F747C"/>
    <w:rsid w:val="001F77DD"/>
    <w:rsid w:val="001F7B45"/>
    <w:rsid w:val="002003F1"/>
    <w:rsid w:val="00200973"/>
    <w:rsid w:val="00202096"/>
    <w:rsid w:val="002029A0"/>
    <w:rsid w:val="00203314"/>
    <w:rsid w:val="0020393C"/>
    <w:rsid w:val="002043A5"/>
    <w:rsid w:val="00204745"/>
    <w:rsid w:val="00204B44"/>
    <w:rsid w:val="00204DBB"/>
    <w:rsid w:val="00205213"/>
    <w:rsid w:val="002056C8"/>
    <w:rsid w:val="00205A2A"/>
    <w:rsid w:val="00206590"/>
    <w:rsid w:val="00206E41"/>
    <w:rsid w:val="002070DC"/>
    <w:rsid w:val="00207756"/>
    <w:rsid w:val="002104E5"/>
    <w:rsid w:val="00210520"/>
    <w:rsid w:val="002105EF"/>
    <w:rsid w:val="002107D6"/>
    <w:rsid w:val="0021080D"/>
    <w:rsid w:val="00210E59"/>
    <w:rsid w:val="0021128E"/>
    <w:rsid w:val="002116AE"/>
    <w:rsid w:val="002117D9"/>
    <w:rsid w:val="0021242F"/>
    <w:rsid w:val="00212D05"/>
    <w:rsid w:val="00214158"/>
    <w:rsid w:val="00214E1D"/>
    <w:rsid w:val="00215CED"/>
    <w:rsid w:val="00215DA7"/>
    <w:rsid w:val="002162EF"/>
    <w:rsid w:val="002163FB"/>
    <w:rsid w:val="002165CE"/>
    <w:rsid w:val="002166B7"/>
    <w:rsid w:val="00216910"/>
    <w:rsid w:val="00216D45"/>
    <w:rsid w:val="002177AB"/>
    <w:rsid w:val="002200FF"/>
    <w:rsid w:val="00220AE1"/>
    <w:rsid w:val="0022115E"/>
    <w:rsid w:val="00221CCC"/>
    <w:rsid w:val="00222097"/>
    <w:rsid w:val="00222474"/>
    <w:rsid w:val="00223488"/>
    <w:rsid w:val="00223B2F"/>
    <w:rsid w:val="00223E0C"/>
    <w:rsid w:val="00224545"/>
    <w:rsid w:val="002250D6"/>
    <w:rsid w:val="002252E5"/>
    <w:rsid w:val="002259C2"/>
    <w:rsid w:val="00226484"/>
    <w:rsid w:val="002269A6"/>
    <w:rsid w:val="00226C20"/>
    <w:rsid w:val="00226E4A"/>
    <w:rsid w:val="002274F9"/>
    <w:rsid w:val="00227814"/>
    <w:rsid w:val="00227EDD"/>
    <w:rsid w:val="00230741"/>
    <w:rsid w:val="00232A8B"/>
    <w:rsid w:val="002339F5"/>
    <w:rsid w:val="00234712"/>
    <w:rsid w:val="00234E76"/>
    <w:rsid w:val="0023585B"/>
    <w:rsid w:val="00235B0C"/>
    <w:rsid w:val="00236D99"/>
    <w:rsid w:val="00240CA1"/>
    <w:rsid w:val="00241AB3"/>
    <w:rsid w:val="00241C8B"/>
    <w:rsid w:val="00241D62"/>
    <w:rsid w:val="002421B8"/>
    <w:rsid w:val="0024244F"/>
    <w:rsid w:val="002430D7"/>
    <w:rsid w:val="0024319D"/>
    <w:rsid w:val="00243996"/>
    <w:rsid w:val="00244AE4"/>
    <w:rsid w:val="002467BF"/>
    <w:rsid w:val="00246CB3"/>
    <w:rsid w:val="00246F93"/>
    <w:rsid w:val="0024758E"/>
    <w:rsid w:val="002502D5"/>
    <w:rsid w:val="00251505"/>
    <w:rsid w:val="0025262F"/>
    <w:rsid w:val="00252655"/>
    <w:rsid w:val="0025269E"/>
    <w:rsid w:val="00252776"/>
    <w:rsid w:val="002533D9"/>
    <w:rsid w:val="00253885"/>
    <w:rsid w:val="00253B02"/>
    <w:rsid w:val="002541DD"/>
    <w:rsid w:val="00254322"/>
    <w:rsid w:val="00257E6F"/>
    <w:rsid w:val="002600A1"/>
    <w:rsid w:val="002603EC"/>
    <w:rsid w:val="00261487"/>
    <w:rsid w:val="002616D2"/>
    <w:rsid w:val="00261D33"/>
    <w:rsid w:val="00262301"/>
    <w:rsid w:val="00263385"/>
    <w:rsid w:val="00263F73"/>
    <w:rsid w:val="00263F8D"/>
    <w:rsid w:val="00264605"/>
    <w:rsid w:val="002652E7"/>
    <w:rsid w:val="0026543D"/>
    <w:rsid w:val="00265492"/>
    <w:rsid w:val="002656F2"/>
    <w:rsid w:val="00265E41"/>
    <w:rsid w:val="0026647A"/>
    <w:rsid w:val="00266F3D"/>
    <w:rsid w:val="00266FB4"/>
    <w:rsid w:val="002672EC"/>
    <w:rsid w:val="002679AB"/>
    <w:rsid w:val="00270105"/>
    <w:rsid w:val="002709B6"/>
    <w:rsid w:val="002709FD"/>
    <w:rsid w:val="00270A35"/>
    <w:rsid w:val="002719C5"/>
    <w:rsid w:val="00272591"/>
    <w:rsid w:val="00274B0C"/>
    <w:rsid w:val="002757C5"/>
    <w:rsid w:val="00275CDD"/>
    <w:rsid w:val="00275E34"/>
    <w:rsid w:val="00276169"/>
    <w:rsid w:val="002772AC"/>
    <w:rsid w:val="00277518"/>
    <w:rsid w:val="0027783C"/>
    <w:rsid w:val="00277876"/>
    <w:rsid w:val="00280FB9"/>
    <w:rsid w:val="002811D0"/>
    <w:rsid w:val="002814BE"/>
    <w:rsid w:val="00281706"/>
    <w:rsid w:val="00282243"/>
    <w:rsid w:val="00282248"/>
    <w:rsid w:val="00282282"/>
    <w:rsid w:val="0028237A"/>
    <w:rsid w:val="00283167"/>
    <w:rsid w:val="00283ED6"/>
    <w:rsid w:val="002855BE"/>
    <w:rsid w:val="002875A2"/>
    <w:rsid w:val="00287B25"/>
    <w:rsid w:val="00287B37"/>
    <w:rsid w:val="00290284"/>
    <w:rsid w:val="0029043F"/>
    <w:rsid w:val="0029072B"/>
    <w:rsid w:val="00290F94"/>
    <w:rsid w:val="00290FCC"/>
    <w:rsid w:val="00291697"/>
    <w:rsid w:val="00291AA4"/>
    <w:rsid w:val="00292DCB"/>
    <w:rsid w:val="0029393C"/>
    <w:rsid w:val="00293AF4"/>
    <w:rsid w:val="0029402F"/>
    <w:rsid w:val="00294275"/>
    <w:rsid w:val="00296002"/>
    <w:rsid w:val="00297BA4"/>
    <w:rsid w:val="002A05CA"/>
    <w:rsid w:val="002A0B53"/>
    <w:rsid w:val="002A0FE0"/>
    <w:rsid w:val="002A125E"/>
    <w:rsid w:val="002A1419"/>
    <w:rsid w:val="002A1AEF"/>
    <w:rsid w:val="002A2641"/>
    <w:rsid w:val="002A26D3"/>
    <w:rsid w:val="002A3E53"/>
    <w:rsid w:val="002A4392"/>
    <w:rsid w:val="002A45CE"/>
    <w:rsid w:val="002A4854"/>
    <w:rsid w:val="002A4E5B"/>
    <w:rsid w:val="002A52CD"/>
    <w:rsid w:val="002A6128"/>
    <w:rsid w:val="002A6660"/>
    <w:rsid w:val="002A7872"/>
    <w:rsid w:val="002B00AA"/>
    <w:rsid w:val="002B02A3"/>
    <w:rsid w:val="002B081A"/>
    <w:rsid w:val="002B0AB8"/>
    <w:rsid w:val="002B0CC0"/>
    <w:rsid w:val="002B0D77"/>
    <w:rsid w:val="002B0DCE"/>
    <w:rsid w:val="002B0FA5"/>
    <w:rsid w:val="002B1424"/>
    <w:rsid w:val="002B1A1E"/>
    <w:rsid w:val="002B2CB6"/>
    <w:rsid w:val="002B3EE8"/>
    <w:rsid w:val="002B59FD"/>
    <w:rsid w:val="002B5A05"/>
    <w:rsid w:val="002B5BEA"/>
    <w:rsid w:val="002B5CD1"/>
    <w:rsid w:val="002B739A"/>
    <w:rsid w:val="002B7B54"/>
    <w:rsid w:val="002C1941"/>
    <w:rsid w:val="002C1E89"/>
    <w:rsid w:val="002C212E"/>
    <w:rsid w:val="002C23EA"/>
    <w:rsid w:val="002C24E5"/>
    <w:rsid w:val="002C2640"/>
    <w:rsid w:val="002C36D8"/>
    <w:rsid w:val="002C3E42"/>
    <w:rsid w:val="002C405C"/>
    <w:rsid w:val="002C48FC"/>
    <w:rsid w:val="002C4C08"/>
    <w:rsid w:val="002C4E9E"/>
    <w:rsid w:val="002C6940"/>
    <w:rsid w:val="002C7ADF"/>
    <w:rsid w:val="002D15C3"/>
    <w:rsid w:val="002D160A"/>
    <w:rsid w:val="002D221C"/>
    <w:rsid w:val="002D2FB2"/>
    <w:rsid w:val="002D38DD"/>
    <w:rsid w:val="002D4750"/>
    <w:rsid w:val="002D5015"/>
    <w:rsid w:val="002D5F5D"/>
    <w:rsid w:val="002D6101"/>
    <w:rsid w:val="002D684D"/>
    <w:rsid w:val="002D7941"/>
    <w:rsid w:val="002E07B4"/>
    <w:rsid w:val="002E149C"/>
    <w:rsid w:val="002E1D76"/>
    <w:rsid w:val="002E28E0"/>
    <w:rsid w:val="002E3601"/>
    <w:rsid w:val="002E4BB1"/>
    <w:rsid w:val="002E635C"/>
    <w:rsid w:val="002E6621"/>
    <w:rsid w:val="002E6A4B"/>
    <w:rsid w:val="002E789E"/>
    <w:rsid w:val="002E7F2C"/>
    <w:rsid w:val="002E7FCD"/>
    <w:rsid w:val="002F0389"/>
    <w:rsid w:val="002F0817"/>
    <w:rsid w:val="002F0AE1"/>
    <w:rsid w:val="002F0AF3"/>
    <w:rsid w:val="002F0B5D"/>
    <w:rsid w:val="002F1710"/>
    <w:rsid w:val="002F17FF"/>
    <w:rsid w:val="002F1A29"/>
    <w:rsid w:val="002F1C3C"/>
    <w:rsid w:val="002F21D2"/>
    <w:rsid w:val="002F23AD"/>
    <w:rsid w:val="002F2B0F"/>
    <w:rsid w:val="002F2B8A"/>
    <w:rsid w:val="002F2DD2"/>
    <w:rsid w:val="002F3A0E"/>
    <w:rsid w:val="002F3BF9"/>
    <w:rsid w:val="002F4EFF"/>
    <w:rsid w:val="002F53F3"/>
    <w:rsid w:val="002F586D"/>
    <w:rsid w:val="002F5962"/>
    <w:rsid w:val="002F5B9F"/>
    <w:rsid w:val="002F6A21"/>
    <w:rsid w:val="002F6DF2"/>
    <w:rsid w:val="002F6E0C"/>
    <w:rsid w:val="002F7064"/>
    <w:rsid w:val="002F73B8"/>
    <w:rsid w:val="003003CD"/>
    <w:rsid w:val="00301448"/>
    <w:rsid w:val="00301EFB"/>
    <w:rsid w:val="00303B56"/>
    <w:rsid w:val="00303B57"/>
    <w:rsid w:val="00303B5F"/>
    <w:rsid w:val="00303C6E"/>
    <w:rsid w:val="00303E70"/>
    <w:rsid w:val="00304184"/>
    <w:rsid w:val="00305298"/>
    <w:rsid w:val="00305DD1"/>
    <w:rsid w:val="00305E58"/>
    <w:rsid w:val="003062E1"/>
    <w:rsid w:val="00306501"/>
    <w:rsid w:val="00307F5D"/>
    <w:rsid w:val="00310133"/>
    <w:rsid w:val="0031040E"/>
    <w:rsid w:val="0031085D"/>
    <w:rsid w:val="00311031"/>
    <w:rsid w:val="00311CC9"/>
    <w:rsid w:val="0031225C"/>
    <w:rsid w:val="003129A1"/>
    <w:rsid w:val="003133CA"/>
    <w:rsid w:val="00313529"/>
    <w:rsid w:val="003139C6"/>
    <w:rsid w:val="00313A80"/>
    <w:rsid w:val="0031407A"/>
    <w:rsid w:val="00314D36"/>
    <w:rsid w:val="003150EB"/>
    <w:rsid w:val="00315383"/>
    <w:rsid w:val="003156F3"/>
    <w:rsid w:val="003159C0"/>
    <w:rsid w:val="00315CA7"/>
    <w:rsid w:val="00315FED"/>
    <w:rsid w:val="00316112"/>
    <w:rsid w:val="00316BF2"/>
    <w:rsid w:val="00316C85"/>
    <w:rsid w:val="00316F45"/>
    <w:rsid w:val="003171FE"/>
    <w:rsid w:val="00320F13"/>
    <w:rsid w:val="0032106F"/>
    <w:rsid w:val="00321F7C"/>
    <w:rsid w:val="00322875"/>
    <w:rsid w:val="00322EF8"/>
    <w:rsid w:val="003231DC"/>
    <w:rsid w:val="00323306"/>
    <w:rsid w:val="003233CE"/>
    <w:rsid w:val="00323A1F"/>
    <w:rsid w:val="00323EED"/>
    <w:rsid w:val="003241A1"/>
    <w:rsid w:val="00325908"/>
    <w:rsid w:val="00325E28"/>
    <w:rsid w:val="00326A3E"/>
    <w:rsid w:val="00327350"/>
    <w:rsid w:val="00327862"/>
    <w:rsid w:val="003278F6"/>
    <w:rsid w:val="003303E9"/>
    <w:rsid w:val="00330538"/>
    <w:rsid w:val="00330958"/>
    <w:rsid w:val="00331CDC"/>
    <w:rsid w:val="00331D56"/>
    <w:rsid w:val="00331DE0"/>
    <w:rsid w:val="00332937"/>
    <w:rsid w:val="00332CE5"/>
    <w:rsid w:val="00333472"/>
    <w:rsid w:val="00333C52"/>
    <w:rsid w:val="003348B3"/>
    <w:rsid w:val="003348C9"/>
    <w:rsid w:val="00335533"/>
    <w:rsid w:val="0033597B"/>
    <w:rsid w:val="00335AD6"/>
    <w:rsid w:val="00335D6E"/>
    <w:rsid w:val="003366C4"/>
    <w:rsid w:val="00336FCB"/>
    <w:rsid w:val="00337617"/>
    <w:rsid w:val="0034045C"/>
    <w:rsid w:val="00340586"/>
    <w:rsid w:val="00340A56"/>
    <w:rsid w:val="00341E2F"/>
    <w:rsid w:val="00342641"/>
    <w:rsid w:val="003428D6"/>
    <w:rsid w:val="0034303F"/>
    <w:rsid w:val="0034357D"/>
    <w:rsid w:val="003443B9"/>
    <w:rsid w:val="00345014"/>
    <w:rsid w:val="003460E2"/>
    <w:rsid w:val="00346CAD"/>
    <w:rsid w:val="00346E60"/>
    <w:rsid w:val="0034735C"/>
    <w:rsid w:val="00347E62"/>
    <w:rsid w:val="00350A61"/>
    <w:rsid w:val="003521B2"/>
    <w:rsid w:val="003526E2"/>
    <w:rsid w:val="003531EB"/>
    <w:rsid w:val="0035389F"/>
    <w:rsid w:val="00353C71"/>
    <w:rsid w:val="00354155"/>
    <w:rsid w:val="003544F8"/>
    <w:rsid w:val="003557D5"/>
    <w:rsid w:val="00355CF0"/>
    <w:rsid w:val="0035602B"/>
    <w:rsid w:val="0035635D"/>
    <w:rsid w:val="00356ECC"/>
    <w:rsid w:val="003570C1"/>
    <w:rsid w:val="003570E0"/>
    <w:rsid w:val="0036031C"/>
    <w:rsid w:val="003609B3"/>
    <w:rsid w:val="00360CA4"/>
    <w:rsid w:val="00360E43"/>
    <w:rsid w:val="003611FA"/>
    <w:rsid w:val="00361FD4"/>
    <w:rsid w:val="00363025"/>
    <w:rsid w:val="003633AE"/>
    <w:rsid w:val="003637B9"/>
    <w:rsid w:val="00363F9A"/>
    <w:rsid w:val="00364BB3"/>
    <w:rsid w:val="00364C70"/>
    <w:rsid w:val="00367109"/>
    <w:rsid w:val="00367339"/>
    <w:rsid w:val="0036758C"/>
    <w:rsid w:val="00371664"/>
    <w:rsid w:val="003719DB"/>
    <w:rsid w:val="00372957"/>
    <w:rsid w:val="003730D2"/>
    <w:rsid w:val="00373F71"/>
    <w:rsid w:val="003741EC"/>
    <w:rsid w:val="00374BE0"/>
    <w:rsid w:val="00374C20"/>
    <w:rsid w:val="00374FBE"/>
    <w:rsid w:val="003752A9"/>
    <w:rsid w:val="0037576C"/>
    <w:rsid w:val="003761C2"/>
    <w:rsid w:val="0037691D"/>
    <w:rsid w:val="00377BAA"/>
    <w:rsid w:val="003805FE"/>
    <w:rsid w:val="003807AB"/>
    <w:rsid w:val="0038120A"/>
    <w:rsid w:val="0038315A"/>
    <w:rsid w:val="003831F6"/>
    <w:rsid w:val="0038353C"/>
    <w:rsid w:val="003837F4"/>
    <w:rsid w:val="00383E63"/>
    <w:rsid w:val="0038461B"/>
    <w:rsid w:val="00384965"/>
    <w:rsid w:val="00384B76"/>
    <w:rsid w:val="00385C0D"/>
    <w:rsid w:val="00385EF3"/>
    <w:rsid w:val="0038620D"/>
    <w:rsid w:val="003903B6"/>
    <w:rsid w:val="0039043E"/>
    <w:rsid w:val="00390D86"/>
    <w:rsid w:val="00390E7B"/>
    <w:rsid w:val="0039159C"/>
    <w:rsid w:val="00391866"/>
    <w:rsid w:val="003918FB"/>
    <w:rsid w:val="003919A3"/>
    <w:rsid w:val="0039419D"/>
    <w:rsid w:val="0039548C"/>
    <w:rsid w:val="00395DD6"/>
    <w:rsid w:val="0039655C"/>
    <w:rsid w:val="003965DB"/>
    <w:rsid w:val="00396FD1"/>
    <w:rsid w:val="00397136"/>
    <w:rsid w:val="003974F5"/>
    <w:rsid w:val="00397BD4"/>
    <w:rsid w:val="00397D64"/>
    <w:rsid w:val="00397D9D"/>
    <w:rsid w:val="003A01FA"/>
    <w:rsid w:val="003A1A58"/>
    <w:rsid w:val="003A2694"/>
    <w:rsid w:val="003A4154"/>
    <w:rsid w:val="003A48C7"/>
    <w:rsid w:val="003A4D02"/>
    <w:rsid w:val="003A5061"/>
    <w:rsid w:val="003A57E1"/>
    <w:rsid w:val="003A5FB2"/>
    <w:rsid w:val="003A60BA"/>
    <w:rsid w:val="003A6689"/>
    <w:rsid w:val="003A6C81"/>
    <w:rsid w:val="003A759E"/>
    <w:rsid w:val="003A7D47"/>
    <w:rsid w:val="003A7EE6"/>
    <w:rsid w:val="003B033E"/>
    <w:rsid w:val="003B104F"/>
    <w:rsid w:val="003B26BE"/>
    <w:rsid w:val="003B317E"/>
    <w:rsid w:val="003B3FB0"/>
    <w:rsid w:val="003B4444"/>
    <w:rsid w:val="003B4E8B"/>
    <w:rsid w:val="003B4F96"/>
    <w:rsid w:val="003B5072"/>
    <w:rsid w:val="003B50B0"/>
    <w:rsid w:val="003B59DA"/>
    <w:rsid w:val="003B6058"/>
    <w:rsid w:val="003B6499"/>
    <w:rsid w:val="003B6BC7"/>
    <w:rsid w:val="003B6DD5"/>
    <w:rsid w:val="003B7186"/>
    <w:rsid w:val="003B79FA"/>
    <w:rsid w:val="003C0168"/>
    <w:rsid w:val="003C033F"/>
    <w:rsid w:val="003C0839"/>
    <w:rsid w:val="003C0B09"/>
    <w:rsid w:val="003C1689"/>
    <w:rsid w:val="003C1E71"/>
    <w:rsid w:val="003C269E"/>
    <w:rsid w:val="003C296F"/>
    <w:rsid w:val="003C2D1B"/>
    <w:rsid w:val="003C2DA9"/>
    <w:rsid w:val="003C307B"/>
    <w:rsid w:val="003C4237"/>
    <w:rsid w:val="003C51B9"/>
    <w:rsid w:val="003C5EF8"/>
    <w:rsid w:val="003D0737"/>
    <w:rsid w:val="003D18F4"/>
    <w:rsid w:val="003D1958"/>
    <w:rsid w:val="003D1D6C"/>
    <w:rsid w:val="003D24F6"/>
    <w:rsid w:val="003D290F"/>
    <w:rsid w:val="003D35B6"/>
    <w:rsid w:val="003D382B"/>
    <w:rsid w:val="003D3B58"/>
    <w:rsid w:val="003D4064"/>
    <w:rsid w:val="003D4726"/>
    <w:rsid w:val="003D4870"/>
    <w:rsid w:val="003D633A"/>
    <w:rsid w:val="003D63D8"/>
    <w:rsid w:val="003D6544"/>
    <w:rsid w:val="003D687C"/>
    <w:rsid w:val="003D7761"/>
    <w:rsid w:val="003E0993"/>
    <w:rsid w:val="003E09C9"/>
    <w:rsid w:val="003E1292"/>
    <w:rsid w:val="003E1662"/>
    <w:rsid w:val="003E1A00"/>
    <w:rsid w:val="003E2F11"/>
    <w:rsid w:val="003E32B3"/>
    <w:rsid w:val="003E361C"/>
    <w:rsid w:val="003E3790"/>
    <w:rsid w:val="003E3E51"/>
    <w:rsid w:val="003E5038"/>
    <w:rsid w:val="003E5D86"/>
    <w:rsid w:val="003E5F82"/>
    <w:rsid w:val="003E6101"/>
    <w:rsid w:val="003F0E47"/>
    <w:rsid w:val="003F1C52"/>
    <w:rsid w:val="003F1D89"/>
    <w:rsid w:val="003F1EF7"/>
    <w:rsid w:val="003F2B2A"/>
    <w:rsid w:val="003F2E22"/>
    <w:rsid w:val="003F3015"/>
    <w:rsid w:val="003F3917"/>
    <w:rsid w:val="003F3C7F"/>
    <w:rsid w:val="003F3D0F"/>
    <w:rsid w:val="003F4C37"/>
    <w:rsid w:val="003F553C"/>
    <w:rsid w:val="003F57A9"/>
    <w:rsid w:val="003F5A71"/>
    <w:rsid w:val="003F5BD4"/>
    <w:rsid w:val="003F65A4"/>
    <w:rsid w:val="003F7976"/>
    <w:rsid w:val="0040011D"/>
    <w:rsid w:val="004003B9"/>
    <w:rsid w:val="0040054F"/>
    <w:rsid w:val="00400AA9"/>
    <w:rsid w:val="00401382"/>
    <w:rsid w:val="00401768"/>
    <w:rsid w:val="00402166"/>
    <w:rsid w:val="004037C6"/>
    <w:rsid w:val="0040396D"/>
    <w:rsid w:val="004049C6"/>
    <w:rsid w:val="00404D68"/>
    <w:rsid w:val="004053CF"/>
    <w:rsid w:val="00406531"/>
    <w:rsid w:val="00406ECB"/>
    <w:rsid w:val="004070FF"/>
    <w:rsid w:val="004104D5"/>
    <w:rsid w:val="00410591"/>
    <w:rsid w:val="004105AE"/>
    <w:rsid w:val="004105E7"/>
    <w:rsid w:val="00410B97"/>
    <w:rsid w:val="00412D07"/>
    <w:rsid w:val="00412F3B"/>
    <w:rsid w:val="004130CD"/>
    <w:rsid w:val="0041338B"/>
    <w:rsid w:val="004133AA"/>
    <w:rsid w:val="0041418F"/>
    <w:rsid w:val="004167D0"/>
    <w:rsid w:val="00416855"/>
    <w:rsid w:val="00417828"/>
    <w:rsid w:val="00417B5A"/>
    <w:rsid w:val="00417D11"/>
    <w:rsid w:val="0042044C"/>
    <w:rsid w:val="00420670"/>
    <w:rsid w:val="00422F3D"/>
    <w:rsid w:val="004237DC"/>
    <w:rsid w:val="00423CA8"/>
    <w:rsid w:val="00423CBB"/>
    <w:rsid w:val="004243D7"/>
    <w:rsid w:val="00424C5B"/>
    <w:rsid w:val="00424F66"/>
    <w:rsid w:val="00425BD1"/>
    <w:rsid w:val="00425E02"/>
    <w:rsid w:val="0042602D"/>
    <w:rsid w:val="004264D6"/>
    <w:rsid w:val="00426AD6"/>
    <w:rsid w:val="00426D61"/>
    <w:rsid w:val="004279B4"/>
    <w:rsid w:val="004301DF"/>
    <w:rsid w:val="00430305"/>
    <w:rsid w:val="00430E03"/>
    <w:rsid w:val="00430F8C"/>
    <w:rsid w:val="00431105"/>
    <w:rsid w:val="00431F7D"/>
    <w:rsid w:val="00432332"/>
    <w:rsid w:val="004325E7"/>
    <w:rsid w:val="00432DE0"/>
    <w:rsid w:val="00432E50"/>
    <w:rsid w:val="00434565"/>
    <w:rsid w:val="0043460A"/>
    <w:rsid w:val="004349BF"/>
    <w:rsid w:val="00435395"/>
    <w:rsid w:val="0043556E"/>
    <w:rsid w:val="004357AE"/>
    <w:rsid w:val="00435810"/>
    <w:rsid w:val="00435C28"/>
    <w:rsid w:val="00435EC5"/>
    <w:rsid w:val="00436C84"/>
    <w:rsid w:val="00437B1A"/>
    <w:rsid w:val="004400F9"/>
    <w:rsid w:val="0044056A"/>
    <w:rsid w:val="004412CA"/>
    <w:rsid w:val="004414A0"/>
    <w:rsid w:val="004416F8"/>
    <w:rsid w:val="00441B19"/>
    <w:rsid w:val="004424CC"/>
    <w:rsid w:val="004427FB"/>
    <w:rsid w:val="00442B27"/>
    <w:rsid w:val="00443DBC"/>
    <w:rsid w:val="00444083"/>
    <w:rsid w:val="0044419F"/>
    <w:rsid w:val="004445C7"/>
    <w:rsid w:val="00445CB4"/>
    <w:rsid w:val="0044600E"/>
    <w:rsid w:val="0044664E"/>
    <w:rsid w:val="00446815"/>
    <w:rsid w:val="00446B12"/>
    <w:rsid w:val="004471FA"/>
    <w:rsid w:val="00447F1A"/>
    <w:rsid w:val="004503AC"/>
    <w:rsid w:val="00450936"/>
    <w:rsid w:val="0045111B"/>
    <w:rsid w:val="00452397"/>
    <w:rsid w:val="00452CB6"/>
    <w:rsid w:val="004537A9"/>
    <w:rsid w:val="0045390D"/>
    <w:rsid w:val="00454E62"/>
    <w:rsid w:val="004552AC"/>
    <w:rsid w:val="004554CA"/>
    <w:rsid w:val="00456247"/>
    <w:rsid w:val="00456994"/>
    <w:rsid w:val="00456C16"/>
    <w:rsid w:val="00456D28"/>
    <w:rsid w:val="00456F21"/>
    <w:rsid w:val="0045746C"/>
    <w:rsid w:val="004577F3"/>
    <w:rsid w:val="004600F5"/>
    <w:rsid w:val="00460282"/>
    <w:rsid w:val="00460893"/>
    <w:rsid w:val="004625A8"/>
    <w:rsid w:val="00462F5E"/>
    <w:rsid w:val="004640D5"/>
    <w:rsid w:val="00464F0B"/>
    <w:rsid w:val="004661D1"/>
    <w:rsid w:val="004663E4"/>
    <w:rsid w:val="0046697A"/>
    <w:rsid w:val="004673C6"/>
    <w:rsid w:val="00467C17"/>
    <w:rsid w:val="00467F46"/>
    <w:rsid w:val="004703E4"/>
    <w:rsid w:val="004706B2"/>
    <w:rsid w:val="00470E87"/>
    <w:rsid w:val="00471F52"/>
    <w:rsid w:val="004729F4"/>
    <w:rsid w:val="0047315E"/>
    <w:rsid w:val="00474122"/>
    <w:rsid w:val="004746E8"/>
    <w:rsid w:val="004749F9"/>
    <w:rsid w:val="00474C13"/>
    <w:rsid w:val="00475588"/>
    <w:rsid w:val="00476508"/>
    <w:rsid w:val="00476DFB"/>
    <w:rsid w:val="00476E39"/>
    <w:rsid w:val="00476EF4"/>
    <w:rsid w:val="0047703C"/>
    <w:rsid w:val="004775C6"/>
    <w:rsid w:val="00477B3E"/>
    <w:rsid w:val="00480344"/>
    <w:rsid w:val="00480844"/>
    <w:rsid w:val="00480D86"/>
    <w:rsid w:val="004813B1"/>
    <w:rsid w:val="00481870"/>
    <w:rsid w:val="00481BE8"/>
    <w:rsid w:val="00483610"/>
    <w:rsid w:val="00483668"/>
    <w:rsid w:val="00483C06"/>
    <w:rsid w:val="004902DC"/>
    <w:rsid w:val="00490BC6"/>
    <w:rsid w:val="00490C4D"/>
    <w:rsid w:val="0049214A"/>
    <w:rsid w:val="00492390"/>
    <w:rsid w:val="00492622"/>
    <w:rsid w:val="004927FB"/>
    <w:rsid w:val="00492B44"/>
    <w:rsid w:val="004933CB"/>
    <w:rsid w:val="00493956"/>
    <w:rsid w:val="004939D2"/>
    <w:rsid w:val="004947B7"/>
    <w:rsid w:val="00495B45"/>
    <w:rsid w:val="00495BD4"/>
    <w:rsid w:val="004966DF"/>
    <w:rsid w:val="00496742"/>
    <w:rsid w:val="00496D85"/>
    <w:rsid w:val="00496E12"/>
    <w:rsid w:val="0049705D"/>
    <w:rsid w:val="00497226"/>
    <w:rsid w:val="004A04D9"/>
    <w:rsid w:val="004A0615"/>
    <w:rsid w:val="004A085D"/>
    <w:rsid w:val="004A0C36"/>
    <w:rsid w:val="004A148D"/>
    <w:rsid w:val="004A19F2"/>
    <w:rsid w:val="004A31C7"/>
    <w:rsid w:val="004A3580"/>
    <w:rsid w:val="004A3AC9"/>
    <w:rsid w:val="004A4544"/>
    <w:rsid w:val="004A5454"/>
    <w:rsid w:val="004A5AE3"/>
    <w:rsid w:val="004A5EA6"/>
    <w:rsid w:val="004A61B1"/>
    <w:rsid w:val="004A72AA"/>
    <w:rsid w:val="004A7667"/>
    <w:rsid w:val="004A7960"/>
    <w:rsid w:val="004A7B2C"/>
    <w:rsid w:val="004B08A8"/>
    <w:rsid w:val="004B0FBD"/>
    <w:rsid w:val="004B1BFB"/>
    <w:rsid w:val="004B285F"/>
    <w:rsid w:val="004B3555"/>
    <w:rsid w:val="004B4115"/>
    <w:rsid w:val="004B4420"/>
    <w:rsid w:val="004B4A31"/>
    <w:rsid w:val="004B5B73"/>
    <w:rsid w:val="004B76E8"/>
    <w:rsid w:val="004B7972"/>
    <w:rsid w:val="004C07AB"/>
    <w:rsid w:val="004C1D93"/>
    <w:rsid w:val="004C2CB0"/>
    <w:rsid w:val="004C2E9B"/>
    <w:rsid w:val="004C48A3"/>
    <w:rsid w:val="004C5209"/>
    <w:rsid w:val="004C54BE"/>
    <w:rsid w:val="004C7096"/>
    <w:rsid w:val="004C7386"/>
    <w:rsid w:val="004C7630"/>
    <w:rsid w:val="004C7BCD"/>
    <w:rsid w:val="004C7C3B"/>
    <w:rsid w:val="004D0BAE"/>
    <w:rsid w:val="004D0EFA"/>
    <w:rsid w:val="004D18AA"/>
    <w:rsid w:val="004D1F9C"/>
    <w:rsid w:val="004D2617"/>
    <w:rsid w:val="004D2F01"/>
    <w:rsid w:val="004D38A2"/>
    <w:rsid w:val="004D4704"/>
    <w:rsid w:val="004D49B7"/>
    <w:rsid w:val="004D563A"/>
    <w:rsid w:val="004D66AB"/>
    <w:rsid w:val="004D695E"/>
    <w:rsid w:val="004D6BC3"/>
    <w:rsid w:val="004D77DC"/>
    <w:rsid w:val="004D7BC0"/>
    <w:rsid w:val="004E0509"/>
    <w:rsid w:val="004E07D7"/>
    <w:rsid w:val="004E0D3B"/>
    <w:rsid w:val="004E1166"/>
    <w:rsid w:val="004E1285"/>
    <w:rsid w:val="004E1366"/>
    <w:rsid w:val="004E23E3"/>
    <w:rsid w:val="004E29A5"/>
    <w:rsid w:val="004E2AB1"/>
    <w:rsid w:val="004E2CD7"/>
    <w:rsid w:val="004E2D23"/>
    <w:rsid w:val="004E306D"/>
    <w:rsid w:val="004E46AA"/>
    <w:rsid w:val="004E4B8A"/>
    <w:rsid w:val="004E4F75"/>
    <w:rsid w:val="004E58FF"/>
    <w:rsid w:val="004E68F5"/>
    <w:rsid w:val="004E7024"/>
    <w:rsid w:val="004E704B"/>
    <w:rsid w:val="004E70CF"/>
    <w:rsid w:val="004E720C"/>
    <w:rsid w:val="004E7BED"/>
    <w:rsid w:val="004F17B5"/>
    <w:rsid w:val="004F2F44"/>
    <w:rsid w:val="004F337D"/>
    <w:rsid w:val="004F3CCE"/>
    <w:rsid w:val="004F4396"/>
    <w:rsid w:val="004F5CE9"/>
    <w:rsid w:val="004F7075"/>
    <w:rsid w:val="004F771F"/>
    <w:rsid w:val="004F7DBF"/>
    <w:rsid w:val="004F7E97"/>
    <w:rsid w:val="005003D5"/>
    <w:rsid w:val="00500AC2"/>
    <w:rsid w:val="00500FE0"/>
    <w:rsid w:val="0050123F"/>
    <w:rsid w:val="00501752"/>
    <w:rsid w:val="00501F85"/>
    <w:rsid w:val="005024A2"/>
    <w:rsid w:val="00502FEA"/>
    <w:rsid w:val="00503723"/>
    <w:rsid w:val="00504A6E"/>
    <w:rsid w:val="0050546F"/>
    <w:rsid w:val="00505576"/>
    <w:rsid w:val="0050557C"/>
    <w:rsid w:val="00506147"/>
    <w:rsid w:val="00506DFE"/>
    <w:rsid w:val="005077AB"/>
    <w:rsid w:val="0051052D"/>
    <w:rsid w:val="0051113E"/>
    <w:rsid w:val="005118FA"/>
    <w:rsid w:val="00511C59"/>
    <w:rsid w:val="0051290B"/>
    <w:rsid w:val="00512B59"/>
    <w:rsid w:val="00514A1D"/>
    <w:rsid w:val="00515E40"/>
    <w:rsid w:val="00517EB3"/>
    <w:rsid w:val="005200B5"/>
    <w:rsid w:val="00520328"/>
    <w:rsid w:val="005203A7"/>
    <w:rsid w:val="00521264"/>
    <w:rsid w:val="00521459"/>
    <w:rsid w:val="00521844"/>
    <w:rsid w:val="00521E9D"/>
    <w:rsid w:val="005222E6"/>
    <w:rsid w:val="00522591"/>
    <w:rsid w:val="0052314E"/>
    <w:rsid w:val="005234CB"/>
    <w:rsid w:val="00524A50"/>
    <w:rsid w:val="00524D36"/>
    <w:rsid w:val="00525658"/>
    <w:rsid w:val="00525F70"/>
    <w:rsid w:val="00527151"/>
    <w:rsid w:val="005278AE"/>
    <w:rsid w:val="00527D8D"/>
    <w:rsid w:val="00530739"/>
    <w:rsid w:val="00530A11"/>
    <w:rsid w:val="005325AE"/>
    <w:rsid w:val="00533431"/>
    <w:rsid w:val="00533CD7"/>
    <w:rsid w:val="005340CF"/>
    <w:rsid w:val="005342CF"/>
    <w:rsid w:val="00535C9B"/>
    <w:rsid w:val="005363E3"/>
    <w:rsid w:val="005407AA"/>
    <w:rsid w:val="00540B4F"/>
    <w:rsid w:val="00540CF7"/>
    <w:rsid w:val="00540EC2"/>
    <w:rsid w:val="0054129A"/>
    <w:rsid w:val="005415B6"/>
    <w:rsid w:val="0054199C"/>
    <w:rsid w:val="00541D96"/>
    <w:rsid w:val="00542527"/>
    <w:rsid w:val="00542657"/>
    <w:rsid w:val="00543326"/>
    <w:rsid w:val="00543430"/>
    <w:rsid w:val="00543449"/>
    <w:rsid w:val="00543D60"/>
    <w:rsid w:val="00543D65"/>
    <w:rsid w:val="00544631"/>
    <w:rsid w:val="00544BF4"/>
    <w:rsid w:val="00545B8B"/>
    <w:rsid w:val="00545F2C"/>
    <w:rsid w:val="00546682"/>
    <w:rsid w:val="00547140"/>
    <w:rsid w:val="0054714E"/>
    <w:rsid w:val="00547432"/>
    <w:rsid w:val="00547B02"/>
    <w:rsid w:val="00547F31"/>
    <w:rsid w:val="00550B20"/>
    <w:rsid w:val="00550CA8"/>
    <w:rsid w:val="00551409"/>
    <w:rsid w:val="00551C8B"/>
    <w:rsid w:val="0055271F"/>
    <w:rsid w:val="00553004"/>
    <w:rsid w:val="00554443"/>
    <w:rsid w:val="00554AC5"/>
    <w:rsid w:val="00555C53"/>
    <w:rsid w:val="00555DDA"/>
    <w:rsid w:val="005575B0"/>
    <w:rsid w:val="005575E0"/>
    <w:rsid w:val="00560355"/>
    <w:rsid w:val="00561386"/>
    <w:rsid w:val="0056256B"/>
    <w:rsid w:val="00563100"/>
    <w:rsid w:val="005634F4"/>
    <w:rsid w:val="00563647"/>
    <w:rsid w:val="005649D0"/>
    <w:rsid w:val="0056541B"/>
    <w:rsid w:val="005668FD"/>
    <w:rsid w:val="00567309"/>
    <w:rsid w:val="005678EA"/>
    <w:rsid w:val="00567B83"/>
    <w:rsid w:val="00567D64"/>
    <w:rsid w:val="005709F3"/>
    <w:rsid w:val="00570F00"/>
    <w:rsid w:val="005715BD"/>
    <w:rsid w:val="00571DDB"/>
    <w:rsid w:val="00571E81"/>
    <w:rsid w:val="00572158"/>
    <w:rsid w:val="00572701"/>
    <w:rsid w:val="0057296B"/>
    <w:rsid w:val="00573144"/>
    <w:rsid w:val="005735B3"/>
    <w:rsid w:val="00573DC8"/>
    <w:rsid w:val="00573E7E"/>
    <w:rsid w:val="00573ED9"/>
    <w:rsid w:val="0057478F"/>
    <w:rsid w:val="0057530B"/>
    <w:rsid w:val="005757EB"/>
    <w:rsid w:val="00576D6D"/>
    <w:rsid w:val="005774C8"/>
    <w:rsid w:val="00577976"/>
    <w:rsid w:val="00577C76"/>
    <w:rsid w:val="00577E28"/>
    <w:rsid w:val="00577EC2"/>
    <w:rsid w:val="005802E2"/>
    <w:rsid w:val="00580DAC"/>
    <w:rsid w:val="00581456"/>
    <w:rsid w:val="005817BA"/>
    <w:rsid w:val="00582A37"/>
    <w:rsid w:val="00582CEA"/>
    <w:rsid w:val="00582EEF"/>
    <w:rsid w:val="00583A01"/>
    <w:rsid w:val="00583BB8"/>
    <w:rsid w:val="00583D43"/>
    <w:rsid w:val="005842A5"/>
    <w:rsid w:val="0058631F"/>
    <w:rsid w:val="005866C3"/>
    <w:rsid w:val="00586914"/>
    <w:rsid w:val="0058797B"/>
    <w:rsid w:val="005903AD"/>
    <w:rsid w:val="005904C4"/>
    <w:rsid w:val="005904F4"/>
    <w:rsid w:val="00590A1D"/>
    <w:rsid w:val="00590F99"/>
    <w:rsid w:val="00591315"/>
    <w:rsid w:val="00592409"/>
    <w:rsid w:val="005929DF"/>
    <w:rsid w:val="00592B65"/>
    <w:rsid w:val="00592F1E"/>
    <w:rsid w:val="005934E4"/>
    <w:rsid w:val="00593505"/>
    <w:rsid w:val="00593973"/>
    <w:rsid w:val="005942D4"/>
    <w:rsid w:val="0059481F"/>
    <w:rsid w:val="005948CE"/>
    <w:rsid w:val="00595525"/>
    <w:rsid w:val="00595B33"/>
    <w:rsid w:val="00596753"/>
    <w:rsid w:val="005A03F6"/>
    <w:rsid w:val="005A1EF6"/>
    <w:rsid w:val="005A1FF4"/>
    <w:rsid w:val="005A242A"/>
    <w:rsid w:val="005A2D70"/>
    <w:rsid w:val="005A3A7C"/>
    <w:rsid w:val="005A3FAF"/>
    <w:rsid w:val="005A42F3"/>
    <w:rsid w:val="005A4CA1"/>
    <w:rsid w:val="005A56AE"/>
    <w:rsid w:val="005A6BB0"/>
    <w:rsid w:val="005B0361"/>
    <w:rsid w:val="005B0B21"/>
    <w:rsid w:val="005B1C82"/>
    <w:rsid w:val="005B375D"/>
    <w:rsid w:val="005B3C7C"/>
    <w:rsid w:val="005B43D5"/>
    <w:rsid w:val="005B4E8C"/>
    <w:rsid w:val="005B5492"/>
    <w:rsid w:val="005B5E5A"/>
    <w:rsid w:val="005B7970"/>
    <w:rsid w:val="005C02F2"/>
    <w:rsid w:val="005C033A"/>
    <w:rsid w:val="005C0E33"/>
    <w:rsid w:val="005C29DF"/>
    <w:rsid w:val="005C2B84"/>
    <w:rsid w:val="005C42E2"/>
    <w:rsid w:val="005C4738"/>
    <w:rsid w:val="005C53AE"/>
    <w:rsid w:val="005C7012"/>
    <w:rsid w:val="005C7222"/>
    <w:rsid w:val="005C728B"/>
    <w:rsid w:val="005C72D8"/>
    <w:rsid w:val="005C735C"/>
    <w:rsid w:val="005C7362"/>
    <w:rsid w:val="005D0B81"/>
    <w:rsid w:val="005D0F03"/>
    <w:rsid w:val="005D1B35"/>
    <w:rsid w:val="005D1F0C"/>
    <w:rsid w:val="005D28B6"/>
    <w:rsid w:val="005D3A1C"/>
    <w:rsid w:val="005D41B2"/>
    <w:rsid w:val="005D65E4"/>
    <w:rsid w:val="005D7103"/>
    <w:rsid w:val="005D7344"/>
    <w:rsid w:val="005D78BB"/>
    <w:rsid w:val="005D7957"/>
    <w:rsid w:val="005D7CE8"/>
    <w:rsid w:val="005E00C3"/>
    <w:rsid w:val="005E1794"/>
    <w:rsid w:val="005E3276"/>
    <w:rsid w:val="005E35F8"/>
    <w:rsid w:val="005E3FB1"/>
    <w:rsid w:val="005E6747"/>
    <w:rsid w:val="005F014F"/>
    <w:rsid w:val="005F06D0"/>
    <w:rsid w:val="005F15A1"/>
    <w:rsid w:val="005F1832"/>
    <w:rsid w:val="005F1884"/>
    <w:rsid w:val="005F3928"/>
    <w:rsid w:val="005F48E2"/>
    <w:rsid w:val="005F5452"/>
    <w:rsid w:val="005F64BE"/>
    <w:rsid w:val="005F65AC"/>
    <w:rsid w:val="005F678B"/>
    <w:rsid w:val="005F7A48"/>
    <w:rsid w:val="005F7AA4"/>
    <w:rsid w:val="005F7ABE"/>
    <w:rsid w:val="006004C0"/>
    <w:rsid w:val="00600C24"/>
    <w:rsid w:val="00600EF1"/>
    <w:rsid w:val="0060156D"/>
    <w:rsid w:val="0060194C"/>
    <w:rsid w:val="00602753"/>
    <w:rsid w:val="0060382F"/>
    <w:rsid w:val="00604572"/>
    <w:rsid w:val="006051FA"/>
    <w:rsid w:val="006055DD"/>
    <w:rsid w:val="00606202"/>
    <w:rsid w:val="00606BE1"/>
    <w:rsid w:val="00606C7D"/>
    <w:rsid w:val="006075B2"/>
    <w:rsid w:val="0060760B"/>
    <w:rsid w:val="00607F73"/>
    <w:rsid w:val="00611485"/>
    <w:rsid w:val="00611581"/>
    <w:rsid w:val="00611A02"/>
    <w:rsid w:val="00611F00"/>
    <w:rsid w:val="00612644"/>
    <w:rsid w:val="00613628"/>
    <w:rsid w:val="00613635"/>
    <w:rsid w:val="00613887"/>
    <w:rsid w:val="006139C9"/>
    <w:rsid w:val="006153E7"/>
    <w:rsid w:val="006161A0"/>
    <w:rsid w:val="006162EB"/>
    <w:rsid w:val="006165E5"/>
    <w:rsid w:val="006171C7"/>
    <w:rsid w:val="0062003C"/>
    <w:rsid w:val="0062046B"/>
    <w:rsid w:val="00620B75"/>
    <w:rsid w:val="0062227D"/>
    <w:rsid w:val="006226C9"/>
    <w:rsid w:val="00622873"/>
    <w:rsid w:val="006234B7"/>
    <w:rsid w:val="00623570"/>
    <w:rsid w:val="00623945"/>
    <w:rsid w:val="00623CB2"/>
    <w:rsid w:val="0062406C"/>
    <w:rsid w:val="0062531F"/>
    <w:rsid w:val="00625D19"/>
    <w:rsid w:val="0062719A"/>
    <w:rsid w:val="0062720F"/>
    <w:rsid w:val="00627487"/>
    <w:rsid w:val="00630C59"/>
    <w:rsid w:val="006310E2"/>
    <w:rsid w:val="00631F62"/>
    <w:rsid w:val="0063250E"/>
    <w:rsid w:val="00633468"/>
    <w:rsid w:val="00633F60"/>
    <w:rsid w:val="006346C2"/>
    <w:rsid w:val="0063490C"/>
    <w:rsid w:val="00634967"/>
    <w:rsid w:val="00635219"/>
    <w:rsid w:val="00635D8C"/>
    <w:rsid w:val="006361C0"/>
    <w:rsid w:val="00636344"/>
    <w:rsid w:val="00636392"/>
    <w:rsid w:val="00636F1D"/>
    <w:rsid w:val="00637161"/>
    <w:rsid w:val="00637E65"/>
    <w:rsid w:val="00640271"/>
    <w:rsid w:val="006409CA"/>
    <w:rsid w:val="00640C0F"/>
    <w:rsid w:val="0064109E"/>
    <w:rsid w:val="0064184A"/>
    <w:rsid w:val="00641AE5"/>
    <w:rsid w:val="00641C67"/>
    <w:rsid w:val="00642860"/>
    <w:rsid w:val="00642886"/>
    <w:rsid w:val="00642887"/>
    <w:rsid w:val="00642996"/>
    <w:rsid w:val="00642B86"/>
    <w:rsid w:val="00643080"/>
    <w:rsid w:val="006434BA"/>
    <w:rsid w:val="00643BDC"/>
    <w:rsid w:val="00643EDC"/>
    <w:rsid w:val="006440FF"/>
    <w:rsid w:val="00644EA2"/>
    <w:rsid w:val="0064525B"/>
    <w:rsid w:val="00647034"/>
    <w:rsid w:val="00647E07"/>
    <w:rsid w:val="00650389"/>
    <w:rsid w:val="00650B82"/>
    <w:rsid w:val="00651455"/>
    <w:rsid w:val="006518F0"/>
    <w:rsid w:val="0065192A"/>
    <w:rsid w:val="00652156"/>
    <w:rsid w:val="006524CC"/>
    <w:rsid w:val="00652595"/>
    <w:rsid w:val="0065317A"/>
    <w:rsid w:val="00653DD6"/>
    <w:rsid w:val="00654B32"/>
    <w:rsid w:val="00654D47"/>
    <w:rsid w:val="00654EFC"/>
    <w:rsid w:val="006552F0"/>
    <w:rsid w:val="006553D8"/>
    <w:rsid w:val="006561DB"/>
    <w:rsid w:val="0065698D"/>
    <w:rsid w:val="006578FD"/>
    <w:rsid w:val="00657DB1"/>
    <w:rsid w:val="00657E3C"/>
    <w:rsid w:val="00657F74"/>
    <w:rsid w:val="00661C5D"/>
    <w:rsid w:val="00662312"/>
    <w:rsid w:val="00662932"/>
    <w:rsid w:val="006630B6"/>
    <w:rsid w:val="006632B7"/>
    <w:rsid w:val="0066388A"/>
    <w:rsid w:val="00666641"/>
    <w:rsid w:val="00667298"/>
    <w:rsid w:val="00667A80"/>
    <w:rsid w:val="00667B30"/>
    <w:rsid w:val="00671717"/>
    <w:rsid w:val="006729E7"/>
    <w:rsid w:val="00672BA6"/>
    <w:rsid w:val="00673C19"/>
    <w:rsid w:val="00673DCA"/>
    <w:rsid w:val="00673FCF"/>
    <w:rsid w:val="00674103"/>
    <w:rsid w:val="00674B8A"/>
    <w:rsid w:val="00675CDB"/>
    <w:rsid w:val="00676C9E"/>
    <w:rsid w:val="00676EFD"/>
    <w:rsid w:val="006774A7"/>
    <w:rsid w:val="006775C3"/>
    <w:rsid w:val="00677D4E"/>
    <w:rsid w:val="00680182"/>
    <w:rsid w:val="00680649"/>
    <w:rsid w:val="006806DC"/>
    <w:rsid w:val="00681FA6"/>
    <w:rsid w:val="00681FE2"/>
    <w:rsid w:val="00683A98"/>
    <w:rsid w:val="00683BAF"/>
    <w:rsid w:val="00684347"/>
    <w:rsid w:val="00684384"/>
    <w:rsid w:val="006846A9"/>
    <w:rsid w:val="00684B5A"/>
    <w:rsid w:val="00684F62"/>
    <w:rsid w:val="00685824"/>
    <w:rsid w:val="0068779A"/>
    <w:rsid w:val="00687B04"/>
    <w:rsid w:val="006907D6"/>
    <w:rsid w:val="00690AD6"/>
    <w:rsid w:val="00690B96"/>
    <w:rsid w:val="00690C97"/>
    <w:rsid w:val="00690DED"/>
    <w:rsid w:val="006918E4"/>
    <w:rsid w:val="006934B2"/>
    <w:rsid w:val="00693911"/>
    <w:rsid w:val="00693EE1"/>
    <w:rsid w:val="00694D41"/>
    <w:rsid w:val="0069647A"/>
    <w:rsid w:val="0069671A"/>
    <w:rsid w:val="00696806"/>
    <w:rsid w:val="00696FD8"/>
    <w:rsid w:val="00697920"/>
    <w:rsid w:val="00697C07"/>
    <w:rsid w:val="00697E46"/>
    <w:rsid w:val="006A20F2"/>
    <w:rsid w:val="006A21BE"/>
    <w:rsid w:val="006A223B"/>
    <w:rsid w:val="006A2CAA"/>
    <w:rsid w:val="006A2F8F"/>
    <w:rsid w:val="006A3B02"/>
    <w:rsid w:val="006A3F77"/>
    <w:rsid w:val="006A3F9E"/>
    <w:rsid w:val="006A5865"/>
    <w:rsid w:val="006A58EC"/>
    <w:rsid w:val="006A711E"/>
    <w:rsid w:val="006A76B2"/>
    <w:rsid w:val="006A788C"/>
    <w:rsid w:val="006B0953"/>
    <w:rsid w:val="006B0F6F"/>
    <w:rsid w:val="006B1538"/>
    <w:rsid w:val="006B16A0"/>
    <w:rsid w:val="006B1E78"/>
    <w:rsid w:val="006B3687"/>
    <w:rsid w:val="006B4289"/>
    <w:rsid w:val="006B441B"/>
    <w:rsid w:val="006B4A9B"/>
    <w:rsid w:val="006B5278"/>
    <w:rsid w:val="006B5706"/>
    <w:rsid w:val="006B5EDB"/>
    <w:rsid w:val="006B6699"/>
    <w:rsid w:val="006B6A89"/>
    <w:rsid w:val="006B6D2E"/>
    <w:rsid w:val="006B774D"/>
    <w:rsid w:val="006B7D89"/>
    <w:rsid w:val="006B7F3D"/>
    <w:rsid w:val="006C019A"/>
    <w:rsid w:val="006C10C0"/>
    <w:rsid w:val="006C1D6A"/>
    <w:rsid w:val="006C2FED"/>
    <w:rsid w:val="006C4F57"/>
    <w:rsid w:val="006C505E"/>
    <w:rsid w:val="006C549A"/>
    <w:rsid w:val="006C57B7"/>
    <w:rsid w:val="006C5FCA"/>
    <w:rsid w:val="006C7815"/>
    <w:rsid w:val="006C7894"/>
    <w:rsid w:val="006C7FA7"/>
    <w:rsid w:val="006D0134"/>
    <w:rsid w:val="006D19AF"/>
    <w:rsid w:val="006D19B2"/>
    <w:rsid w:val="006D21CD"/>
    <w:rsid w:val="006D227C"/>
    <w:rsid w:val="006D29EE"/>
    <w:rsid w:val="006D3F50"/>
    <w:rsid w:val="006D3FD9"/>
    <w:rsid w:val="006D410C"/>
    <w:rsid w:val="006D47F0"/>
    <w:rsid w:val="006D4C7F"/>
    <w:rsid w:val="006D4E37"/>
    <w:rsid w:val="006D585C"/>
    <w:rsid w:val="006D5D68"/>
    <w:rsid w:val="006D5F64"/>
    <w:rsid w:val="006D6613"/>
    <w:rsid w:val="006D7B67"/>
    <w:rsid w:val="006D7C55"/>
    <w:rsid w:val="006D7EBA"/>
    <w:rsid w:val="006E01E1"/>
    <w:rsid w:val="006E0F27"/>
    <w:rsid w:val="006E140A"/>
    <w:rsid w:val="006E3845"/>
    <w:rsid w:val="006E4857"/>
    <w:rsid w:val="006E503E"/>
    <w:rsid w:val="006E50B4"/>
    <w:rsid w:val="006E5BDC"/>
    <w:rsid w:val="006E65DD"/>
    <w:rsid w:val="006E7229"/>
    <w:rsid w:val="006F03D7"/>
    <w:rsid w:val="006F0F46"/>
    <w:rsid w:val="006F125C"/>
    <w:rsid w:val="006F1B80"/>
    <w:rsid w:val="006F1EC4"/>
    <w:rsid w:val="006F28EA"/>
    <w:rsid w:val="006F2D54"/>
    <w:rsid w:val="006F38A9"/>
    <w:rsid w:val="006F406F"/>
    <w:rsid w:val="006F413A"/>
    <w:rsid w:val="006F48EA"/>
    <w:rsid w:val="006F4C9B"/>
    <w:rsid w:val="006F5027"/>
    <w:rsid w:val="006F551A"/>
    <w:rsid w:val="006F63ED"/>
    <w:rsid w:val="006F6ABF"/>
    <w:rsid w:val="006F6E2D"/>
    <w:rsid w:val="006F6ED2"/>
    <w:rsid w:val="006F70FE"/>
    <w:rsid w:val="006F739B"/>
    <w:rsid w:val="006F768F"/>
    <w:rsid w:val="006F78D5"/>
    <w:rsid w:val="006F7CC0"/>
    <w:rsid w:val="006F7D51"/>
    <w:rsid w:val="007001C3"/>
    <w:rsid w:val="00700467"/>
    <w:rsid w:val="007007BB"/>
    <w:rsid w:val="00701EE0"/>
    <w:rsid w:val="00702228"/>
    <w:rsid w:val="00702A84"/>
    <w:rsid w:val="0070305D"/>
    <w:rsid w:val="0070341B"/>
    <w:rsid w:val="007037BE"/>
    <w:rsid w:val="007041E0"/>
    <w:rsid w:val="00704C2D"/>
    <w:rsid w:val="0071166F"/>
    <w:rsid w:val="00711A1B"/>
    <w:rsid w:val="00711D18"/>
    <w:rsid w:val="0071313E"/>
    <w:rsid w:val="00715AE9"/>
    <w:rsid w:val="00717EF1"/>
    <w:rsid w:val="007203C5"/>
    <w:rsid w:val="00720F85"/>
    <w:rsid w:val="007210A7"/>
    <w:rsid w:val="007212FB"/>
    <w:rsid w:val="00721DDF"/>
    <w:rsid w:val="0072215D"/>
    <w:rsid w:val="00722226"/>
    <w:rsid w:val="00722C87"/>
    <w:rsid w:val="007239FF"/>
    <w:rsid w:val="00723C73"/>
    <w:rsid w:val="00724816"/>
    <w:rsid w:val="00724C7F"/>
    <w:rsid w:val="00724EE8"/>
    <w:rsid w:val="00725D8F"/>
    <w:rsid w:val="00726700"/>
    <w:rsid w:val="007268B4"/>
    <w:rsid w:val="00732245"/>
    <w:rsid w:val="00733E48"/>
    <w:rsid w:val="00734464"/>
    <w:rsid w:val="007350C7"/>
    <w:rsid w:val="007358AB"/>
    <w:rsid w:val="00736149"/>
    <w:rsid w:val="007365A7"/>
    <w:rsid w:val="007366BA"/>
    <w:rsid w:val="00737135"/>
    <w:rsid w:val="00737842"/>
    <w:rsid w:val="007379FB"/>
    <w:rsid w:val="0074035F"/>
    <w:rsid w:val="00741406"/>
    <w:rsid w:val="00741681"/>
    <w:rsid w:val="00741EA3"/>
    <w:rsid w:val="00742DCD"/>
    <w:rsid w:val="00742E7A"/>
    <w:rsid w:val="00742E8D"/>
    <w:rsid w:val="00745AF2"/>
    <w:rsid w:val="00746946"/>
    <w:rsid w:val="0074768F"/>
    <w:rsid w:val="00750910"/>
    <w:rsid w:val="00750C08"/>
    <w:rsid w:val="00751140"/>
    <w:rsid w:val="00751795"/>
    <w:rsid w:val="007519B4"/>
    <w:rsid w:val="00751E90"/>
    <w:rsid w:val="007525B6"/>
    <w:rsid w:val="00754954"/>
    <w:rsid w:val="007556EB"/>
    <w:rsid w:val="007578EC"/>
    <w:rsid w:val="00760222"/>
    <w:rsid w:val="00760D80"/>
    <w:rsid w:val="007614AF"/>
    <w:rsid w:val="00762B23"/>
    <w:rsid w:val="00762EC1"/>
    <w:rsid w:val="007631F9"/>
    <w:rsid w:val="00763390"/>
    <w:rsid w:val="00763409"/>
    <w:rsid w:val="00763AEB"/>
    <w:rsid w:val="00763CA9"/>
    <w:rsid w:val="007659FF"/>
    <w:rsid w:val="00765F0D"/>
    <w:rsid w:val="00765F1E"/>
    <w:rsid w:val="00766223"/>
    <w:rsid w:val="00766561"/>
    <w:rsid w:val="00767184"/>
    <w:rsid w:val="0076755D"/>
    <w:rsid w:val="00767651"/>
    <w:rsid w:val="0077099A"/>
    <w:rsid w:val="00770E4F"/>
    <w:rsid w:val="0077171A"/>
    <w:rsid w:val="00773082"/>
    <w:rsid w:val="00774701"/>
    <w:rsid w:val="00774EB6"/>
    <w:rsid w:val="00775254"/>
    <w:rsid w:val="00775C30"/>
    <w:rsid w:val="0077615E"/>
    <w:rsid w:val="00776881"/>
    <w:rsid w:val="00776D24"/>
    <w:rsid w:val="00780053"/>
    <w:rsid w:val="00780723"/>
    <w:rsid w:val="0078077A"/>
    <w:rsid w:val="007808A5"/>
    <w:rsid w:val="00780954"/>
    <w:rsid w:val="007810C6"/>
    <w:rsid w:val="00781DF8"/>
    <w:rsid w:val="00783895"/>
    <w:rsid w:val="00783E0C"/>
    <w:rsid w:val="00783EC1"/>
    <w:rsid w:val="00784139"/>
    <w:rsid w:val="007849DB"/>
    <w:rsid w:val="00784DD7"/>
    <w:rsid w:val="0078549A"/>
    <w:rsid w:val="007859D4"/>
    <w:rsid w:val="0078672E"/>
    <w:rsid w:val="007879AD"/>
    <w:rsid w:val="00787CCF"/>
    <w:rsid w:val="007909BE"/>
    <w:rsid w:val="00790BB2"/>
    <w:rsid w:val="007917CE"/>
    <w:rsid w:val="007925CD"/>
    <w:rsid w:val="007934E2"/>
    <w:rsid w:val="0079394D"/>
    <w:rsid w:val="00794AA7"/>
    <w:rsid w:val="00794C68"/>
    <w:rsid w:val="00795B30"/>
    <w:rsid w:val="007964AB"/>
    <w:rsid w:val="007968F8"/>
    <w:rsid w:val="00796E0E"/>
    <w:rsid w:val="00797686"/>
    <w:rsid w:val="00797FD8"/>
    <w:rsid w:val="007A1023"/>
    <w:rsid w:val="007A11F2"/>
    <w:rsid w:val="007A12B6"/>
    <w:rsid w:val="007A15FD"/>
    <w:rsid w:val="007A1895"/>
    <w:rsid w:val="007A248C"/>
    <w:rsid w:val="007A28FF"/>
    <w:rsid w:val="007A3ECD"/>
    <w:rsid w:val="007A443E"/>
    <w:rsid w:val="007A47D6"/>
    <w:rsid w:val="007A5BE7"/>
    <w:rsid w:val="007A5D97"/>
    <w:rsid w:val="007A654C"/>
    <w:rsid w:val="007A6963"/>
    <w:rsid w:val="007A7152"/>
    <w:rsid w:val="007B043A"/>
    <w:rsid w:val="007B0AB4"/>
    <w:rsid w:val="007B1613"/>
    <w:rsid w:val="007B18E3"/>
    <w:rsid w:val="007B190D"/>
    <w:rsid w:val="007B21AD"/>
    <w:rsid w:val="007B2791"/>
    <w:rsid w:val="007B2BD5"/>
    <w:rsid w:val="007B312D"/>
    <w:rsid w:val="007B345F"/>
    <w:rsid w:val="007B356C"/>
    <w:rsid w:val="007B3960"/>
    <w:rsid w:val="007B5015"/>
    <w:rsid w:val="007B582A"/>
    <w:rsid w:val="007B5A5A"/>
    <w:rsid w:val="007B6546"/>
    <w:rsid w:val="007B6AFA"/>
    <w:rsid w:val="007B6B7A"/>
    <w:rsid w:val="007B7A48"/>
    <w:rsid w:val="007C0898"/>
    <w:rsid w:val="007C12AD"/>
    <w:rsid w:val="007C2B74"/>
    <w:rsid w:val="007C2BF4"/>
    <w:rsid w:val="007C3734"/>
    <w:rsid w:val="007C4541"/>
    <w:rsid w:val="007C46AF"/>
    <w:rsid w:val="007C4868"/>
    <w:rsid w:val="007C496C"/>
    <w:rsid w:val="007C4C20"/>
    <w:rsid w:val="007C5DBE"/>
    <w:rsid w:val="007C7050"/>
    <w:rsid w:val="007D008B"/>
    <w:rsid w:val="007D01B2"/>
    <w:rsid w:val="007D026F"/>
    <w:rsid w:val="007D06FE"/>
    <w:rsid w:val="007D16D4"/>
    <w:rsid w:val="007D2507"/>
    <w:rsid w:val="007D35B5"/>
    <w:rsid w:val="007D3B0A"/>
    <w:rsid w:val="007D4581"/>
    <w:rsid w:val="007D45F2"/>
    <w:rsid w:val="007D4D45"/>
    <w:rsid w:val="007D4F92"/>
    <w:rsid w:val="007D5254"/>
    <w:rsid w:val="007D52AA"/>
    <w:rsid w:val="007D55D3"/>
    <w:rsid w:val="007D5903"/>
    <w:rsid w:val="007D5E27"/>
    <w:rsid w:val="007D5F64"/>
    <w:rsid w:val="007D6CA0"/>
    <w:rsid w:val="007E0C5E"/>
    <w:rsid w:val="007E0DED"/>
    <w:rsid w:val="007E2131"/>
    <w:rsid w:val="007E3248"/>
    <w:rsid w:val="007E364E"/>
    <w:rsid w:val="007E3EC4"/>
    <w:rsid w:val="007E4039"/>
    <w:rsid w:val="007E4ABC"/>
    <w:rsid w:val="007E4C41"/>
    <w:rsid w:val="007E4E69"/>
    <w:rsid w:val="007E5166"/>
    <w:rsid w:val="007E62AF"/>
    <w:rsid w:val="007E66D9"/>
    <w:rsid w:val="007E6FAB"/>
    <w:rsid w:val="007E71E6"/>
    <w:rsid w:val="007E7645"/>
    <w:rsid w:val="007E766E"/>
    <w:rsid w:val="007F04D6"/>
    <w:rsid w:val="007F0EDE"/>
    <w:rsid w:val="007F1314"/>
    <w:rsid w:val="007F14B5"/>
    <w:rsid w:val="007F16FA"/>
    <w:rsid w:val="007F19CD"/>
    <w:rsid w:val="007F230E"/>
    <w:rsid w:val="007F28D7"/>
    <w:rsid w:val="007F2FC8"/>
    <w:rsid w:val="007F315B"/>
    <w:rsid w:val="007F3209"/>
    <w:rsid w:val="007F5541"/>
    <w:rsid w:val="007F6A61"/>
    <w:rsid w:val="007F6D08"/>
    <w:rsid w:val="007F7065"/>
    <w:rsid w:val="007F7346"/>
    <w:rsid w:val="007F7924"/>
    <w:rsid w:val="007F79D1"/>
    <w:rsid w:val="0080033B"/>
    <w:rsid w:val="0080055E"/>
    <w:rsid w:val="008008A3"/>
    <w:rsid w:val="00800A46"/>
    <w:rsid w:val="00800A61"/>
    <w:rsid w:val="00800F52"/>
    <w:rsid w:val="008016AB"/>
    <w:rsid w:val="008029A3"/>
    <w:rsid w:val="008039D5"/>
    <w:rsid w:val="008041B5"/>
    <w:rsid w:val="008045C4"/>
    <w:rsid w:val="00804713"/>
    <w:rsid w:val="00804956"/>
    <w:rsid w:val="00804C8D"/>
    <w:rsid w:val="00804EEE"/>
    <w:rsid w:val="0080564A"/>
    <w:rsid w:val="0080598D"/>
    <w:rsid w:val="00806BA5"/>
    <w:rsid w:val="008071A9"/>
    <w:rsid w:val="00810BBF"/>
    <w:rsid w:val="00810C92"/>
    <w:rsid w:val="00811117"/>
    <w:rsid w:val="0081141B"/>
    <w:rsid w:val="00811A04"/>
    <w:rsid w:val="00811C84"/>
    <w:rsid w:val="00811D19"/>
    <w:rsid w:val="00812695"/>
    <w:rsid w:val="0081279C"/>
    <w:rsid w:val="00812BE4"/>
    <w:rsid w:val="00812F58"/>
    <w:rsid w:val="00813176"/>
    <w:rsid w:val="00813482"/>
    <w:rsid w:val="00814116"/>
    <w:rsid w:val="0081520F"/>
    <w:rsid w:val="00816CEF"/>
    <w:rsid w:val="00816D66"/>
    <w:rsid w:val="00817E41"/>
    <w:rsid w:val="00820A6D"/>
    <w:rsid w:val="00820AB4"/>
    <w:rsid w:val="00821042"/>
    <w:rsid w:val="008210CE"/>
    <w:rsid w:val="008214C6"/>
    <w:rsid w:val="00821CA9"/>
    <w:rsid w:val="0082223D"/>
    <w:rsid w:val="00822692"/>
    <w:rsid w:val="00822721"/>
    <w:rsid w:val="00822BCB"/>
    <w:rsid w:val="00822EDE"/>
    <w:rsid w:val="00822FCE"/>
    <w:rsid w:val="0082389F"/>
    <w:rsid w:val="00823F1A"/>
    <w:rsid w:val="00824699"/>
    <w:rsid w:val="00824A7B"/>
    <w:rsid w:val="008252E0"/>
    <w:rsid w:val="00825A82"/>
    <w:rsid w:val="00826D91"/>
    <w:rsid w:val="008273AF"/>
    <w:rsid w:val="008275C8"/>
    <w:rsid w:val="00827A99"/>
    <w:rsid w:val="00830AA8"/>
    <w:rsid w:val="00830B59"/>
    <w:rsid w:val="00830EA2"/>
    <w:rsid w:val="00831143"/>
    <w:rsid w:val="00832412"/>
    <w:rsid w:val="0083258C"/>
    <w:rsid w:val="008329A2"/>
    <w:rsid w:val="0083314E"/>
    <w:rsid w:val="00833E1D"/>
    <w:rsid w:val="00834330"/>
    <w:rsid w:val="00834618"/>
    <w:rsid w:val="00834DF0"/>
    <w:rsid w:val="0083582C"/>
    <w:rsid w:val="008359FC"/>
    <w:rsid w:val="0083714B"/>
    <w:rsid w:val="00840EEF"/>
    <w:rsid w:val="008411ED"/>
    <w:rsid w:val="00842B53"/>
    <w:rsid w:val="00843043"/>
    <w:rsid w:val="00843228"/>
    <w:rsid w:val="008440D8"/>
    <w:rsid w:val="00844C7E"/>
    <w:rsid w:val="0084529F"/>
    <w:rsid w:val="00846523"/>
    <w:rsid w:val="00846680"/>
    <w:rsid w:val="00847A33"/>
    <w:rsid w:val="008506AA"/>
    <w:rsid w:val="00851072"/>
    <w:rsid w:val="00851A91"/>
    <w:rsid w:val="00851AE1"/>
    <w:rsid w:val="00852751"/>
    <w:rsid w:val="00853EB7"/>
    <w:rsid w:val="008549C9"/>
    <w:rsid w:val="008549F2"/>
    <w:rsid w:val="00854BDE"/>
    <w:rsid w:val="00854E7E"/>
    <w:rsid w:val="00854FB1"/>
    <w:rsid w:val="00855FC8"/>
    <w:rsid w:val="00856081"/>
    <w:rsid w:val="00856E10"/>
    <w:rsid w:val="00856F15"/>
    <w:rsid w:val="008579DC"/>
    <w:rsid w:val="00857F95"/>
    <w:rsid w:val="008610D5"/>
    <w:rsid w:val="00861314"/>
    <w:rsid w:val="00861C0F"/>
    <w:rsid w:val="0086251B"/>
    <w:rsid w:val="00862CDC"/>
    <w:rsid w:val="008632AA"/>
    <w:rsid w:val="00863363"/>
    <w:rsid w:val="00863801"/>
    <w:rsid w:val="00863B12"/>
    <w:rsid w:val="00864475"/>
    <w:rsid w:val="00864933"/>
    <w:rsid w:val="00864F46"/>
    <w:rsid w:val="008657B5"/>
    <w:rsid w:val="008658D9"/>
    <w:rsid w:val="00866648"/>
    <w:rsid w:val="008700B0"/>
    <w:rsid w:val="008700D3"/>
    <w:rsid w:val="008700FC"/>
    <w:rsid w:val="008705DC"/>
    <w:rsid w:val="00870A96"/>
    <w:rsid w:val="0087252C"/>
    <w:rsid w:val="008729CC"/>
    <w:rsid w:val="008730C1"/>
    <w:rsid w:val="0087421E"/>
    <w:rsid w:val="0087461C"/>
    <w:rsid w:val="008746A5"/>
    <w:rsid w:val="0087502F"/>
    <w:rsid w:val="0087662A"/>
    <w:rsid w:val="0087677E"/>
    <w:rsid w:val="00876D34"/>
    <w:rsid w:val="00876E9A"/>
    <w:rsid w:val="00877222"/>
    <w:rsid w:val="00877511"/>
    <w:rsid w:val="00877998"/>
    <w:rsid w:val="00877C48"/>
    <w:rsid w:val="00877C53"/>
    <w:rsid w:val="0088020E"/>
    <w:rsid w:val="008807FA"/>
    <w:rsid w:val="00880861"/>
    <w:rsid w:val="008820EF"/>
    <w:rsid w:val="00884709"/>
    <w:rsid w:val="00884787"/>
    <w:rsid w:val="008847FC"/>
    <w:rsid w:val="00884AEC"/>
    <w:rsid w:val="00886284"/>
    <w:rsid w:val="008866BC"/>
    <w:rsid w:val="00886F08"/>
    <w:rsid w:val="008879B0"/>
    <w:rsid w:val="00887C01"/>
    <w:rsid w:val="00887C75"/>
    <w:rsid w:val="00890E16"/>
    <w:rsid w:val="0089121A"/>
    <w:rsid w:val="0089124C"/>
    <w:rsid w:val="008917B2"/>
    <w:rsid w:val="008919B8"/>
    <w:rsid w:val="00891C3B"/>
    <w:rsid w:val="00892C16"/>
    <w:rsid w:val="0089339C"/>
    <w:rsid w:val="00894B87"/>
    <w:rsid w:val="00894E39"/>
    <w:rsid w:val="00894FC3"/>
    <w:rsid w:val="0089556C"/>
    <w:rsid w:val="00895B2A"/>
    <w:rsid w:val="008978EB"/>
    <w:rsid w:val="00897E81"/>
    <w:rsid w:val="008A0313"/>
    <w:rsid w:val="008A0564"/>
    <w:rsid w:val="008A0AA9"/>
    <w:rsid w:val="008A134C"/>
    <w:rsid w:val="008A156E"/>
    <w:rsid w:val="008A26FA"/>
    <w:rsid w:val="008A29C0"/>
    <w:rsid w:val="008A2E5D"/>
    <w:rsid w:val="008A3076"/>
    <w:rsid w:val="008A326D"/>
    <w:rsid w:val="008A3CD8"/>
    <w:rsid w:val="008A4204"/>
    <w:rsid w:val="008A4598"/>
    <w:rsid w:val="008A58AA"/>
    <w:rsid w:val="008A5A45"/>
    <w:rsid w:val="008A5E4E"/>
    <w:rsid w:val="008A6068"/>
    <w:rsid w:val="008A6D97"/>
    <w:rsid w:val="008A71C3"/>
    <w:rsid w:val="008B19A1"/>
    <w:rsid w:val="008B3FE1"/>
    <w:rsid w:val="008B4069"/>
    <w:rsid w:val="008B4443"/>
    <w:rsid w:val="008B56E1"/>
    <w:rsid w:val="008B6409"/>
    <w:rsid w:val="008B665A"/>
    <w:rsid w:val="008B6871"/>
    <w:rsid w:val="008B6BEF"/>
    <w:rsid w:val="008B7AF5"/>
    <w:rsid w:val="008C0155"/>
    <w:rsid w:val="008C1814"/>
    <w:rsid w:val="008C1F79"/>
    <w:rsid w:val="008C23B1"/>
    <w:rsid w:val="008C3676"/>
    <w:rsid w:val="008C36E0"/>
    <w:rsid w:val="008C4821"/>
    <w:rsid w:val="008C643F"/>
    <w:rsid w:val="008C6E5A"/>
    <w:rsid w:val="008D0276"/>
    <w:rsid w:val="008D029E"/>
    <w:rsid w:val="008D067C"/>
    <w:rsid w:val="008D07C8"/>
    <w:rsid w:val="008D1BB4"/>
    <w:rsid w:val="008D25A2"/>
    <w:rsid w:val="008D25BD"/>
    <w:rsid w:val="008D4800"/>
    <w:rsid w:val="008D4813"/>
    <w:rsid w:val="008D4F7A"/>
    <w:rsid w:val="008D52C6"/>
    <w:rsid w:val="008D5573"/>
    <w:rsid w:val="008D55F0"/>
    <w:rsid w:val="008D58F5"/>
    <w:rsid w:val="008D60B9"/>
    <w:rsid w:val="008E25E0"/>
    <w:rsid w:val="008E27D1"/>
    <w:rsid w:val="008E3B35"/>
    <w:rsid w:val="008E42C2"/>
    <w:rsid w:val="008E4E5B"/>
    <w:rsid w:val="008E4FFF"/>
    <w:rsid w:val="008E5101"/>
    <w:rsid w:val="008E54AE"/>
    <w:rsid w:val="008E5861"/>
    <w:rsid w:val="008E5B4F"/>
    <w:rsid w:val="008E5BC3"/>
    <w:rsid w:val="008E5E58"/>
    <w:rsid w:val="008E7401"/>
    <w:rsid w:val="008F0814"/>
    <w:rsid w:val="008F0B42"/>
    <w:rsid w:val="008F1918"/>
    <w:rsid w:val="008F26E2"/>
    <w:rsid w:val="008F2B56"/>
    <w:rsid w:val="008F2F4D"/>
    <w:rsid w:val="008F326D"/>
    <w:rsid w:val="008F3D81"/>
    <w:rsid w:val="008F42E9"/>
    <w:rsid w:val="008F43E9"/>
    <w:rsid w:val="008F4485"/>
    <w:rsid w:val="008F45C1"/>
    <w:rsid w:val="008F4E44"/>
    <w:rsid w:val="008F4FC5"/>
    <w:rsid w:val="008F589F"/>
    <w:rsid w:val="008F5BCC"/>
    <w:rsid w:val="008F68B6"/>
    <w:rsid w:val="008F743F"/>
    <w:rsid w:val="0090056C"/>
    <w:rsid w:val="009014D3"/>
    <w:rsid w:val="00901CDA"/>
    <w:rsid w:val="009021DD"/>
    <w:rsid w:val="00902668"/>
    <w:rsid w:val="00902C11"/>
    <w:rsid w:val="00903369"/>
    <w:rsid w:val="009041CA"/>
    <w:rsid w:val="00904AA4"/>
    <w:rsid w:val="00904B2B"/>
    <w:rsid w:val="009056C0"/>
    <w:rsid w:val="00906137"/>
    <w:rsid w:val="00906D10"/>
    <w:rsid w:val="00906F0A"/>
    <w:rsid w:val="009071D3"/>
    <w:rsid w:val="00907633"/>
    <w:rsid w:val="009078F5"/>
    <w:rsid w:val="00907A92"/>
    <w:rsid w:val="009109AA"/>
    <w:rsid w:val="00911119"/>
    <w:rsid w:val="00911705"/>
    <w:rsid w:val="00911E36"/>
    <w:rsid w:val="00912B24"/>
    <w:rsid w:val="00912C3B"/>
    <w:rsid w:val="00912E5F"/>
    <w:rsid w:val="00914A67"/>
    <w:rsid w:val="00914BB0"/>
    <w:rsid w:val="00914D17"/>
    <w:rsid w:val="009154FD"/>
    <w:rsid w:val="009167D1"/>
    <w:rsid w:val="00916982"/>
    <w:rsid w:val="00916A1F"/>
    <w:rsid w:val="00916C90"/>
    <w:rsid w:val="00916CA7"/>
    <w:rsid w:val="00917303"/>
    <w:rsid w:val="009173C5"/>
    <w:rsid w:val="0091756C"/>
    <w:rsid w:val="00920096"/>
    <w:rsid w:val="0092080B"/>
    <w:rsid w:val="00922AA1"/>
    <w:rsid w:val="00922C4B"/>
    <w:rsid w:val="00923308"/>
    <w:rsid w:val="00923540"/>
    <w:rsid w:val="00924257"/>
    <w:rsid w:val="00924498"/>
    <w:rsid w:val="00924A78"/>
    <w:rsid w:val="00925672"/>
    <w:rsid w:val="00925988"/>
    <w:rsid w:val="00925F4F"/>
    <w:rsid w:val="0092608C"/>
    <w:rsid w:val="00926537"/>
    <w:rsid w:val="00926A5D"/>
    <w:rsid w:val="00926D92"/>
    <w:rsid w:val="00927D6F"/>
    <w:rsid w:val="009301E7"/>
    <w:rsid w:val="009309F5"/>
    <w:rsid w:val="00930A73"/>
    <w:rsid w:val="009317DD"/>
    <w:rsid w:val="009319A4"/>
    <w:rsid w:val="00933010"/>
    <w:rsid w:val="009331F9"/>
    <w:rsid w:val="009341ED"/>
    <w:rsid w:val="009343D1"/>
    <w:rsid w:val="009343D2"/>
    <w:rsid w:val="00935769"/>
    <w:rsid w:val="00935A32"/>
    <w:rsid w:val="0093671B"/>
    <w:rsid w:val="0093674F"/>
    <w:rsid w:val="009367B7"/>
    <w:rsid w:val="00936A88"/>
    <w:rsid w:val="00936D2C"/>
    <w:rsid w:val="00936D7E"/>
    <w:rsid w:val="00936E6E"/>
    <w:rsid w:val="00936E9D"/>
    <w:rsid w:val="00936FFB"/>
    <w:rsid w:val="00937B3D"/>
    <w:rsid w:val="00937BC0"/>
    <w:rsid w:val="00937C04"/>
    <w:rsid w:val="0094013E"/>
    <w:rsid w:val="0094019A"/>
    <w:rsid w:val="00940628"/>
    <w:rsid w:val="0094227F"/>
    <w:rsid w:val="0094281C"/>
    <w:rsid w:val="0094358C"/>
    <w:rsid w:val="00943A77"/>
    <w:rsid w:val="00943FC5"/>
    <w:rsid w:val="00944A98"/>
    <w:rsid w:val="00944E53"/>
    <w:rsid w:val="00945D59"/>
    <w:rsid w:val="00946159"/>
    <w:rsid w:val="009467DD"/>
    <w:rsid w:val="00947243"/>
    <w:rsid w:val="00947D4E"/>
    <w:rsid w:val="0095072A"/>
    <w:rsid w:val="009507AD"/>
    <w:rsid w:val="00951D66"/>
    <w:rsid w:val="00951D6D"/>
    <w:rsid w:val="00952233"/>
    <w:rsid w:val="00954910"/>
    <w:rsid w:val="00954EAC"/>
    <w:rsid w:val="009552CD"/>
    <w:rsid w:val="00956046"/>
    <w:rsid w:val="009563D2"/>
    <w:rsid w:val="00957061"/>
    <w:rsid w:val="009572FB"/>
    <w:rsid w:val="009578EC"/>
    <w:rsid w:val="00957E66"/>
    <w:rsid w:val="00960489"/>
    <w:rsid w:val="00960AD4"/>
    <w:rsid w:val="00963370"/>
    <w:rsid w:val="00963A67"/>
    <w:rsid w:val="00963D2F"/>
    <w:rsid w:val="00964B9F"/>
    <w:rsid w:val="00964C39"/>
    <w:rsid w:val="00964D34"/>
    <w:rsid w:val="009651C5"/>
    <w:rsid w:val="00965A7F"/>
    <w:rsid w:val="00965B02"/>
    <w:rsid w:val="00965B5E"/>
    <w:rsid w:val="00965BF0"/>
    <w:rsid w:val="00965FB0"/>
    <w:rsid w:val="00966E1B"/>
    <w:rsid w:val="00967A00"/>
    <w:rsid w:val="00967B47"/>
    <w:rsid w:val="00967F06"/>
    <w:rsid w:val="00967F6A"/>
    <w:rsid w:val="00970B1E"/>
    <w:rsid w:val="00970C76"/>
    <w:rsid w:val="00971717"/>
    <w:rsid w:val="009718F7"/>
    <w:rsid w:val="00972676"/>
    <w:rsid w:val="00972995"/>
    <w:rsid w:val="00972F3B"/>
    <w:rsid w:val="009736E4"/>
    <w:rsid w:val="009739B1"/>
    <w:rsid w:val="00973C73"/>
    <w:rsid w:val="009744EC"/>
    <w:rsid w:val="00974F61"/>
    <w:rsid w:val="00975323"/>
    <w:rsid w:val="0097657C"/>
    <w:rsid w:val="00976EC5"/>
    <w:rsid w:val="009813BF"/>
    <w:rsid w:val="00981860"/>
    <w:rsid w:val="009819F9"/>
    <w:rsid w:val="00982412"/>
    <w:rsid w:val="009827E5"/>
    <w:rsid w:val="00983047"/>
    <w:rsid w:val="009832C7"/>
    <w:rsid w:val="009837C9"/>
    <w:rsid w:val="00983AF7"/>
    <w:rsid w:val="00983E49"/>
    <w:rsid w:val="00983E9D"/>
    <w:rsid w:val="00983F2B"/>
    <w:rsid w:val="009848EB"/>
    <w:rsid w:val="00984FD5"/>
    <w:rsid w:val="009855AD"/>
    <w:rsid w:val="00986289"/>
    <w:rsid w:val="009868DD"/>
    <w:rsid w:val="0098737E"/>
    <w:rsid w:val="00990087"/>
    <w:rsid w:val="009909F5"/>
    <w:rsid w:val="00990F80"/>
    <w:rsid w:val="009923CB"/>
    <w:rsid w:val="0099275B"/>
    <w:rsid w:val="00993FA2"/>
    <w:rsid w:val="00994015"/>
    <w:rsid w:val="00994135"/>
    <w:rsid w:val="00994E64"/>
    <w:rsid w:val="0099574F"/>
    <w:rsid w:val="00995937"/>
    <w:rsid w:val="00995988"/>
    <w:rsid w:val="00995D8F"/>
    <w:rsid w:val="0099609E"/>
    <w:rsid w:val="00996598"/>
    <w:rsid w:val="00996FB1"/>
    <w:rsid w:val="009970A1"/>
    <w:rsid w:val="009978B2"/>
    <w:rsid w:val="009A04FD"/>
    <w:rsid w:val="009A05E2"/>
    <w:rsid w:val="009A1158"/>
    <w:rsid w:val="009A1C68"/>
    <w:rsid w:val="009A2F71"/>
    <w:rsid w:val="009A349B"/>
    <w:rsid w:val="009A4363"/>
    <w:rsid w:val="009A4CCE"/>
    <w:rsid w:val="009A548D"/>
    <w:rsid w:val="009A6606"/>
    <w:rsid w:val="009A7B8A"/>
    <w:rsid w:val="009A7E8E"/>
    <w:rsid w:val="009B0A39"/>
    <w:rsid w:val="009B0DF9"/>
    <w:rsid w:val="009B10C1"/>
    <w:rsid w:val="009B196E"/>
    <w:rsid w:val="009B1B7F"/>
    <w:rsid w:val="009B21EE"/>
    <w:rsid w:val="009B32B3"/>
    <w:rsid w:val="009B4293"/>
    <w:rsid w:val="009B48D2"/>
    <w:rsid w:val="009B4D4F"/>
    <w:rsid w:val="009B5208"/>
    <w:rsid w:val="009B52F9"/>
    <w:rsid w:val="009B56F6"/>
    <w:rsid w:val="009B5B3E"/>
    <w:rsid w:val="009B6371"/>
    <w:rsid w:val="009B6526"/>
    <w:rsid w:val="009B6677"/>
    <w:rsid w:val="009B671F"/>
    <w:rsid w:val="009C0148"/>
    <w:rsid w:val="009C1064"/>
    <w:rsid w:val="009C171A"/>
    <w:rsid w:val="009C22BD"/>
    <w:rsid w:val="009C37BB"/>
    <w:rsid w:val="009C3927"/>
    <w:rsid w:val="009C3C91"/>
    <w:rsid w:val="009C488B"/>
    <w:rsid w:val="009C52F1"/>
    <w:rsid w:val="009C5D12"/>
    <w:rsid w:val="009C6366"/>
    <w:rsid w:val="009C7911"/>
    <w:rsid w:val="009C7985"/>
    <w:rsid w:val="009C79E3"/>
    <w:rsid w:val="009C7CD0"/>
    <w:rsid w:val="009C7DF1"/>
    <w:rsid w:val="009D006D"/>
    <w:rsid w:val="009D042C"/>
    <w:rsid w:val="009D04E6"/>
    <w:rsid w:val="009D063B"/>
    <w:rsid w:val="009D14E8"/>
    <w:rsid w:val="009D18E3"/>
    <w:rsid w:val="009D29C6"/>
    <w:rsid w:val="009D39D0"/>
    <w:rsid w:val="009D3A78"/>
    <w:rsid w:val="009D3EE5"/>
    <w:rsid w:val="009D5089"/>
    <w:rsid w:val="009D5BBB"/>
    <w:rsid w:val="009D6266"/>
    <w:rsid w:val="009D636E"/>
    <w:rsid w:val="009D6DE9"/>
    <w:rsid w:val="009D7022"/>
    <w:rsid w:val="009D7E72"/>
    <w:rsid w:val="009E25BD"/>
    <w:rsid w:val="009E2AC8"/>
    <w:rsid w:val="009E31A0"/>
    <w:rsid w:val="009E3B8D"/>
    <w:rsid w:val="009E3D6D"/>
    <w:rsid w:val="009E41D4"/>
    <w:rsid w:val="009E41DB"/>
    <w:rsid w:val="009E41EE"/>
    <w:rsid w:val="009E43A7"/>
    <w:rsid w:val="009E45C9"/>
    <w:rsid w:val="009E4CA2"/>
    <w:rsid w:val="009E6A92"/>
    <w:rsid w:val="009E78A2"/>
    <w:rsid w:val="009E7FA7"/>
    <w:rsid w:val="009F162A"/>
    <w:rsid w:val="009F20A6"/>
    <w:rsid w:val="009F20E7"/>
    <w:rsid w:val="009F2C8B"/>
    <w:rsid w:val="009F2D55"/>
    <w:rsid w:val="009F308F"/>
    <w:rsid w:val="009F3180"/>
    <w:rsid w:val="009F375A"/>
    <w:rsid w:val="009F4553"/>
    <w:rsid w:val="009F4705"/>
    <w:rsid w:val="009F49B6"/>
    <w:rsid w:val="009F4F23"/>
    <w:rsid w:val="009F5BB5"/>
    <w:rsid w:val="009F620C"/>
    <w:rsid w:val="009F6C6A"/>
    <w:rsid w:val="009F7481"/>
    <w:rsid w:val="00A000E7"/>
    <w:rsid w:val="00A00617"/>
    <w:rsid w:val="00A00CFB"/>
    <w:rsid w:val="00A011F4"/>
    <w:rsid w:val="00A017BD"/>
    <w:rsid w:val="00A023D1"/>
    <w:rsid w:val="00A0244D"/>
    <w:rsid w:val="00A024A9"/>
    <w:rsid w:val="00A02692"/>
    <w:rsid w:val="00A0321C"/>
    <w:rsid w:val="00A0428F"/>
    <w:rsid w:val="00A04668"/>
    <w:rsid w:val="00A07CA0"/>
    <w:rsid w:val="00A108FD"/>
    <w:rsid w:val="00A10BED"/>
    <w:rsid w:val="00A10D99"/>
    <w:rsid w:val="00A1153E"/>
    <w:rsid w:val="00A117B3"/>
    <w:rsid w:val="00A11C06"/>
    <w:rsid w:val="00A12DA9"/>
    <w:rsid w:val="00A1349A"/>
    <w:rsid w:val="00A137C2"/>
    <w:rsid w:val="00A138A7"/>
    <w:rsid w:val="00A145C2"/>
    <w:rsid w:val="00A1496E"/>
    <w:rsid w:val="00A14C92"/>
    <w:rsid w:val="00A15A55"/>
    <w:rsid w:val="00A15B13"/>
    <w:rsid w:val="00A165FF"/>
    <w:rsid w:val="00A166AC"/>
    <w:rsid w:val="00A205B8"/>
    <w:rsid w:val="00A2061E"/>
    <w:rsid w:val="00A20EB8"/>
    <w:rsid w:val="00A211D4"/>
    <w:rsid w:val="00A21889"/>
    <w:rsid w:val="00A23999"/>
    <w:rsid w:val="00A23BCB"/>
    <w:rsid w:val="00A240AA"/>
    <w:rsid w:val="00A242CE"/>
    <w:rsid w:val="00A24DAB"/>
    <w:rsid w:val="00A25892"/>
    <w:rsid w:val="00A2602A"/>
    <w:rsid w:val="00A261B4"/>
    <w:rsid w:val="00A26667"/>
    <w:rsid w:val="00A27AF6"/>
    <w:rsid w:val="00A27D7F"/>
    <w:rsid w:val="00A27E77"/>
    <w:rsid w:val="00A31287"/>
    <w:rsid w:val="00A32077"/>
    <w:rsid w:val="00A320AD"/>
    <w:rsid w:val="00A32FAF"/>
    <w:rsid w:val="00A33323"/>
    <w:rsid w:val="00A33EB3"/>
    <w:rsid w:val="00A34091"/>
    <w:rsid w:val="00A3578A"/>
    <w:rsid w:val="00A360AD"/>
    <w:rsid w:val="00A360FF"/>
    <w:rsid w:val="00A361B0"/>
    <w:rsid w:val="00A3623B"/>
    <w:rsid w:val="00A36526"/>
    <w:rsid w:val="00A365FC"/>
    <w:rsid w:val="00A36C7B"/>
    <w:rsid w:val="00A37C61"/>
    <w:rsid w:val="00A40519"/>
    <w:rsid w:val="00A40594"/>
    <w:rsid w:val="00A40D19"/>
    <w:rsid w:val="00A41904"/>
    <w:rsid w:val="00A422C8"/>
    <w:rsid w:val="00A425C2"/>
    <w:rsid w:val="00A4267F"/>
    <w:rsid w:val="00A438F7"/>
    <w:rsid w:val="00A43F61"/>
    <w:rsid w:val="00A44392"/>
    <w:rsid w:val="00A4454C"/>
    <w:rsid w:val="00A44FBB"/>
    <w:rsid w:val="00A45214"/>
    <w:rsid w:val="00A46435"/>
    <w:rsid w:val="00A46B3E"/>
    <w:rsid w:val="00A4717D"/>
    <w:rsid w:val="00A47F4A"/>
    <w:rsid w:val="00A5036D"/>
    <w:rsid w:val="00A504A5"/>
    <w:rsid w:val="00A50768"/>
    <w:rsid w:val="00A50979"/>
    <w:rsid w:val="00A5098C"/>
    <w:rsid w:val="00A50CE3"/>
    <w:rsid w:val="00A5203E"/>
    <w:rsid w:val="00A525E0"/>
    <w:rsid w:val="00A529D4"/>
    <w:rsid w:val="00A5315F"/>
    <w:rsid w:val="00A54A2E"/>
    <w:rsid w:val="00A554F0"/>
    <w:rsid w:val="00A556FF"/>
    <w:rsid w:val="00A55AA9"/>
    <w:rsid w:val="00A55D81"/>
    <w:rsid w:val="00A576E3"/>
    <w:rsid w:val="00A576F9"/>
    <w:rsid w:val="00A57995"/>
    <w:rsid w:val="00A60D9C"/>
    <w:rsid w:val="00A60FAD"/>
    <w:rsid w:val="00A62C4F"/>
    <w:rsid w:val="00A62EAC"/>
    <w:rsid w:val="00A63716"/>
    <w:rsid w:val="00A63898"/>
    <w:rsid w:val="00A63CFC"/>
    <w:rsid w:val="00A6437B"/>
    <w:rsid w:val="00A65324"/>
    <w:rsid w:val="00A654A2"/>
    <w:rsid w:val="00A65D79"/>
    <w:rsid w:val="00A667BF"/>
    <w:rsid w:val="00A6721B"/>
    <w:rsid w:val="00A675A4"/>
    <w:rsid w:val="00A67C35"/>
    <w:rsid w:val="00A718D0"/>
    <w:rsid w:val="00A71ABE"/>
    <w:rsid w:val="00A72ACE"/>
    <w:rsid w:val="00A72EB9"/>
    <w:rsid w:val="00A736BE"/>
    <w:rsid w:val="00A73EB9"/>
    <w:rsid w:val="00A7550F"/>
    <w:rsid w:val="00A75F2B"/>
    <w:rsid w:val="00A7636E"/>
    <w:rsid w:val="00A76B62"/>
    <w:rsid w:val="00A800DE"/>
    <w:rsid w:val="00A804F3"/>
    <w:rsid w:val="00A807EA"/>
    <w:rsid w:val="00A8094B"/>
    <w:rsid w:val="00A80DAC"/>
    <w:rsid w:val="00A81518"/>
    <w:rsid w:val="00A81781"/>
    <w:rsid w:val="00A819EB"/>
    <w:rsid w:val="00A81B83"/>
    <w:rsid w:val="00A81F00"/>
    <w:rsid w:val="00A82379"/>
    <w:rsid w:val="00A82D6B"/>
    <w:rsid w:val="00A831D4"/>
    <w:rsid w:val="00A834AE"/>
    <w:rsid w:val="00A83547"/>
    <w:rsid w:val="00A84662"/>
    <w:rsid w:val="00A84726"/>
    <w:rsid w:val="00A84E9E"/>
    <w:rsid w:val="00A8532B"/>
    <w:rsid w:val="00A85DD2"/>
    <w:rsid w:val="00A86D9F"/>
    <w:rsid w:val="00A86DCA"/>
    <w:rsid w:val="00A87FB8"/>
    <w:rsid w:val="00A87FE8"/>
    <w:rsid w:val="00A90738"/>
    <w:rsid w:val="00A908C6"/>
    <w:rsid w:val="00A92068"/>
    <w:rsid w:val="00A920DF"/>
    <w:rsid w:val="00A92EF6"/>
    <w:rsid w:val="00A93153"/>
    <w:rsid w:val="00A9337C"/>
    <w:rsid w:val="00A95E26"/>
    <w:rsid w:val="00A962D5"/>
    <w:rsid w:val="00A963D9"/>
    <w:rsid w:val="00A965E2"/>
    <w:rsid w:val="00A96918"/>
    <w:rsid w:val="00A96A6A"/>
    <w:rsid w:val="00A97345"/>
    <w:rsid w:val="00A9737A"/>
    <w:rsid w:val="00AA0503"/>
    <w:rsid w:val="00AA0517"/>
    <w:rsid w:val="00AA0E70"/>
    <w:rsid w:val="00AA141C"/>
    <w:rsid w:val="00AA2807"/>
    <w:rsid w:val="00AA3A9C"/>
    <w:rsid w:val="00AA3BF3"/>
    <w:rsid w:val="00AA4B5E"/>
    <w:rsid w:val="00AA502F"/>
    <w:rsid w:val="00AA73F1"/>
    <w:rsid w:val="00AA74D0"/>
    <w:rsid w:val="00AA7A87"/>
    <w:rsid w:val="00AA7E88"/>
    <w:rsid w:val="00AB1585"/>
    <w:rsid w:val="00AB1890"/>
    <w:rsid w:val="00AB2654"/>
    <w:rsid w:val="00AB2694"/>
    <w:rsid w:val="00AB288E"/>
    <w:rsid w:val="00AB31AA"/>
    <w:rsid w:val="00AB3542"/>
    <w:rsid w:val="00AB3E35"/>
    <w:rsid w:val="00AB455C"/>
    <w:rsid w:val="00AB4F27"/>
    <w:rsid w:val="00AB4F97"/>
    <w:rsid w:val="00AB56A8"/>
    <w:rsid w:val="00AB5B0B"/>
    <w:rsid w:val="00AB62A4"/>
    <w:rsid w:val="00AB63F9"/>
    <w:rsid w:val="00AB7462"/>
    <w:rsid w:val="00AC0E4A"/>
    <w:rsid w:val="00AC1FE9"/>
    <w:rsid w:val="00AC25CD"/>
    <w:rsid w:val="00AC29DD"/>
    <w:rsid w:val="00AC39EE"/>
    <w:rsid w:val="00AC3BFB"/>
    <w:rsid w:val="00AC3CC0"/>
    <w:rsid w:val="00AC47B9"/>
    <w:rsid w:val="00AC59A3"/>
    <w:rsid w:val="00AC684A"/>
    <w:rsid w:val="00AC7135"/>
    <w:rsid w:val="00AC78F4"/>
    <w:rsid w:val="00AC7BAE"/>
    <w:rsid w:val="00AD0BFB"/>
    <w:rsid w:val="00AD1DC6"/>
    <w:rsid w:val="00AD2342"/>
    <w:rsid w:val="00AD248B"/>
    <w:rsid w:val="00AD313D"/>
    <w:rsid w:val="00AD374F"/>
    <w:rsid w:val="00AD3B99"/>
    <w:rsid w:val="00AD3EB9"/>
    <w:rsid w:val="00AD42B8"/>
    <w:rsid w:val="00AD4545"/>
    <w:rsid w:val="00AD64E1"/>
    <w:rsid w:val="00AD66E6"/>
    <w:rsid w:val="00AD6849"/>
    <w:rsid w:val="00AD68E6"/>
    <w:rsid w:val="00AD692D"/>
    <w:rsid w:val="00AE0009"/>
    <w:rsid w:val="00AE02FF"/>
    <w:rsid w:val="00AE0EF8"/>
    <w:rsid w:val="00AE12ED"/>
    <w:rsid w:val="00AE1771"/>
    <w:rsid w:val="00AE2851"/>
    <w:rsid w:val="00AE2D6B"/>
    <w:rsid w:val="00AE42DD"/>
    <w:rsid w:val="00AE510A"/>
    <w:rsid w:val="00AE5937"/>
    <w:rsid w:val="00AE5BD0"/>
    <w:rsid w:val="00AE5D77"/>
    <w:rsid w:val="00AE5E92"/>
    <w:rsid w:val="00AE63AF"/>
    <w:rsid w:val="00AE646A"/>
    <w:rsid w:val="00AE6968"/>
    <w:rsid w:val="00AE73EC"/>
    <w:rsid w:val="00AE755C"/>
    <w:rsid w:val="00AE79FF"/>
    <w:rsid w:val="00AE7E10"/>
    <w:rsid w:val="00AF084E"/>
    <w:rsid w:val="00AF0B23"/>
    <w:rsid w:val="00AF0BEA"/>
    <w:rsid w:val="00AF0F67"/>
    <w:rsid w:val="00AF158E"/>
    <w:rsid w:val="00AF22D7"/>
    <w:rsid w:val="00AF2C15"/>
    <w:rsid w:val="00AF36E2"/>
    <w:rsid w:val="00AF3AC8"/>
    <w:rsid w:val="00AF422B"/>
    <w:rsid w:val="00AF50CA"/>
    <w:rsid w:val="00AF53A5"/>
    <w:rsid w:val="00AF5706"/>
    <w:rsid w:val="00AF5BE4"/>
    <w:rsid w:val="00AF5E77"/>
    <w:rsid w:val="00AF61C6"/>
    <w:rsid w:val="00AF654D"/>
    <w:rsid w:val="00AF6B0F"/>
    <w:rsid w:val="00AF6F79"/>
    <w:rsid w:val="00AF76B5"/>
    <w:rsid w:val="00AF79DB"/>
    <w:rsid w:val="00AF79ED"/>
    <w:rsid w:val="00AF7FAC"/>
    <w:rsid w:val="00B00A36"/>
    <w:rsid w:val="00B00CE2"/>
    <w:rsid w:val="00B00D50"/>
    <w:rsid w:val="00B01BC0"/>
    <w:rsid w:val="00B02E7A"/>
    <w:rsid w:val="00B02EB0"/>
    <w:rsid w:val="00B03370"/>
    <w:rsid w:val="00B03DB9"/>
    <w:rsid w:val="00B03E49"/>
    <w:rsid w:val="00B041C9"/>
    <w:rsid w:val="00B0429F"/>
    <w:rsid w:val="00B04A7C"/>
    <w:rsid w:val="00B04CB8"/>
    <w:rsid w:val="00B05C06"/>
    <w:rsid w:val="00B05D61"/>
    <w:rsid w:val="00B07032"/>
    <w:rsid w:val="00B070D3"/>
    <w:rsid w:val="00B07B92"/>
    <w:rsid w:val="00B07FF2"/>
    <w:rsid w:val="00B108DB"/>
    <w:rsid w:val="00B10E28"/>
    <w:rsid w:val="00B11A66"/>
    <w:rsid w:val="00B13331"/>
    <w:rsid w:val="00B13E3E"/>
    <w:rsid w:val="00B1470C"/>
    <w:rsid w:val="00B150DB"/>
    <w:rsid w:val="00B16F65"/>
    <w:rsid w:val="00B179A9"/>
    <w:rsid w:val="00B22947"/>
    <w:rsid w:val="00B2332D"/>
    <w:rsid w:val="00B23C0E"/>
    <w:rsid w:val="00B24493"/>
    <w:rsid w:val="00B253BA"/>
    <w:rsid w:val="00B260F6"/>
    <w:rsid w:val="00B2687B"/>
    <w:rsid w:val="00B27793"/>
    <w:rsid w:val="00B277D0"/>
    <w:rsid w:val="00B30832"/>
    <w:rsid w:val="00B308D4"/>
    <w:rsid w:val="00B30DF9"/>
    <w:rsid w:val="00B30ED1"/>
    <w:rsid w:val="00B31194"/>
    <w:rsid w:val="00B31370"/>
    <w:rsid w:val="00B3285A"/>
    <w:rsid w:val="00B346A7"/>
    <w:rsid w:val="00B35110"/>
    <w:rsid w:val="00B352D2"/>
    <w:rsid w:val="00B356D5"/>
    <w:rsid w:val="00B35B29"/>
    <w:rsid w:val="00B3677E"/>
    <w:rsid w:val="00B373B6"/>
    <w:rsid w:val="00B400CA"/>
    <w:rsid w:val="00B41E3F"/>
    <w:rsid w:val="00B41E7F"/>
    <w:rsid w:val="00B41F80"/>
    <w:rsid w:val="00B42162"/>
    <w:rsid w:val="00B43277"/>
    <w:rsid w:val="00B43BD1"/>
    <w:rsid w:val="00B4444D"/>
    <w:rsid w:val="00B45275"/>
    <w:rsid w:val="00B453C9"/>
    <w:rsid w:val="00B454A2"/>
    <w:rsid w:val="00B455F8"/>
    <w:rsid w:val="00B47C43"/>
    <w:rsid w:val="00B5045B"/>
    <w:rsid w:val="00B50C7B"/>
    <w:rsid w:val="00B51C2D"/>
    <w:rsid w:val="00B51F32"/>
    <w:rsid w:val="00B52577"/>
    <w:rsid w:val="00B52A2A"/>
    <w:rsid w:val="00B53092"/>
    <w:rsid w:val="00B53B34"/>
    <w:rsid w:val="00B53B35"/>
    <w:rsid w:val="00B53C75"/>
    <w:rsid w:val="00B53FA9"/>
    <w:rsid w:val="00B5521A"/>
    <w:rsid w:val="00B55785"/>
    <w:rsid w:val="00B557EF"/>
    <w:rsid w:val="00B55884"/>
    <w:rsid w:val="00B5679D"/>
    <w:rsid w:val="00B56D4F"/>
    <w:rsid w:val="00B579EE"/>
    <w:rsid w:val="00B57AF6"/>
    <w:rsid w:val="00B62EC3"/>
    <w:rsid w:val="00B62F09"/>
    <w:rsid w:val="00B6308C"/>
    <w:rsid w:val="00B64204"/>
    <w:rsid w:val="00B645A1"/>
    <w:rsid w:val="00B6461C"/>
    <w:rsid w:val="00B64B9D"/>
    <w:rsid w:val="00B65D80"/>
    <w:rsid w:val="00B662BE"/>
    <w:rsid w:val="00B66E75"/>
    <w:rsid w:val="00B67952"/>
    <w:rsid w:val="00B67C19"/>
    <w:rsid w:val="00B70C16"/>
    <w:rsid w:val="00B71E14"/>
    <w:rsid w:val="00B72B34"/>
    <w:rsid w:val="00B72FD8"/>
    <w:rsid w:val="00B73280"/>
    <w:rsid w:val="00B73F90"/>
    <w:rsid w:val="00B7482A"/>
    <w:rsid w:val="00B74AE2"/>
    <w:rsid w:val="00B75491"/>
    <w:rsid w:val="00B77EF6"/>
    <w:rsid w:val="00B8018B"/>
    <w:rsid w:val="00B804A4"/>
    <w:rsid w:val="00B81AF2"/>
    <w:rsid w:val="00B822A5"/>
    <w:rsid w:val="00B82E0B"/>
    <w:rsid w:val="00B83150"/>
    <w:rsid w:val="00B85DCF"/>
    <w:rsid w:val="00B85F39"/>
    <w:rsid w:val="00B86F33"/>
    <w:rsid w:val="00B87714"/>
    <w:rsid w:val="00B87C39"/>
    <w:rsid w:val="00B900F3"/>
    <w:rsid w:val="00B92CF9"/>
    <w:rsid w:val="00B93646"/>
    <w:rsid w:val="00B9382D"/>
    <w:rsid w:val="00B94CF6"/>
    <w:rsid w:val="00B96502"/>
    <w:rsid w:val="00B9691A"/>
    <w:rsid w:val="00B97893"/>
    <w:rsid w:val="00B97997"/>
    <w:rsid w:val="00BA0868"/>
    <w:rsid w:val="00BA08AA"/>
    <w:rsid w:val="00BA0E42"/>
    <w:rsid w:val="00BA1157"/>
    <w:rsid w:val="00BA1390"/>
    <w:rsid w:val="00BA1621"/>
    <w:rsid w:val="00BA1DF6"/>
    <w:rsid w:val="00BA37EC"/>
    <w:rsid w:val="00BA3F04"/>
    <w:rsid w:val="00BA3F8C"/>
    <w:rsid w:val="00BA3FBD"/>
    <w:rsid w:val="00BA44AF"/>
    <w:rsid w:val="00BA495E"/>
    <w:rsid w:val="00BA4A53"/>
    <w:rsid w:val="00BA62E0"/>
    <w:rsid w:val="00BA64E3"/>
    <w:rsid w:val="00BA6D2B"/>
    <w:rsid w:val="00BA7BE9"/>
    <w:rsid w:val="00BB1A36"/>
    <w:rsid w:val="00BB2446"/>
    <w:rsid w:val="00BB40F5"/>
    <w:rsid w:val="00BB45DB"/>
    <w:rsid w:val="00BB4C5F"/>
    <w:rsid w:val="00BB5655"/>
    <w:rsid w:val="00BB5B54"/>
    <w:rsid w:val="00BB78F9"/>
    <w:rsid w:val="00BB7D3B"/>
    <w:rsid w:val="00BC05B8"/>
    <w:rsid w:val="00BC0BE6"/>
    <w:rsid w:val="00BC2960"/>
    <w:rsid w:val="00BC2CB2"/>
    <w:rsid w:val="00BC30CD"/>
    <w:rsid w:val="00BC33A0"/>
    <w:rsid w:val="00BC3BA9"/>
    <w:rsid w:val="00BC4AEF"/>
    <w:rsid w:val="00BC4E2E"/>
    <w:rsid w:val="00BC52F8"/>
    <w:rsid w:val="00BC5E23"/>
    <w:rsid w:val="00BC62B1"/>
    <w:rsid w:val="00BC6515"/>
    <w:rsid w:val="00BC6BAB"/>
    <w:rsid w:val="00BC729A"/>
    <w:rsid w:val="00BC746A"/>
    <w:rsid w:val="00BC7598"/>
    <w:rsid w:val="00BC7641"/>
    <w:rsid w:val="00BC7E54"/>
    <w:rsid w:val="00BC7FE4"/>
    <w:rsid w:val="00BD0205"/>
    <w:rsid w:val="00BD080C"/>
    <w:rsid w:val="00BD0AFC"/>
    <w:rsid w:val="00BD0BD1"/>
    <w:rsid w:val="00BD1303"/>
    <w:rsid w:val="00BD134D"/>
    <w:rsid w:val="00BD33C5"/>
    <w:rsid w:val="00BD3912"/>
    <w:rsid w:val="00BD50FE"/>
    <w:rsid w:val="00BD5CC1"/>
    <w:rsid w:val="00BD6803"/>
    <w:rsid w:val="00BD6FE2"/>
    <w:rsid w:val="00BD738D"/>
    <w:rsid w:val="00BE0368"/>
    <w:rsid w:val="00BE12D6"/>
    <w:rsid w:val="00BE3565"/>
    <w:rsid w:val="00BE3C3B"/>
    <w:rsid w:val="00BE42B1"/>
    <w:rsid w:val="00BE478A"/>
    <w:rsid w:val="00BE5A22"/>
    <w:rsid w:val="00BE5D20"/>
    <w:rsid w:val="00BE6480"/>
    <w:rsid w:val="00BE6985"/>
    <w:rsid w:val="00BE6A8D"/>
    <w:rsid w:val="00BE740C"/>
    <w:rsid w:val="00BE7536"/>
    <w:rsid w:val="00BE7C89"/>
    <w:rsid w:val="00BE7F33"/>
    <w:rsid w:val="00BF12E1"/>
    <w:rsid w:val="00BF13FD"/>
    <w:rsid w:val="00BF1844"/>
    <w:rsid w:val="00BF1993"/>
    <w:rsid w:val="00BF1E6F"/>
    <w:rsid w:val="00BF2CCE"/>
    <w:rsid w:val="00BF2D8F"/>
    <w:rsid w:val="00BF348A"/>
    <w:rsid w:val="00BF3B5F"/>
    <w:rsid w:val="00BF5D11"/>
    <w:rsid w:val="00BF5D56"/>
    <w:rsid w:val="00BF62C7"/>
    <w:rsid w:val="00BF6B3B"/>
    <w:rsid w:val="00BF71AB"/>
    <w:rsid w:val="00BF78C4"/>
    <w:rsid w:val="00BF7FED"/>
    <w:rsid w:val="00C008AE"/>
    <w:rsid w:val="00C00AA5"/>
    <w:rsid w:val="00C00EF2"/>
    <w:rsid w:val="00C01211"/>
    <w:rsid w:val="00C01237"/>
    <w:rsid w:val="00C01398"/>
    <w:rsid w:val="00C01648"/>
    <w:rsid w:val="00C021AC"/>
    <w:rsid w:val="00C032DA"/>
    <w:rsid w:val="00C035E3"/>
    <w:rsid w:val="00C03C9F"/>
    <w:rsid w:val="00C03D11"/>
    <w:rsid w:val="00C03FB8"/>
    <w:rsid w:val="00C0441E"/>
    <w:rsid w:val="00C04A1B"/>
    <w:rsid w:val="00C04A39"/>
    <w:rsid w:val="00C04C08"/>
    <w:rsid w:val="00C059FC"/>
    <w:rsid w:val="00C0649F"/>
    <w:rsid w:val="00C06F8A"/>
    <w:rsid w:val="00C071C5"/>
    <w:rsid w:val="00C07335"/>
    <w:rsid w:val="00C11301"/>
    <w:rsid w:val="00C13BDF"/>
    <w:rsid w:val="00C14279"/>
    <w:rsid w:val="00C143A8"/>
    <w:rsid w:val="00C143FF"/>
    <w:rsid w:val="00C14C52"/>
    <w:rsid w:val="00C169F9"/>
    <w:rsid w:val="00C17F1D"/>
    <w:rsid w:val="00C203EA"/>
    <w:rsid w:val="00C209B6"/>
    <w:rsid w:val="00C20D0D"/>
    <w:rsid w:val="00C22760"/>
    <w:rsid w:val="00C2425A"/>
    <w:rsid w:val="00C255C0"/>
    <w:rsid w:val="00C2613E"/>
    <w:rsid w:val="00C26702"/>
    <w:rsid w:val="00C277CB"/>
    <w:rsid w:val="00C30BCF"/>
    <w:rsid w:val="00C31593"/>
    <w:rsid w:val="00C31B30"/>
    <w:rsid w:val="00C3201C"/>
    <w:rsid w:val="00C326CD"/>
    <w:rsid w:val="00C334C1"/>
    <w:rsid w:val="00C33A52"/>
    <w:rsid w:val="00C33CFC"/>
    <w:rsid w:val="00C35600"/>
    <w:rsid w:val="00C35632"/>
    <w:rsid w:val="00C36646"/>
    <w:rsid w:val="00C37DAA"/>
    <w:rsid w:val="00C412BE"/>
    <w:rsid w:val="00C414BD"/>
    <w:rsid w:val="00C422F8"/>
    <w:rsid w:val="00C42AB0"/>
    <w:rsid w:val="00C42BC8"/>
    <w:rsid w:val="00C4307F"/>
    <w:rsid w:val="00C44104"/>
    <w:rsid w:val="00C44DDD"/>
    <w:rsid w:val="00C44F81"/>
    <w:rsid w:val="00C456FA"/>
    <w:rsid w:val="00C4575D"/>
    <w:rsid w:val="00C463A0"/>
    <w:rsid w:val="00C465E4"/>
    <w:rsid w:val="00C47716"/>
    <w:rsid w:val="00C5010B"/>
    <w:rsid w:val="00C50203"/>
    <w:rsid w:val="00C5085D"/>
    <w:rsid w:val="00C50E71"/>
    <w:rsid w:val="00C524B1"/>
    <w:rsid w:val="00C527E7"/>
    <w:rsid w:val="00C5325D"/>
    <w:rsid w:val="00C532F2"/>
    <w:rsid w:val="00C53760"/>
    <w:rsid w:val="00C53936"/>
    <w:rsid w:val="00C5411A"/>
    <w:rsid w:val="00C546EF"/>
    <w:rsid w:val="00C54BAD"/>
    <w:rsid w:val="00C5539A"/>
    <w:rsid w:val="00C554C3"/>
    <w:rsid w:val="00C56092"/>
    <w:rsid w:val="00C56609"/>
    <w:rsid w:val="00C56A6E"/>
    <w:rsid w:val="00C57536"/>
    <w:rsid w:val="00C577CE"/>
    <w:rsid w:val="00C57BE4"/>
    <w:rsid w:val="00C60171"/>
    <w:rsid w:val="00C6091C"/>
    <w:rsid w:val="00C61884"/>
    <w:rsid w:val="00C61CB3"/>
    <w:rsid w:val="00C62714"/>
    <w:rsid w:val="00C62D35"/>
    <w:rsid w:val="00C62FC0"/>
    <w:rsid w:val="00C63434"/>
    <w:rsid w:val="00C64016"/>
    <w:rsid w:val="00C643D0"/>
    <w:rsid w:val="00C647AA"/>
    <w:rsid w:val="00C66506"/>
    <w:rsid w:val="00C66A7C"/>
    <w:rsid w:val="00C66D12"/>
    <w:rsid w:val="00C66DA7"/>
    <w:rsid w:val="00C676A7"/>
    <w:rsid w:val="00C70467"/>
    <w:rsid w:val="00C70F35"/>
    <w:rsid w:val="00C71444"/>
    <w:rsid w:val="00C716C1"/>
    <w:rsid w:val="00C728A5"/>
    <w:rsid w:val="00C732C4"/>
    <w:rsid w:val="00C74000"/>
    <w:rsid w:val="00C7431A"/>
    <w:rsid w:val="00C7556B"/>
    <w:rsid w:val="00C757D3"/>
    <w:rsid w:val="00C76144"/>
    <w:rsid w:val="00C76B46"/>
    <w:rsid w:val="00C77DE9"/>
    <w:rsid w:val="00C77E11"/>
    <w:rsid w:val="00C80087"/>
    <w:rsid w:val="00C8067D"/>
    <w:rsid w:val="00C810BF"/>
    <w:rsid w:val="00C814C7"/>
    <w:rsid w:val="00C819FD"/>
    <w:rsid w:val="00C8231E"/>
    <w:rsid w:val="00C831B0"/>
    <w:rsid w:val="00C837AC"/>
    <w:rsid w:val="00C83DA8"/>
    <w:rsid w:val="00C84838"/>
    <w:rsid w:val="00C84890"/>
    <w:rsid w:val="00C84AF4"/>
    <w:rsid w:val="00C84C1E"/>
    <w:rsid w:val="00C84C9D"/>
    <w:rsid w:val="00C84CF4"/>
    <w:rsid w:val="00C868CE"/>
    <w:rsid w:val="00C914AA"/>
    <w:rsid w:val="00C91F83"/>
    <w:rsid w:val="00C92004"/>
    <w:rsid w:val="00C92734"/>
    <w:rsid w:val="00C9287D"/>
    <w:rsid w:val="00C928E3"/>
    <w:rsid w:val="00C9364C"/>
    <w:rsid w:val="00C9387B"/>
    <w:rsid w:val="00C93889"/>
    <w:rsid w:val="00C946B7"/>
    <w:rsid w:val="00C94C94"/>
    <w:rsid w:val="00C94F1E"/>
    <w:rsid w:val="00C95607"/>
    <w:rsid w:val="00C95616"/>
    <w:rsid w:val="00C95F83"/>
    <w:rsid w:val="00C9666A"/>
    <w:rsid w:val="00C96938"/>
    <w:rsid w:val="00C96D05"/>
    <w:rsid w:val="00C97D7B"/>
    <w:rsid w:val="00C97E34"/>
    <w:rsid w:val="00CA0427"/>
    <w:rsid w:val="00CA0508"/>
    <w:rsid w:val="00CA22E9"/>
    <w:rsid w:val="00CA2579"/>
    <w:rsid w:val="00CA299A"/>
    <w:rsid w:val="00CA3EDB"/>
    <w:rsid w:val="00CA4331"/>
    <w:rsid w:val="00CA4397"/>
    <w:rsid w:val="00CA4BDC"/>
    <w:rsid w:val="00CA5A9A"/>
    <w:rsid w:val="00CA5C33"/>
    <w:rsid w:val="00CA60C3"/>
    <w:rsid w:val="00CA63A9"/>
    <w:rsid w:val="00CA6734"/>
    <w:rsid w:val="00CA69DE"/>
    <w:rsid w:val="00CA748F"/>
    <w:rsid w:val="00CA75F5"/>
    <w:rsid w:val="00CA796E"/>
    <w:rsid w:val="00CB0E61"/>
    <w:rsid w:val="00CB0E8B"/>
    <w:rsid w:val="00CB1236"/>
    <w:rsid w:val="00CB1899"/>
    <w:rsid w:val="00CB20F5"/>
    <w:rsid w:val="00CB2E74"/>
    <w:rsid w:val="00CB3125"/>
    <w:rsid w:val="00CB3697"/>
    <w:rsid w:val="00CB3C9A"/>
    <w:rsid w:val="00CB4958"/>
    <w:rsid w:val="00CB4BD6"/>
    <w:rsid w:val="00CB4E8D"/>
    <w:rsid w:val="00CB6408"/>
    <w:rsid w:val="00CB649A"/>
    <w:rsid w:val="00CB71EA"/>
    <w:rsid w:val="00CB77EC"/>
    <w:rsid w:val="00CC0330"/>
    <w:rsid w:val="00CC04EF"/>
    <w:rsid w:val="00CC1F85"/>
    <w:rsid w:val="00CC2CE2"/>
    <w:rsid w:val="00CC2D4A"/>
    <w:rsid w:val="00CC3668"/>
    <w:rsid w:val="00CC3782"/>
    <w:rsid w:val="00CC3EEC"/>
    <w:rsid w:val="00CC4976"/>
    <w:rsid w:val="00CC4EAA"/>
    <w:rsid w:val="00CC5083"/>
    <w:rsid w:val="00CC7BB8"/>
    <w:rsid w:val="00CC7F1C"/>
    <w:rsid w:val="00CD0302"/>
    <w:rsid w:val="00CD0458"/>
    <w:rsid w:val="00CD0A38"/>
    <w:rsid w:val="00CD1701"/>
    <w:rsid w:val="00CD1CFE"/>
    <w:rsid w:val="00CD2F93"/>
    <w:rsid w:val="00CD37B7"/>
    <w:rsid w:val="00CD37CA"/>
    <w:rsid w:val="00CD473D"/>
    <w:rsid w:val="00CD48BF"/>
    <w:rsid w:val="00CD5388"/>
    <w:rsid w:val="00CD54F3"/>
    <w:rsid w:val="00CD5E32"/>
    <w:rsid w:val="00CD5EA3"/>
    <w:rsid w:val="00CD5EBE"/>
    <w:rsid w:val="00CD61A9"/>
    <w:rsid w:val="00CD6228"/>
    <w:rsid w:val="00CD647C"/>
    <w:rsid w:val="00CD6848"/>
    <w:rsid w:val="00CD6A01"/>
    <w:rsid w:val="00CD6A82"/>
    <w:rsid w:val="00CD6EC8"/>
    <w:rsid w:val="00CD6F9C"/>
    <w:rsid w:val="00CD7113"/>
    <w:rsid w:val="00CE0742"/>
    <w:rsid w:val="00CE12E7"/>
    <w:rsid w:val="00CE1E7A"/>
    <w:rsid w:val="00CE35BC"/>
    <w:rsid w:val="00CE37E0"/>
    <w:rsid w:val="00CE3951"/>
    <w:rsid w:val="00CE4D6D"/>
    <w:rsid w:val="00CE50FA"/>
    <w:rsid w:val="00CE55A5"/>
    <w:rsid w:val="00CE5689"/>
    <w:rsid w:val="00CE5CE5"/>
    <w:rsid w:val="00CE5F7C"/>
    <w:rsid w:val="00CE606B"/>
    <w:rsid w:val="00CE6C38"/>
    <w:rsid w:val="00CE7B9D"/>
    <w:rsid w:val="00CF057F"/>
    <w:rsid w:val="00CF1435"/>
    <w:rsid w:val="00CF19A5"/>
    <w:rsid w:val="00CF3EB7"/>
    <w:rsid w:val="00CF51FF"/>
    <w:rsid w:val="00CF5B29"/>
    <w:rsid w:val="00CF6CC5"/>
    <w:rsid w:val="00CF6E46"/>
    <w:rsid w:val="00CF7059"/>
    <w:rsid w:val="00CF7567"/>
    <w:rsid w:val="00CF7B2C"/>
    <w:rsid w:val="00CF7F99"/>
    <w:rsid w:val="00D00FE3"/>
    <w:rsid w:val="00D01997"/>
    <w:rsid w:val="00D03029"/>
    <w:rsid w:val="00D0447F"/>
    <w:rsid w:val="00D04F94"/>
    <w:rsid w:val="00D059B2"/>
    <w:rsid w:val="00D066E2"/>
    <w:rsid w:val="00D066E6"/>
    <w:rsid w:val="00D072AF"/>
    <w:rsid w:val="00D07358"/>
    <w:rsid w:val="00D07C58"/>
    <w:rsid w:val="00D07CD9"/>
    <w:rsid w:val="00D10DF7"/>
    <w:rsid w:val="00D11FD9"/>
    <w:rsid w:val="00D1238C"/>
    <w:rsid w:val="00D12E06"/>
    <w:rsid w:val="00D13920"/>
    <w:rsid w:val="00D14927"/>
    <w:rsid w:val="00D149BF"/>
    <w:rsid w:val="00D14F4A"/>
    <w:rsid w:val="00D15868"/>
    <w:rsid w:val="00D166D7"/>
    <w:rsid w:val="00D168C2"/>
    <w:rsid w:val="00D16A6F"/>
    <w:rsid w:val="00D177D6"/>
    <w:rsid w:val="00D17B84"/>
    <w:rsid w:val="00D2050F"/>
    <w:rsid w:val="00D2066E"/>
    <w:rsid w:val="00D20901"/>
    <w:rsid w:val="00D209FB"/>
    <w:rsid w:val="00D20F24"/>
    <w:rsid w:val="00D2149F"/>
    <w:rsid w:val="00D21708"/>
    <w:rsid w:val="00D21767"/>
    <w:rsid w:val="00D21DDF"/>
    <w:rsid w:val="00D21E4D"/>
    <w:rsid w:val="00D220D9"/>
    <w:rsid w:val="00D22532"/>
    <w:rsid w:val="00D229C9"/>
    <w:rsid w:val="00D23153"/>
    <w:rsid w:val="00D23618"/>
    <w:rsid w:val="00D2379F"/>
    <w:rsid w:val="00D23B44"/>
    <w:rsid w:val="00D23CD9"/>
    <w:rsid w:val="00D24203"/>
    <w:rsid w:val="00D245E7"/>
    <w:rsid w:val="00D25072"/>
    <w:rsid w:val="00D2588C"/>
    <w:rsid w:val="00D25DCE"/>
    <w:rsid w:val="00D267B8"/>
    <w:rsid w:val="00D2737D"/>
    <w:rsid w:val="00D27D25"/>
    <w:rsid w:val="00D3047C"/>
    <w:rsid w:val="00D30496"/>
    <w:rsid w:val="00D306B9"/>
    <w:rsid w:val="00D3071F"/>
    <w:rsid w:val="00D30BC6"/>
    <w:rsid w:val="00D33401"/>
    <w:rsid w:val="00D334E6"/>
    <w:rsid w:val="00D35757"/>
    <w:rsid w:val="00D35B38"/>
    <w:rsid w:val="00D35B3D"/>
    <w:rsid w:val="00D365EA"/>
    <w:rsid w:val="00D367CC"/>
    <w:rsid w:val="00D3697F"/>
    <w:rsid w:val="00D36AFB"/>
    <w:rsid w:val="00D373F5"/>
    <w:rsid w:val="00D377BB"/>
    <w:rsid w:val="00D3781D"/>
    <w:rsid w:val="00D40080"/>
    <w:rsid w:val="00D4018D"/>
    <w:rsid w:val="00D404D1"/>
    <w:rsid w:val="00D4050B"/>
    <w:rsid w:val="00D406FD"/>
    <w:rsid w:val="00D4082D"/>
    <w:rsid w:val="00D40B59"/>
    <w:rsid w:val="00D41129"/>
    <w:rsid w:val="00D412B3"/>
    <w:rsid w:val="00D42467"/>
    <w:rsid w:val="00D429C2"/>
    <w:rsid w:val="00D42C59"/>
    <w:rsid w:val="00D43EF1"/>
    <w:rsid w:val="00D44478"/>
    <w:rsid w:val="00D44748"/>
    <w:rsid w:val="00D44CFF"/>
    <w:rsid w:val="00D460D4"/>
    <w:rsid w:val="00D46191"/>
    <w:rsid w:val="00D478FC"/>
    <w:rsid w:val="00D47A39"/>
    <w:rsid w:val="00D47CB8"/>
    <w:rsid w:val="00D50038"/>
    <w:rsid w:val="00D508EF"/>
    <w:rsid w:val="00D51396"/>
    <w:rsid w:val="00D51C80"/>
    <w:rsid w:val="00D5335C"/>
    <w:rsid w:val="00D53BA0"/>
    <w:rsid w:val="00D53FC7"/>
    <w:rsid w:val="00D5449F"/>
    <w:rsid w:val="00D54AF4"/>
    <w:rsid w:val="00D54B5E"/>
    <w:rsid w:val="00D5547F"/>
    <w:rsid w:val="00D55586"/>
    <w:rsid w:val="00D5585B"/>
    <w:rsid w:val="00D55BCC"/>
    <w:rsid w:val="00D56915"/>
    <w:rsid w:val="00D56DE8"/>
    <w:rsid w:val="00D60E5B"/>
    <w:rsid w:val="00D60F12"/>
    <w:rsid w:val="00D62AA3"/>
    <w:rsid w:val="00D636B0"/>
    <w:rsid w:val="00D6436B"/>
    <w:rsid w:val="00D64F02"/>
    <w:rsid w:val="00D65525"/>
    <w:rsid w:val="00D65633"/>
    <w:rsid w:val="00D657A1"/>
    <w:rsid w:val="00D65A8C"/>
    <w:rsid w:val="00D66A57"/>
    <w:rsid w:val="00D6708A"/>
    <w:rsid w:val="00D67233"/>
    <w:rsid w:val="00D704B2"/>
    <w:rsid w:val="00D70748"/>
    <w:rsid w:val="00D71329"/>
    <w:rsid w:val="00D7232E"/>
    <w:rsid w:val="00D72716"/>
    <w:rsid w:val="00D72E99"/>
    <w:rsid w:val="00D731BF"/>
    <w:rsid w:val="00D7329C"/>
    <w:rsid w:val="00D74D76"/>
    <w:rsid w:val="00D75618"/>
    <w:rsid w:val="00D75762"/>
    <w:rsid w:val="00D7598B"/>
    <w:rsid w:val="00D759A1"/>
    <w:rsid w:val="00D76640"/>
    <w:rsid w:val="00D76684"/>
    <w:rsid w:val="00D76E32"/>
    <w:rsid w:val="00D76E3C"/>
    <w:rsid w:val="00D80599"/>
    <w:rsid w:val="00D80F04"/>
    <w:rsid w:val="00D81FF2"/>
    <w:rsid w:val="00D82045"/>
    <w:rsid w:val="00D82A20"/>
    <w:rsid w:val="00D82CE7"/>
    <w:rsid w:val="00D82FEC"/>
    <w:rsid w:val="00D832E3"/>
    <w:rsid w:val="00D83BD9"/>
    <w:rsid w:val="00D83FBC"/>
    <w:rsid w:val="00D847CC"/>
    <w:rsid w:val="00D84BEB"/>
    <w:rsid w:val="00D863EF"/>
    <w:rsid w:val="00D865CD"/>
    <w:rsid w:val="00D86C1D"/>
    <w:rsid w:val="00D870EE"/>
    <w:rsid w:val="00D875BD"/>
    <w:rsid w:val="00D876F3"/>
    <w:rsid w:val="00D900D6"/>
    <w:rsid w:val="00D901FB"/>
    <w:rsid w:val="00D90237"/>
    <w:rsid w:val="00D91088"/>
    <w:rsid w:val="00D911A5"/>
    <w:rsid w:val="00D913DF"/>
    <w:rsid w:val="00D9185B"/>
    <w:rsid w:val="00D91FF9"/>
    <w:rsid w:val="00D923E7"/>
    <w:rsid w:val="00D92E97"/>
    <w:rsid w:val="00D9395A"/>
    <w:rsid w:val="00D93C7A"/>
    <w:rsid w:val="00D93F28"/>
    <w:rsid w:val="00D954B4"/>
    <w:rsid w:val="00D9595D"/>
    <w:rsid w:val="00D95DF7"/>
    <w:rsid w:val="00D96086"/>
    <w:rsid w:val="00D96418"/>
    <w:rsid w:val="00D9649B"/>
    <w:rsid w:val="00D973E8"/>
    <w:rsid w:val="00D977CA"/>
    <w:rsid w:val="00D97A17"/>
    <w:rsid w:val="00DA0520"/>
    <w:rsid w:val="00DA0E1B"/>
    <w:rsid w:val="00DA2830"/>
    <w:rsid w:val="00DA394A"/>
    <w:rsid w:val="00DA3C75"/>
    <w:rsid w:val="00DA3D20"/>
    <w:rsid w:val="00DA3DD8"/>
    <w:rsid w:val="00DA4F80"/>
    <w:rsid w:val="00DA4FC8"/>
    <w:rsid w:val="00DA685E"/>
    <w:rsid w:val="00DA6CD0"/>
    <w:rsid w:val="00DA7EFC"/>
    <w:rsid w:val="00DA7FB5"/>
    <w:rsid w:val="00DB05D2"/>
    <w:rsid w:val="00DB07A4"/>
    <w:rsid w:val="00DB07C4"/>
    <w:rsid w:val="00DB1182"/>
    <w:rsid w:val="00DB1E2C"/>
    <w:rsid w:val="00DB2A04"/>
    <w:rsid w:val="00DB3924"/>
    <w:rsid w:val="00DB3A8F"/>
    <w:rsid w:val="00DB42F9"/>
    <w:rsid w:val="00DB43AF"/>
    <w:rsid w:val="00DB514E"/>
    <w:rsid w:val="00DB6353"/>
    <w:rsid w:val="00DB651F"/>
    <w:rsid w:val="00DB71F7"/>
    <w:rsid w:val="00DB7C83"/>
    <w:rsid w:val="00DC0737"/>
    <w:rsid w:val="00DC0E6D"/>
    <w:rsid w:val="00DC0F5A"/>
    <w:rsid w:val="00DC1F23"/>
    <w:rsid w:val="00DC22E2"/>
    <w:rsid w:val="00DC3297"/>
    <w:rsid w:val="00DC349A"/>
    <w:rsid w:val="00DC3872"/>
    <w:rsid w:val="00DC3BA3"/>
    <w:rsid w:val="00DC438F"/>
    <w:rsid w:val="00DC454E"/>
    <w:rsid w:val="00DC5838"/>
    <w:rsid w:val="00DC6345"/>
    <w:rsid w:val="00DC64C3"/>
    <w:rsid w:val="00DC6AFB"/>
    <w:rsid w:val="00DC6BA8"/>
    <w:rsid w:val="00DC6EB1"/>
    <w:rsid w:val="00DC7154"/>
    <w:rsid w:val="00DC718F"/>
    <w:rsid w:val="00DC7857"/>
    <w:rsid w:val="00DD110B"/>
    <w:rsid w:val="00DD2136"/>
    <w:rsid w:val="00DD2D9D"/>
    <w:rsid w:val="00DD2E15"/>
    <w:rsid w:val="00DD3B34"/>
    <w:rsid w:val="00DD3CE0"/>
    <w:rsid w:val="00DD47CD"/>
    <w:rsid w:val="00DD4E5A"/>
    <w:rsid w:val="00DD544E"/>
    <w:rsid w:val="00DD727D"/>
    <w:rsid w:val="00DD762C"/>
    <w:rsid w:val="00DD76D5"/>
    <w:rsid w:val="00DD79F0"/>
    <w:rsid w:val="00DD7C4F"/>
    <w:rsid w:val="00DE086E"/>
    <w:rsid w:val="00DE0EC4"/>
    <w:rsid w:val="00DE1375"/>
    <w:rsid w:val="00DE250A"/>
    <w:rsid w:val="00DE301D"/>
    <w:rsid w:val="00DE3257"/>
    <w:rsid w:val="00DE3A24"/>
    <w:rsid w:val="00DE3C1A"/>
    <w:rsid w:val="00DE468B"/>
    <w:rsid w:val="00DE68C1"/>
    <w:rsid w:val="00DE6CDC"/>
    <w:rsid w:val="00DE6EF8"/>
    <w:rsid w:val="00DE6F83"/>
    <w:rsid w:val="00DF0DA2"/>
    <w:rsid w:val="00DF17C5"/>
    <w:rsid w:val="00DF1A3F"/>
    <w:rsid w:val="00DF24D0"/>
    <w:rsid w:val="00DF45D2"/>
    <w:rsid w:val="00DF48C1"/>
    <w:rsid w:val="00DF4BC3"/>
    <w:rsid w:val="00DF503A"/>
    <w:rsid w:val="00DF524D"/>
    <w:rsid w:val="00DF53BB"/>
    <w:rsid w:val="00DF6B20"/>
    <w:rsid w:val="00DF6D7E"/>
    <w:rsid w:val="00DF7103"/>
    <w:rsid w:val="00DF7D22"/>
    <w:rsid w:val="00E00141"/>
    <w:rsid w:val="00E00C9F"/>
    <w:rsid w:val="00E00D03"/>
    <w:rsid w:val="00E010BD"/>
    <w:rsid w:val="00E0247A"/>
    <w:rsid w:val="00E0272A"/>
    <w:rsid w:val="00E035EE"/>
    <w:rsid w:val="00E0461B"/>
    <w:rsid w:val="00E05189"/>
    <w:rsid w:val="00E0519B"/>
    <w:rsid w:val="00E0548E"/>
    <w:rsid w:val="00E05586"/>
    <w:rsid w:val="00E05FBB"/>
    <w:rsid w:val="00E0754D"/>
    <w:rsid w:val="00E07719"/>
    <w:rsid w:val="00E10CAD"/>
    <w:rsid w:val="00E10FCF"/>
    <w:rsid w:val="00E1268B"/>
    <w:rsid w:val="00E12CE9"/>
    <w:rsid w:val="00E143A1"/>
    <w:rsid w:val="00E1466A"/>
    <w:rsid w:val="00E17A6D"/>
    <w:rsid w:val="00E17F05"/>
    <w:rsid w:val="00E20B00"/>
    <w:rsid w:val="00E20DFE"/>
    <w:rsid w:val="00E22CAE"/>
    <w:rsid w:val="00E22F78"/>
    <w:rsid w:val="00E2363A"/>
    <w:rsid w:val="00E2399E"/>
    <w:rsid w:val="00E2445E"/>
    <w:rsid w:val="00E24C0C"/>
    <w:rsid w:val="00E251E3"/>
    <w:rsid w:val="00E25738"/>
    <w:rsid w:val="00E258C6"/>
    <w:rsid w:val="00E26664"/>
    <w:rsid w:val="00E267BF"/>
    <w:rsid w:val="00E26DEB"/>
    <w:rsid w:val="00E275DF"/>
    <w:rsid w:val="00E27BB0"/>
    <w:rsid w:val="00E302A8"/>
    <w:rsid w:val="00E3168E"/>
    <w:rsid w:val="00E319CE"/>
    <w:rsid w:val="00E31BE0"/>
    <w:rsid w:val="00E323E3"/>
    <w:rsid w:val="00E3247B"/>
    <w:rsid w:val="00E325BB"/>
    <w:rsid w:val="00E32723"/>
    <w:rsid w:val="00E32EAD"/>
    <w:rsid w:val="00E335B8"/>
    <w:rsid w:val="00E3471C"/>
    <w:rsid w:val="00E34773"/>
    <w:rsid w:val="00E356DB"/>
    <w:rsid w:val="00E35AC5"/>
    <w:rsid w:val="00E36139"/>
    <w:rsid w:val="00E364CB"/>
    <w:rsid w:val="00E36CD4"/>
    <w:rsid w:val="00E37B0E"/>
    <w:rsid w:val="00E37F19"/>
    <w:rsid w:val="00E40477"/>
    <w:rsid w:val="00E42076"/>
    <w:rsid w:val="00E420BE"/>
    <w:rsid w:val="00E42240"/>
    <w:rsid w:val="00E432A3"/>
    <w:rsid w:val="00E43371"/>
    <w:rsid w:val="00E439D5"/>
    <w:rsid w:val="00E43B8B"/>
    <w:rsid w:val="00E43C5D"/>
    <w:rsid w:val="00E44ABC"/>
    <w:rsid w:val="00E45054"/>
    <w:rsid w:val="00E45717"/>
    <w:rsid w:val="00E459B7"/>
    <w:rsid w:val="00E45EB7"/>
    <w:rsid w:val="00E45F90"/>
    <w:rsid w:val="00E46DDC"/>
    <w:rsid w:val="00E47430"/>
    <w:rsid w:val="00E477ED"/>
    <w:rsid w:val="00E478C5"/>
    <w:rsid w:val="00E47E60"/>
    <w:rsid w:val="00E53ECC"/>
    <w:rsid w:val="00E5471D"/>
    <w:rsid w:val="00E548CD"/>
    <w:rsid w:val="00E54E97"/>
    <w:rsid w:val="00E55558"/>
    <w:rsid w:val="00E56499"/>
    <w:rsid w:val="00E57563"/>
    <w:rsid w:val="00E602CF"/>
    <w:rsid w:val="00E60C8A"/>
    <w:rsid w:val="00E6198A"/>
    <w:rsid w:val="00E61E42"/>
    <w:rsid w:val="00E61F03"/>
    <w:rsid w:val="00E62268"/>
    <w:rsid w:val="00E6227B"/>
    <w:rsid w:val="00E6232C"/>
    <w:rsid w:val="00E6246E"/>
    <w:rsid w:val="00E62B2B"/>
    <w:rsid w:val="00E63A36"/>
    <w:rsid w:val="00E63C52"/>
    <w:rsid w:val="00E63DFE"/>
    <w:rsid w:val="00E649CD"/>
    <w:rsid w:val="00E649F5"/>
    <w:rsid w:val="00E650BE"/>
    <w:rsid w:val="00E65B7F"/>
    <w:rsid w:val="00E66195"/>
    <w:rsid w:val="00E67471"/>
    <w:rsid w:val="00E717BE"/>
    <w:rsid w:val="00E729BC"/>
    <w:rsid w:val="00E72ACC"/>
    <w:rsid w:val="00E734D2"/>
    <w:rsid w:val="00E74B95"/>
    <w:rsid w:val="00E74BA5"/>
    <w:rsid w:val="00E74BFE"/>
    <w:rsid w:val="00E74FA2"/>
    <w:rsid w:val="00E75689"/>
    <w:rsid w:val="00E75883"/>
    <w:rsid w:val="00E75EF5"/>
    <w:rsid w:val="00E7602D"/>
    <w:rsid w:val="00E76CD3"/>
    <w:rsid w:val="00E76ED4"/>
    <w:rsid w:val="00E76F93"/>
    <w:rsid w:val="00E77650"/>
    <w:rsid w:val="00E803CA"/>
    <w:rsid w:val="00E80561"/>
    <w:rsid w:val="00E80989"/>
    <w:rsid w:val="00E811C7"/>
    <w:rsid w:val="00E82120"/>
    <w:rsid w:val="00E8280E"/>
    <w:rsid w:val="00E82EAE"/>
    <w:rsid w:val="00E83F1D"/>
    <w:rsid w:val="00E849A0"/>
    <w:rsid w:val="00E85317"/>
    <w:rsid w:val="00E865A7"/>
    <w:rsid w:val="00E86930"/>
    <w:rsid w:val="00E869C5"/>
    <w:rsid w:val="00E86DE6"/>
    <w:rsid w:val="00E878A0"/>
    <w:rsid w:val="00E878FA"/>
    <w:rsid w:val="00E87AAE"/>
    <w:rsid w:val="00E87EC5"/>
    <w:rsid w:val="00E87FA6"/>
    <w:rsid w:val="00E90D04"/>
    <w:rsid w:val="00E90F43"/>
    <w:rsid w:val="00E91353"/>
    <w:rsid w:val="00E913A5"/>
    <w:rsid w:val="00E913DD"/>
    <w:rsid w:val="00E924B1"/>
    <w:rsid w:val="00E9345C"/>
    <w:rsid w:val="00E93941"/>
    <w:rsid w:val="00E94912"/>
    <w:rsid w:val="00E94A9E"/>
    <w:rsid w:val="00E959E1"/>
    <w:rsid w:val="00E9664C"/>
    <w:rsid w:val="00E96EE7"/>
    <w:rsid w:val="00E96FAA"/>
    <w:rsid w:val="00EA00E6"/>
    <w:rsid w:val="00EA08B4"/>
    <w:rsid w:val="00EA1304"/>
    <w:rsid w:val="00EA1D83"/>
    <w:rsid w:val="00EA1F15"/>
    <w:rsid w:val="00EA26DB"/>
    <w:rsid w:val="00EA2B57"/>
    <w:rsid w:val="00EA303F"/>
    <w:rsid w:val="00EA4879"/>
    <w:rsid w:val="00EA4F98"/>
    <w:rsid w:val="00EA584A"/>
    <w:rsid w:val="00EA6190"/>
    <w:rsid w:val="00EA674D"/>
    <w:rsid w:val="00EB1205"/>
    <w:rsid w:val="00EB1E90"/>
    <w:rsid w:val="00EB2EBD"/>
    <w:rsid w:val="00EB3E3F"/>
    <w:rsid w:val="00EB561A"/>
    <w:rsid w:val="00EB5839"/>
    <w:rsid w:val="00EB64A4"/>
    <w:rsid w:val="00EB6BF7"/>
    <w:rsid w:val="00EB6F36"/>
    <w:rsid w:val="00EB7753"/>
    <w:rsid w:val="00EC10BE"/>
    <w:rsid w:val="00EC135C"/>
    <w:rsid w:val="00EC153F"/>
    <w:rsid w:val="00EC1983"/>
    <w:rsid w:val="00EC2961"/>
    <w:rsid w:val="00EC41F8"/>
    <w:rsid w:val="00EC5345"/>
    <w:rsid w:val="00EC5F97"/>
    <w:rsid w:val="00EC64C0"/>
    <w:rsid w:val="00EC6D9B"/>
    <w:rsid w:val="00EC78A3"/>
    <w:rsid w:val="00EC79C1"/>
    <w:rsid w:val="00EC7BAA"/>
    <w:rsid w:val="00EC7CA9"/>
    <w:rsid w:val="00EC7F81"/>
    <w:rsid w:val="00ED02E8"/>
    <w:rsid w:val="00ED0B69"/>
    <w:rsid w:val="00ED1D7B"/>
    <w:rsid w:val="00ED2952"/>
    <w:rsid w:val="00ED39F9"/>
    <w:rsid w:val="00ED3A01"/>
    <w:rsid w:val="00ED3A11"/>
    <w:rsid w:val="00ED3F6B"/>
    <w:rsid w:val="00ED48C4"/>
    <w:rsid w:val="00ED5514"/>
    <w:rsid w:val="00ED56B6"/>
    <w:rsid w:val="00ED6CBA"/>
    <w:rsid w:val="00ED7707"/>
    <w:rsid w:val="00EE010A"/>
    <w:rsid w:val="00EE0612"/>
    <w:rsid w:val="00EE12BC"/>
    <w:rsid w:val="00EE1916"/>
    <w:rsid w:val="00EE1F33"/>
    <w:rsid w:val="00EE2351"/>
    <w:rsid w:val="00EE2718"/>
    <w:rsid w:val="00EE3785"/>
    <w:rsid w:val="00EE3DC8"/>
    <w:rsid w:val="00EE4208"/>
    <w:rsid w:val="00EE4300"/>
    <w:rsid w:val="00EE4907"/>
    <w:rsid w:val="00EE4A60"/>
    <w:rsid w:val="00EE5E0D"/>
    <w:rsid w:val="00EE6101"/>
    <w:rsid w:val="00EE674D"/>
    <w:rsid w:val="00EE6F4A"/>
    <w:rsid w:val="00EE7EA1"/>
    <w:rsid w:val="00EE7FD4"/>
    <w:rsid w:val="00EF017D"/>
    <w:rsid w:val="00EF04C6"/>
    <w:rsid w:val="00EF097C"/>
    <w:rsid w:val="00EF0EA7"/>
    <w:rsid w:val="00EF168D"/>
    <w:rsid w:val="00EF1AAC"/>
    <w:rsid w:val="00EF1DBB"/>
    <w:rsid w:val="00EF2656"/>
    <w:rsid w:val="00EF3673"/>
    <w:rsid w:val="00EF37A2"/>
    <w:rsid w:val="00EF3CDF"/>
    <w:rsid w:val="00EF3F48"/>
    <w:rsid w:val="00EF4FF4"/>
    <w:rsid w:val="00EF6CAE"/>
    <w:rsid w:val="00F00ACF"/>
    <w:rsid w:val="00F00F15"/>
    <w:rsid w:val="00F01245"/>
    <w:rsid w:val="00F01D7C"/>
    <w:rsid w:val="00F02A95"/>
    <w:rsid w:val="00F02D72"/>
    <w:rsid w:val="00F039A6"/>
    <w:rsid w:val="00F039C0"/>
    <w:rsid w:val="00F03D66"/>
    <w:rsid w:val="00F0461B"/>
    <w:rsid w:val="00F04713"/>
    <w:rsid w:val="00F04C78"/>
    <w:rsid w:val="00F04F4C"/>
    <w:rsid w:val="00F05F39"/>
    <w:rsid w:val="00F0610E"/>
    <w:rsid w:val="00F06C37"/>
    <w:rsid w:val="00F079C0"/>
    <w:rsid w:val="00F07B15"/>
    <w:rsid w:val="00F07D78"/>
    <w:rsid w:val="00F07DC0"/>
    <w:rsid w:val="00F105E3"/>
    <w:rsid w:val="00F137C3"/>
    <w:rsid w:val="00F13DBD"/>
    <w:rsid w:val="00F13E93"/>
    <w:rsid w:val="00F16257"/>
    <w:rsid w:val="00F17CB5"/>
    <w:rsid w:val="00F20117"/>
    <w:rsid w:val="00F217C4"/>
    <w:rsid w:val="00F21870"/>
    <w:rsid w:val="00F219EF"/>
    <w:rsid w:val="00F22A25"/>
    <w:rsid w:val="00F22E2D"/>
    <w:rsid w:val="00F23076"/>
    <w:rsid w:val="00F23079"/>
    <w:rsid w:val="00F23548"/>
    <w:rsid w:val="00F23AC7"/>
    <w:rsid w:val="00F23D8E"/>
    <w:rsid w:val="00F23FD8"/>
    <w:rsid w:val="00F24474"/>
    <w:rsid w:val="00F253AF"/>
    <w:rsid w:val="00F253F4"/>
    <w:rsid w:val="00F257BE"/>
    <w:rsid w:val="00F25844"/>
    <w:rsid w:val="00F25E07"/>
    <w:rsid w:val="00F2608D"/>
    <w:rsid w:val="00F26A99"/>
    <w:rsid w:val="00F26D8C"/>
    <w:rsid w:val="00F26DCC"/>
    <w:rsid w:val="00F30174"/>
    <w:rsid w:val="00F30A54"/>
    <w:rsid w:val="00F317F8"/>
    <w:rsid w:val="00F31C95"/>
    <w:rsid w:val="00F320A1"/>
    <w:rsid w:val="00F32BF5"/>
    <w:rsid w:val="00F32C0D"/>
    <w:rsid w:val="00F33523"/>
    <w:rsid w:val="00F3366D"/>
    <w:rsid w:val="00F33711"/>
    <w:rsid w:val="00F33D49"/>
    <w:rsid w:val="00F341C2"/>
    <w:rsid w:val="00F34E80"/>
    <w:rsid w:val="00F35679"/>
    <w:rsid w:val="00F358B4"/>
    <w:rsid w:val="00F359FD"/>
    <w:rsid w:val="00F36849"/>
    <w:rsid w:val="00F36CE0"/>
    <w:rsid w:val="00F370B3"/>
    <w:rsid w:val="00F37299"/>
    <w:rsid w:val="00F41863"/>
    <w:rsid w:val="00F42473"/>
    <w:rsid w:val="00F42C74"/>
    <w:rsid w:val="00F42FA4"/>
    <w:rsid w:val="00F4359C"/>
    <w:rsid w:val="00F43C82"/>
    <w:rsid w:val="00F43C8B"/>
    <w:rsid w:val="00F43CB4"/>
    <w:rsid w:val="00F442B9"/>
    <w:rsid w:val="00F44356"/>
    <w:rsid w:val="00F449AD"/>
    <w:rsid w:val="00F45059"/>
    <w:rsid w:val="00F45706"/>
    <w:rsid w:val="00F458E7"/>
    <w:rsid w:val="00F45FBB"/>
    <w:rsid w:val="00F4640C"/>
    <w:rsid w:val="00F470B1"/>
    <w:rsid w:val="00F50B40"/>
    <w:rsid w:val="00F522D2"/>
    <w:rsid w:val="00F52668"/>
    <w:rsid w:val="00F52AED"/>
    <w:rsid w:val="00F52C55"/>
    <w:rsid w:val="00F52FD8"/>
    <w:rsid w:val="00F542FC"/>
    <w:rsid w:val="00F543E0"/>
    <w:rsid w:val="00F54869"/>
    <w:rsid w:val="00F54B09"/>
    <w:rsid w:val="00F54EB4"/>
    <w:rsid w:val="00F5539F"/>
    <w:rsid w:val="00F556A5"/>
    <w:rsid w:val="00F558CF"/>
    <w:rsid w:val="00F567B5"/>
    <w:rsid w:val="00F5795A"/>
    <w:rsid w:val="00F57C5B"/>
    <w:rsid w:val="00F623AD"/>
    <w:rsid w:val="00F6258A"/>
    <w:rsid w:val="00F62993"/>
    <w:rsid w:val="00F62E03"/>
    <w:rsid w:val="00F63C20"/>
    <w:rsid w:val="00F63D3E"/>
    <w:rsid w:val="00F6406D"/>
    <w:rsid w:val="00F641CB"/>
    <w:rsid w:val="00F64DFB"/>
    <w:rsid w:val="00F64F34"/>
    <w:rsid w:val="00F6590D"/>
    <w:rsid w:val="00F65A8A"/>
    <w:rsid w:val="00F65C52"/>
    <w:rsid w:val="00F65CB5"/>
    <w:rsid w:val="00F66143"/>
    <w:rsid w:val="00F668FE"/>
    <w:rsid w:val="00F66DFC"/>
    <w:rsid w:val="00F67194"/>
    <w:rsid w:val="00F6722D"/>
    <w:rsid w:val="00F67739"/>
    <w:rsid w:val="00F7021E"/>
    <w:rsid w:val="00F70C19"/>
    <w:rsid w:val="00F712CD"/>
    <w:rsid w:val="00F714D1"/>
    <w:rsid w:val="00F7159F"/>
    <w:rsid w:val="00F71ED9"/>
    <w:rsid w:val="00F73018"/>
    <w:rsid w:val="00F745A0"/>
    <w:rsid w:val="00F749FA"/>
    <w:rsid w:val="00F75D39"/>
    <w:rsid w:val="00F7644D"/>
    <w:rsid w:val="00F76BD8"/>
    <w:rsid w:val="00F76FB4"/>
    <w:rsid w:val="00F7715C"/>
    <w:rsid w:val="00F772A7"/>
    <w:rsid w:val="00F77619"/>
    <w:rsid w:val="00F77C65"/>
    <w:rsid w:val="00F77DA7"/>
    <w:rsid w:val="00F77E47"/>
    <w:rsid w:val="00F80B6A"/>
    <w:rsid w:val="00F80EBD"/>
    <w:rsid w:val="00F81DEA"/>
    <w:rsid w:val="00F8227D"/>
    <w:rsid w:val="00F83342"/>
    <w:rsid w:val="00F83E22"/>
    <w:rsid w:val="00F83FBA"/>
    <w:rsid w:val="00F8424D"/>
    <w:rsid w:val="00F85D2D"/>
    <w:rsid w:val="00F86481"/>
    <w:rsid w:val="00F8664B"/>
    <w:rsid w:val="00F91303"/>
    <w:rsid w:val="00F91881"/>
    <w:rsid w:val="00F923EF"/>
    <w:rsid w:val="00F92C88"/>
    <w:rsid w:val="00F92D11"/>
    <w:rsid w:val="00F92F3A"/>
    <w:rsid w:val="00F930F4"/>
    <w:rsid w:val="00F932E0"/>
    <w:rsid w:val="00F933AE"/>
    <w:rsid w:val="00F93F52"/>
    <w:rsid w:val="00F93FA6"/>
    <w:rsid w:val="00F943EC"/>
    <w:rsid w:val="00F946CA"/>
    <w:rsid w:val="00F96CA9"/>
    <w:rsid w:val="00F96F4F"/>
    <w:rsid w:val="00FA0213"/>
    <w:rsid w:val="00FA1505"/>
    <w:rsid w:val="00FA22AC"/>
    <w:rsid w:val="00FA24CD"/>
    <w:rsid w:val="00FA2717"/>
    <w:rsid w:val="00FA2A73"/>
    <w:rsid w:val="00FA2CE9"/>
    <w:rsid w:val="00FA353F"/>
    <w:rsid w:val="00FA40A2"/>
    <w:rsid w:val="00FA4B12"/>
    <w:rsid w:val="00FA5EAD"/>
    <w:rsid w:val="00FA67C2"/>
    <w:rsid w:val="00FA6BC1"/>
    <w:rsid w:val="00FA7018"/>
    <w:rsid w:val="00FA7035"/>
    <w:rsid w:val="00FA798A"/>
    <w:rsid w:val="00FB0302"/>
    <w:rsid w:val="00FB11FF"/>
    <w:rsid w:val="00FB1318"/>
    <w:rsid w:val="00FB1638"/>
    <w:rsid w:val="00FB256E"/>
    <w:rsid w:val="00FB2EEE"/>
    <w:rsid w:val="00FB33F3"/>
    <w:rsid w:val="00FB4383"/>
    <w:rsid w:val="00FB4471"/>
    <w:rsid w:val="00FB5684"/>
    <w:rsid w:val="00FB5907"/>
    <w:rsid w:val="00FB62BF"/>
    <w:rsid w:val="00FB7FC6"/>
    <w:rsid w:val="00FC021D"/>
    <w:rsid w:val="00FC06A3"/>
    <w:rsid w:val="00FC0EB5"/>
    <w:rsid w:val="00FC10F6"/>
    <w:rsid w:val="00FC1120"/>
    <w:rsid w:val="00FC1386"/>
    <w:rsid w:val="00FC23B5"/>
    <w:rsid w:val="00FC3729"/>
    <w:rsid w:val="00FC3C3C"/>
    <w:rsid w:val="00FC4147"/>
    <w:rsid w:val="00FC478D"/>
    <w:rsid w:val="00FC51B4"/>
    <w:rsid w:val="00FC57AE"/>
    <w:rsid w:val="00FC7ADB"/>
    <w:rsid w:val="00FC7E45"/>
    <w:rsid w:val="00FD02F9"/>
    <w:rsid w:val="00FD114D"/>
    <w:rsid w:val="00FD2A3C"/>
    <w:rsid w:val="00FD3A19"/>
    <w:rsid w:val="00FD3FDC"/>
    <w:rsid w:val="00FD40B3"/>
    <w:rsid w:val="00FD418D"/>
    <w:rsid w:val="00FD4966"/>
    <w:rsid w:val="00FD672E"/>
    <w:rsid w:val="00FD697F"/>
    <w:rsid w:val="00FD6F7D"/>
    <w:rsid w:val="00FD7C29"/>
    <w:rsid w:val="00FD7CB7"/>
    <w:rsid w:val="00FE01EB"/>
    <w:rsid w:val="00FE0BCA"/>
    <w:rsid w:val="00FE1697"/>
    <w:rsid w:val="00FE1A8D"/>
    <w:rsid w:val="00FE213C"/>
    <w:rsid w:val="00FE25F0"/>
    <w:rsid w:val="00FE2B2A"/>
    <w:rsid w:val="00FE3111"/>
    <w:rsid w:val="00FE44EF"/>
    <w:rsid w:val="00FE65AA"/>
    <w:rsid w:val="00FE6AA1"/>
    <w:rsid w:val="00FE6D7E"/>
    <w:rsid w:val="00FE79E7"/>
    <w:rsid w:val="00FF011C"/>
    <w:rsid w:val="00FF0247"/>
    <w:rsid w:val="00FF05DE"/>
    <w:rsid w:val="00FF05E8"/>
    <w:rsid w:val="00FF0ABE"/>
    <w:rsid w:val="00FF1AAB"/>
    <w:rsid w:val="00FF1C04"/>
    <w:rsid w:val="00FF1CAC"/>
    <w:rsid w:val="00FF2405"/>
    <w:rsid w:val="00FF2EBB"/>
    <w:rsid w:val="00FF2F50"/>
    <w:rsid w:val="00FF3367"/>
    <w:rsid w:val="00FF37F8"/>
    <w:rsid w:val="00FF3DA2"/>
    <w:rsid w:val="00FF40FB"/>
    <w:rsid w:val="00FF4198"/>
    <w:rsid w:val="00FF41E7"/>
    <w:rsid w:val="00FF5403"/>
    <w:rsid w:val="00FF57FC"/>
    <w:rsid w:val="00FF5CF2"/>
    <w:rsid w:val="00FF6146"/>
    <w:rsid w:val="00FF6BC0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302AE8A"/>
  <w15:chartTrackingRefBased/>
  <w15:docId w15:val="{7B96D03F-250C-4E65-9B8E-092541729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71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0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7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28C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6E01E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96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3B4"/>
  </w:style>
  <w:style w:type="paragraph" w:styleId="Footer">
    <w:name w:val="footer"/>
    <w:basedOn w:val="Normal"/>
    <w:link w:val="FooterChar"/>
    <w:uiPriority w:val="99"/>
    <w:unhideWhenUsed/>
    <w:rsid w:val="00196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3B4"/>
  </w:style>
  <w:style w:type="character" w:styleId="Hyperlink">
    <w:name w:val="Hyperlink"/>
    <w:basedOn w:val="DefaultParagraphFont"/>
    <w:uiPriority w:val="99"/>
    <w:semiHidden/>
    <w:unhideWhenUsed/>
    <w:rsid w:val="00DA394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163FB"/>
    <w:pPr>
      <w:ind w:left="720"/>
      <w:contextualSpacing/>
    </w:pPr>
  </w:style>
  <w:style w:type="paragraph" w:customStyle="1" w:styleId="Default">
    <w:name w:val="Default"/>
    <w:rsid w:val="00083E7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0E27A2-AEC7-4691-B3F1-4DAB38C05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dile Manana</dc:creator>
  <cp:keywords/>
  <dc:description/>
  <cp:lastModifiedBy>Sello Tshetlho</cp:lastModifiedBy>
  <cp:revision>2</cp:revision>
  <cp:lastPrinted>2023-08-04T07:03:00Z</cp:lastPrinted>
  <dcterms:created xsi:type="dcterms:W3CDTF">2023-08-04T07:04:00Z</dcterms:created>
  <dcterms:modified xsi:type="dcterms:W3CDTF">2023-08-04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b3e13117733f5c7df3be94cd242b468538affd9ddfbcd1508cddc8b5bd4d39</vt:lpwstr>
  </property>
</Properties>
</file>